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220792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220792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095FBF" w:rsidRDefault="003E6A47" w:rsidP="004D1B30">
          <w:pPr>
            <w:pStyle w:val="TOCHeading"/>
            <w:numPr>
              <w:ilvl w:val="0"/>
              <w:numId w:val="0"/>
            </w:numPr>
            <w:rPr>
              <w:rFonts w:cs="Arial"/>
              <w:szCs w:val="24"/>
              <w:lang w:val="el-GR"/>
            </w:rPr>
          </w:pPr>
          <w:r w:rsidRPr="00095FBF">
            <w:rPr>
              <w:rFonts w:cs="Arial"/>
              <w:szCs w:val="24"/>
            </w:rPr>
            <w:t>Table</w:t>
          </w:r>
          <w:r w:rsidRPr="00095FBF">
            <w:rPr>
              <w:rFonts w:cs="Arial"/>
              <w:szCs w:val="24"/>
              <w:lang w:val="el-GR"/>
            </w:rPr>
            <w:t xml:space="preserve"> </w:t>
          </w:r>
          <w:r w:rsidRPr="00095FBF">
            <w:rPr>
              <w:rFonts w:cs="Arial"/>
              <w:szCs w:val="24"/>
            </w:rPr>
            <w:t>of</w:t>
          </w:r>
          <w:r w:rsidRPr="00095FBF">
            <w:rPr>
              <w:rFonts w:cs="Arial"/>
              <w:szCs w:val="24"/>
              <w:lang w:val="el-GR"/>
            </w:rPr>
            <w:t xml:space="preserve"> </w:t>
          </w:r>
          <w:r w:rsidRPr="00095FBF">
            <w:rPr>
              <w:rFonts w:cs="Arial"/>
              <w:szCs w:val="24"/>
            </w:rPr>
            <w:t>Contents</w:t>
          </w:r>
        </w:p>
        <w:p w14:paraId="1D61B95F" w14:textId="4FC777B0" w:rsidR="00095FBF" w:rsidRPr="00095FBF" w:rsidRDefault="00BC5870">
          <w:pPr>
            <w:pStyle w:val="TOC1"/>
            <w:tabs>
              <w:tab w:val="right" w:leader="dot" w:pos="9016"/>
            </w:tabs>
            <w:rPr>
              <w:rFonts w:ascii="Arial" w:hAnsi="Arial" w:cs="Arial"/>
              <w:noProof/>
              <w:sz w:val="24"/>
              <w:szCs w:val="24"/>
            </w:rPr>
          </w:pPr>
          <w:r w:rsidRPr="00095FBF">
            <w:rPr>
              <w:rFonts w:ascii="Arial" w:hAnsi="Arial" w:cs="Arial"/>
              <w:sz w:val="24"/>
              <w:szCs w:val="24"/>
            </w:rPr>
            <w:fldChar w:fldCharType="begin"/>
          </w:r>
          <w:r w:rsidRPr="00095FBF">
            <w:rPr>
              <w:rFonts w:ascii="Arial" w:hAnsi="Arial" w:cs="Arial"/>
              <w:sz w:val="24"/>
              <w:szCs w:val="24"/>
            </w:rPr>
            <w:instrText xml:space="preserve"> TOC \o "1-2" \h \z \u </w:instrText>
          </w:r>
          <w:r w:rsidRPr="00095FBF">
            <w:rPr>
              <w:rFonts w:ascii="Arial" w:hAnsi="Arial" w:cs="Arial"/>
              <w:sz w:val="24"/>
              <w:szCs w:val="24"/>
            </w:rPr>
            <w:fldChar w:fldCharType="separate"/>
          </w:r>
          <w:hyperlink w:anchor="_Toc122207926" w:history="1">
            <w:r w:rsidR="00095FBF" w:rsidRPr="00095FBF">
              <w:rPr>
                <w:rStyle w:val="Hyperlink"/>
                <w:rFonts w:ascii="Arial" w:hAnsi="Arial" w:cs="Arial"/>
                <w:noProof/>
                <w:sz w:val="24"/>
                <w:szCs w:val="24"/>
              </w:rPr>
              <w:t>ABSTRACT</w:t>
            </w:r>
            <w:r w:rsidR="00095FBF" w:rsidRPr="00095FBF">
              <w:rPr>
                <w:rFonts w:ascii="Arial" w:hAnsi="Arial" w:cs="Arial"/>
                <w:noProof/>
                <w:webHidden/>
                <w:sz w:val="24"/>
                <w:szCs w:val="24"/>
              </w:rPr>
              <w:tab/>
            </w:r>
            <w:r w:rsidR="00095FBF" w:rsidRPr="00095FBF">
              <w:rPr>
                <w:rFonts w:ascii="Arial" w:hAnsi="Arial" w:cs="Arial"/>
                <w:noProof/>
                <w:webHidden/>
                <w:sz w:val="24"/>
                <w:szCs w:val="24"/>
              </w:rPr>
              <w:fldChar w:fldCharType="begin"/>
            </w:r>
            <w:r w:rsidR="00095FBF" w:rsidRPr="00095FBF">
              <w:rPr>
                <w:rFonts w:ascii="Arial" w:hAnsi="Arial" w:cs="Arial"/>
                <w:noProof/>
                <w:webHidden/>
                <w:sz w:val="24"/>
                <w:szCs w:val="24"/>
              </w:rPr>
              <w:instrText xml:space="preserve"> PAGEREF _Toc122207926 \h </w:instrText>
            </w:r>
            <w:r w:rsidR="00095FBF" w:rsidRPr="00095FBF">
              <w:rPr>
                <w:rFonts w:ascii="Arial" w:hAnsi="Arial" w:cs="Arial"/>
                <w:noProof/>
                <w:webHidden/>
                <w:sz w:val="24"/>
                <w:szCs w:val="24"/>
              </w:rPr>
            </w:r>
            <w:r w:rsidR="00095FBF" w:rsidRPr="00095FBF">
              <w:rPr>
                <w:rFonts w:ascii="Arial" w:hAnsi="Arial" w:cs="Arial"/>
                <w:noProof/>
                <w:webHidden/>
                <w:sz w:val="24"/>
                <w:szCs w:val="24"/>
              </w:rPr>
              <w:fldChar w:fldCharType="separate"/>
            </w:r>
            <w:r w:rsidR="00095FBF" w:rsidRPr="00095FBF">
              <w:rPr>
                <w:rFonts w:ascii="Arial" w:hAnsi="Arial" w:cs="Arial"/>
                <w:noProof/>
                <w:webHidden/>
                <w:sz w:val="24"/>
                <w:szCs w:val="24"/>
              </w:rPr>
              <w:t>2</w:t>
            </w:r>
            <w:r w:rsidR="00095FBF" w:rsidRPr="00095FBF">
              <w:rPr>
                <w:rFonts w:ascii="Arial" w:hAnsi="Arial" w:cs="Arial"/>
                <w:noProof/>
                <w:webHidden/>
                <w:sz w:val="24"/>
                <w:szCs w:val="24"/>
              </w:rPr>
              <w:fldChar w:fldCharType="end"/>
            </w:r>
          </w:hyperlink>
        </w:p>
        <w:p w14:paraId="4911444F" w14:textId="6ED9A1E5" w:rsidR="00095FBF" w:rsidRPr="00095FBF" w:rsidRDefault="00095FBF">
          <w:pPr>
            <w:pStyle w:val="TOC1"/>
            <w:tabs>
              <w:tab w:val="right" w:leader="dot" w:pos="9016"/>
            </w:tabs>
            <w:rPr>
              <w:rFonts w:ascii="Arial" w:hAnsi="Arial" w:cs="Arial"/>
              <w:noProof/>
              <w:sz w:val="24"/>
              <w:szCs w:val="24"/>
            </w:rPr>
          </w:pPr>
          <w:hyperlink w:anchor="_Toc122207927" w:history="1">
            <w:r w:rsidRPr="00095FBF">
              <w:rPr>
                <w:rStyle w:val="Hyperlink"/>
                <w:rFonts w:ascii="Arial" w:hAnsi="Arial" w:cs="Arial"/>
                <w:noProof/>
                <w:sz w:val="24"/>
                <w:szCs w:val="24"/>
              </w:rPr>
              <w:t>ΠΕΡΙΛΗΨΗ</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27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w:t>
            </w:r>
            <w:r w:rsidRPr="00095FBF">
              <w:rPr>
                <w:rFonts w:ascii="Arial" w:hAnsi="Arial" w:cs="Arial"/>
                <w:noProof/>
                <w:webHidden/>
                <w:sz w:val="24"/>
                <w:szCs w:val="24"/>
              </w:rPr>
              <w:fldChar w:fldCharType="end"/>
            </w:r>
          </w:hyperlink>
        </w:p>
        <w:p w14:paraId="36765986" w14:textId="746C7D13" w:rsidR="00095FBF" w:rsidRPr="00095FBF" w:rsidRDefault="00095FBF">
          <w:pPr>
            <w:pStyle w:val="TOC1"/>
            <w:tabs>
              <w:tab w:val="left" w:pos="440"/>
              <w:tab w:val="right" w:leader="dot" w:pos="9016"/>
            </w:tabs>
            <w:rPr>
              <w:rFonts w:ascii="Arial" w:hAnsi="Arial" w:cs="Arial"/>
              <w:noProof/>
              <w:sz w:val="24"/>
              <w:szCs w:val="24"/>
            </w:rPr>
          </w:pPr>
          <w:hyperlink w:anchor="_Toc122207928" w:history="1">
            <w:r w:rsidRPr="00095FBF">
              <w:rPr>
                <w:rStyle w:val="Hyperlink"/>
                <w:rFonts w:ascii="Arial" w:hAnsi="Arial" w:cs="Arial"/>
                <w:noProof/>
                <w:sz w:val="24"/>
                <w:szCs w:val="24"/>
              </w:rPr>
              <w:t>1.</w:t>
            </w:r>
            <w:r w:rsidRPr="00095FBF">
              <w:rPr>
                <w:rFonts w:ascii="Arial" w:hAnsi="Arial" w:cs="Arial"/>
                <w:noProof/>
                <w:sz w:val="24"/>
                <w:szCs w:val="24"/>
              </w:rPr>
              <w:tab/>
            </w:r>
            <w:r w:rsidRPr="00095FBF">
              <w:rPr>
                <w:rStyle w:val="Hyperlink"/>
                <w:rFonts w:ascii="Arial" w:hAnsi="Arial" w:cs="Arial"/>
                <w:noProof/>
                <w:sz w:val="24"/>
                <w:szCs w:val="24"/>
              </w:rPr>
              <w:t>Το όραμα της TESLA</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28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w:t>
            </w:r>
            <w:r w:rsidRPr="00095FBF">
              <w:rPr>
                <w:rFonts w:ascii="Arial" w:hAnsi="Arial" w:cs="Arial"/>
                <w:noProof/>
                <w:webHidden/>
                <w:sz w:val="24"/>
                <w:szCs w:val="24"/>
              </w:rPr>
              <w:fldChar w:fldCharType="end"/>
            </w:r>
          </w:hyperlink>
        </w:p>
        <w:p w14:paraId="755546D0" w14:textId="287BA011" w:rsidR="00095FBF" w:rsidRPr="00095FBF" w:rsidRDefault="00095FBF">
          <w:pPr>
            <w:pStyle w:val="TOC1"/>
            <w:tabs>
              <w:tab w:val="left" w:pos="440"/>
              <w:tab w:val="right" w:leader="dot" w:pos="9016"/>
            </w:tabs>
            <w:rPr>
              <w:rFonts w:ascii="Arial" w:hAnsi="Arial" w:cs="Arial"/>
              <w:noProof/>
              <w:sz w:val="24"/>
              <w:szCs w:val="24"/>
            </w:rPr>
          </w:pPr>
          <w:hyperlink w:anchor="_Toc122207929" w:history="1">
            <w:r w:rsidRPr="00095FBF">
              <w:rPr>
                <w:rStyle w:val="Hyperlink"/>
                <w:rFonts w:ascii="Arial" w:hAnsi="Arial" w:cs="Arial"/>
                <w:noProof/>
                <w:sz w:val="24"/>
                <w:szCs w:val="24"/>
              </w:rPr>
              <w:t>2.</w:t>
            </w:r>
            <w:r w:rsidRPr="00095FBF">
              <w:rPr>
                <w:rFonts w:ascii="Arial" w:hAnsi="Arial" w:cs="Arial"/>
                <w:noProof/>
                <w:sz w:val="24"/>
                <w:szCs w:val="24"/>
              </w:rPr>
              <w:tab/>
            </w:r>
            <w:r w:rsidRPr="00095FBF">
              <w:rPr>
                <w:rStyle w:val="Hyperlink"/>
                <w:rFonts w:ascii="Arial" w:hAnsi="Arial" w:cs="Arial"/>
                <w:noProof/>
                <w:sz w:val="24"/>
                <w:szCs w:val="24"/>
              </w:rPr>
              <w:t>Χαρακτηριστικά της επιχείρησης TESLA</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29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w:t>
            </w:r>
            <w:r w:rsidRPr="00095FBF">
              <w:rPr>
                <w:rFonts w:ascii="Arial" w:hAnsi="Arial" w:cs="Arial"/>
                <w:noProof/>
                <w:webHidden/>
                <w:sz w:val="24"/>
                <w:szCs w:val="24"/>
              </w:rPr>
              <w:fldChar w:fldCharType="end"/>
            </w:r>
          </w:hyperlink>
        </w:p>
        <w:p w14:paraId="638A914C" w14:textId="24E3F4D1" w:rsidR="00095FBF" w:rsidRPr="00095FBF" w:rsidRDefault="00095FBF">
          <w:pPr>
            <w:pStyle w:val="TOC2"/>
            <w:tabs>
              <w:tab w:val="left" w:pos="880"/>
              <w:tab w:val="right" w:leader="dot" w:pos="9016"/>
            </w:tabs>
            <w:rPr>
              <w:rFonts w:ascii="Arial" w:hAnsi="Arial" w:cs="Arial"/>
              <w:noProof/>
              <w:sz w:val="24"/>
              <w:szCs w:val="24"/>
            </w:rPr>
          </w:pPr>
          <w:hyperlink w:anchor="_Toc122207930" w:history="1">
            <w:r w:rsidRPr="00095FBF">
              <w:rPr>
                <w:rStyle w:val="Hyperlink"/>
                <w:rFonts w:ascii="Arial" w:hAnsi="Arial" w:cs="Arial"/>
                <w:noProof/>
                <w:sz w:val="24"/>
                <w:szCs w:val="24"/>
              </w:rPr>
              <w:t>2.1.</w:t>
            </w:r>
            <w:r w:rsidRPr="00095FBF">
              <w:rPr>
                <w:rFonts w:ascii="Arial" w:hAnsi="Arial" w:cs="Arial"/>
                <w:noProof/>
                <w:sz w:val="24"/>
                <w:szCs w:val="24"/>
              </w:rPr>
              <w:tab/>
            </w:r>
            <w:r w:rsidRPr="00095FBF">
              <w:rPr>
                <w:rStyle w:val="Hyperlink"/>
                <w:rFonts w:ascii="Arial" w:hAnsi="Arial" w:cs="Arial"/>
                <w:noProof/>
                <w:sz w:val="24"/>
                <w:szCs w:val="24"/>
              </w:rPr>
              <w:t>Η παραγωγική διαδικασία</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0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w:t>
            </w:r>
            <w:r w:rsidRPr="00095FBF">
              <w:rPr>
                <w:rFonts w:ascii="Arial" w:hAnsi="Arial" w:cs="Arial"/>
                <w:noProof/>
                <w:webHidden/>
                <w:sz w:val="24"/>
                <w:szCs w:val="24"/>
              </w:rPr>
              <w:fldChar w:fldCharType="end"/>
            </w:r>
          </w:hyperlink>
        </w:p>
        <w:p w14:paraId="55F4F4A3" w14:textId="3C9A32C4" w:rsidR="00095FBF" w:rsidRPr="00095FBF" w:rsidRDefault="00095FBF">
          <w:pPr>
            <w:pStyle w:val="TOC2"/>
            <w:tabs>
              <w:tab w:val="left" w:pos="880"/>
              <w:tab w:val="right" w:leader="dot" w:pos="9016"/>
            </w:tabs>
            <w:rPr>
              <w:rFonts w:ascii="Arial" w:hAnsi="Arial" w:cs="Arial"/>
              <w:noProof/>
              <w:sz w:val="24"/>
              <w:szCs w:val="24"/>
            </w:rPr>
          </w:pPr>
          <w:hyperlink w:anchor="_Toc122207931" w:history="1">
            <w:r w:rsidRPr="00095FBF">
              <w:rPr>
                <w:rStyle w:val="Hyperlink"/>
                <w:rFonts w:ascii="Arial" w:hAnsi="Arial" w:cs="Arial"/>
                <w:noProof/>
                <w:sz w:val="24"/>
                <w:szCs w:val="24"/>
              </w:rPr>
              <w:t>2.2.</w:t>
            </w:r>
            <w:r w:rsidRPr="00095FBF">
              <w:rPr>
                <w:rFonts w:ascii="Arial" w:hAnsi="Arial" w:cs="Arial"/>
                <w:noProof/>
                <w:sz w:val="24"/>
                <w:szCs w:val="24"/>
              </w:rPr>
              <w:tab/>
            </w:r>
            <w:r w:rsidRPr="00095FBF">
              <w:rPr>
                <w:rStyle w:val="Hyperlink"/>
                <w:rFonts w:ascii="Arial" w:hAnsi="Arial" w:cs="Arial"/>
                <w:noProof/>
                <w:sz w:val="24"/>
                <w:szCs w:val="24"/>
              </w:rPr>
              <w:t>Διαθέσιμοι πόροι</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1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w:t>
            </w:r>
            <w:r w:rsidRPr="00095FBF">
              <w:rPr>
                <w:rFonts w:ascii="Arial" w:hAnsi="Arial" w:cs="Arial"/>
                <w:noProof/>
                <w:webHidden/>
                <w:sz w:val="24"/>
                <w:szCs w:val="24"/>
              </w:rPr>
              <w:fldChar w:fldCharType="end"/>
            </w:r>
          </w:hyperlink>
        </w:p>
        <w:p w14:paraId="3159FDDD" w14:textId="70C4DF41" w:rsidR="00095FBF" w:rsidRPr="00095FBF" w:rsidRDefault="00095FBF">
          <w:pPr>
            <w:pStyle w:val="TOC2"/>
            <w:tabs>
              <w:tab w:val="left" w:pos="880"/>
              <w:tab w:val="right" w:leader="dot" w:pos="9016"/>
            </w:tabs>
            <w:rPr>
              <w:rFonts w:ascii="Arial" w:hAnsi="Arial" w:cs="Arial"/>
              <w:noProof/>
              <w:sz w:val="24"/>
              <w:szCs w:val="24"/>
            </w:rPr>
          </w:pPr>
          <w:hyperlink w:anchor="_Toc122207932" w:history="1">
            <w:r w:rsidRPr="00095FBF">
              <w:rPr>
                <w:rStyle w:val="Hyperlink"/>
                <w:rFonts w:ascii="Arial" w:hAnsi="Arial" w:cs="Arial"/>
                <w:noProof/>
                <w:sz w:val="24"/>
                <w:szCs w:val="24"/>
              </w:rPr>
              <w:t>2.3.</w:t>
            </w:r>
            <w:r w:rsidRPr="00095FBF">
              <w:rPr>
                <w:rFonts w:ascii="Arial" w:hAnsi="Arial" w:cs="Arial"/>
                <w:noProof/>
                <w:sz w:val="24"/>
                <w:szCs w:val="24"/>
              </w:rPr>
              <w:tab/>
            </w:r>
            <w:r w:rsidRPr="00095FBF">
              <w:rPr>
                <w:rStyle w:val="Hyperlink"/>
                <w:rFonts w:ascii="Arial" w:hAnsi="Arial" w:cs="Arial"/>
                <w:noProof/>
                <w:sz w:val="24"/>
                <w:szCs w:val="24"/>
              </w:rPr>
              <w:t>Διαχείριση εφοδιαστικής αλυσίδας</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2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w:t>
            </w:r>
            <w:r w:rsidRPr="00095FBF">
              <w:rPr>
                <w:rFonts w:ascii="Arial" w:hAnsi="Arial" w:cs="Arial"/>
                <w:noProof/>
                <w:webHidden/>
                <w:sz w:val="24"/>
                <w:szCs w:val="24"/>
              </w:rPr>
              <w:fldChar w:fldCharType="end"/>
            </w:r>
          </w:hyperlink>
        </w:p>
        <w:p w14:paraId="646CC94C" w14:textId="486DF3F7" w:rsidR="00095FBF" w:rsidRPr="00095FBF" w:rsidRDefault="00095FBF">
          <w:pPr>
            <w:pStyle w:val="TOC2"/>
            <w:tabs>
              <w:tab w:val="left" w:pos="880"/>
              <w:tab w:val="right" w:leader="dot" w:pos="9016"/>
            </w:tabs>
            <w:rPr>
              <w:rFonts w:ascii="Arial" w:hAnsi="Arial" w:cs="Arial"/>
              <w:noProof/>
              <w:sz w:val="24"/>
              <w:szCs w:val="24"/>
            </w:rPr>
          </w:pPr>
          <w:hyperlink w:anchor="_Toc122207933" w:history="1">
            <w:r w:rsidRPr="00095FBF">
              <w:rPr>
                <w:rStyle w:val="Hyperlink"/>
                <w:rFonts w:ascii="Arial" w:hAnsi="Arial" w:cs="Arial"/>
                <w:noProof/>
                <w:sz w:val="24"/>
                <w:szCs w:val="24"/>
              </w:rPr>
              <w:t>2.4.</w:t>
            </w:r>
            <w:r w:rsidRPr="00095FBF">
              <w:rPr>
                <w:rFonts w:ascii="Arial" w:hAnsi="Arial" w:cs="Arial"/>
                <w:noProof/>
                <w:sz w:val="24"/>
                <w:szCs w:val="24"/>
              </w:rPr>
              <w:tab/>
            </w:r>
            <w:r w:rsidRPr="00095FBF">
              <w:rPr>
                <w:rStyle w:val="Hyperlink"/>
                <w:rFonts w:ascii="Arial" w:hAnsi="Arial" w:cs="Arial"/>
                <w:noProof/>
                <w:sz w:val="24"/>
                <w:szCs w:val="24"/>
              </w:rPr>
              <w:t>Logistics</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3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3</w:t>
            </w:r>
            <w:r w:rsidRPr="00095FBF">
              <w:rPr>
                <w:rFonts w:ascii="Arial" w:hAnsi="Arial" w:cs="Arial"/>
                <w:noProof/>
                <w:webHidden/>
                <w:sz w:val="24"/>
                <w:szCs w:val="24"/>
              </w:rPr>
              <w:fldChar w:fldCharType="end"/>
            </w:r>
          </w:hyperlink>
        </w:p>
        <w:p w14:paraId="3C73436C" w14:textId="3D89271A" w:rsidR="00095FBF" w:rsidRPr="00095FBF" w:rsidRDefault="00095FBF">
          <w:pPr>
            <w:pStyle w:val="TOC2"/>
            <w:tabs>
              <w:tab w:val="left" w:pos="880"/>
              <w:tab w:val="right" w:leader="dot" w:pos="9016"/>
            </w:tabs>
            <w:rPr>
              <w:rFonts w:ascii="Arial" w:hAnsi="Arial" w:cs="Arial"/>
              <w:noProof/>
              <w:sz w:val="24"/>
              <w:szCs w:val="24"/>
            </w:rPr>
          </w:pPr>
          <w:hyperlink w:anchor="_Toc122207934" w:history="1">
            <w:r w:rsidRPr="00095FBF">
              <w:rPr>
                <w:rStyle w:val="Hyperlink"/>
                <w:rFonts w:ascii="Arial" w:hAnsi="Arial" w:cs="Arial"/>
                <w:noProof/>
                <w:sz w:val="24"/>
                <w:szCs w:val="24"/>
              </w:rPr>
              <w:t>2.5.</w:t>
            </w:r>
            <w:r w:rsidRPr="00095FBF">
              <w:rPr>
                <w:rFonts w:ascii="Arial" w:hAnsi="Arial" w:cs="Arial"/>
                <w:noProof/>
                <w:sz w:val="24"/>
                <w:szCs w:val="24"/>
              </w:rPr>
              <w:tab/>
            </w:r>
            <w:r w:rsidRPr="00095FBF">
              <w:rPr>
                <w:rStyle w:val="Hyperlink"/>
                <w:rFonts w:ascii="Arial" w:hAnsi="Arial" w:cs="Arial"/>
                <w:noProof/>
                <w:sz w:val="24"/>
                <w:szCs w:val="24"/>
              </w:rPr>
              <w:t>Μέθοδοι πρόβλεψης της ζήτησης</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4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3</w:t>
            </w:r>
            <w:r w:rsidRPr="00095FBF">
              <w:rPr>
                <w:rFonts w:ascii="Arial" w:hAnsi="Arial" w:cs="Arial"/>
                <w:noProof/>
                <w:webHidden/>
                <w:sz w:val="24"/>
                <w:szCs w:val="24"/>
              </w:rPr>
              <w:fldChar w:fldCharType="end"/>
            </w:r>
          </w:hyperlink>
        </w:p>
        <w:p w14:paraId="2CEE65C5" w14:textId="346FC81D" w:rsidR="00095FBF" w:rsidRPr="00095FBF" w:rsidRDefault="00095FBF">
          <w:pPr>
            <w:pStyle w:val="TOC2"/>
            <w:tabs>
              <w:tab w:val="left" w:pos="880"/>
              <w:tab w:val="right" w:leader="dot" w:pos="9016"/>
            </w:tabs>
            <w:rPr>
              <w:rFonts w:ascii="Arial" w:hAnsi="Arial" w:cs="Arial"/>
              <w:noProof/>
              <w:sz w:val="24"/>
              <w:szCs w:val="24"/>
            </w:rPr>
          </w:pPr>
          <w:hyperlink w:anchor="_Toc122207935" w:history="1">
            <w:r w:rsidRPr="00095FBF">
              <w:rPr>
                <w:rStyle w:val="Hyperlink"/>
                <w:rFonts w:ascii="Arial" w:hAnsi="Arial" w:cs="Arial"/>
                <w:noProof/>
                <w:sz w:val="24"/>
                <w:szCs w:val="24"/>
              </w:rPr>
              <w:t>2.6.</w:t>
            </w:r>
            <w:r w:rsidRPr="00095FBF">
              <w:rPr>
                <w:rFonts w:ascii="Arial" w:hAnsi="Arial" w:cs="Arial"/>
                <w:noProof/>
                <w:sz w:val="24"/>
                <w:szCs w:val="24"/>
              </w:rPr>
              <w:tab/>
            </w:r>
            <w:r w:rsidRPr="00095FBF">
              <w:rPr>
                <w:rStyle w:val="Hyperlink"/>
                <w:rFonts w:ascii="Arial" w:hAnsi="Arial" w:cs="Arial"/>
                <w:noProof/>
                <w:sz w:val="24"/>
                <w:szCs w:val="24"/>
              </w:rPr>
              <w:t>SQFD</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5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4</w:t>
            </w:r>
            <w:r w:rsidRPr="00095FBF">
              <w:rPr>
                <w:rFonts w:ascii="Arial" w:hAnsi="Arial" w:cs="Arial"/>
                <w:noProof/>
                <w:webHidden/>
                <w:sz w:val="24"/>
                <w:szCs w:val="24"/>
              </w:rPr>
              <w:fldChar w:fldCharType="end"/>
            </w:r>
          </w:hyperlink>
        </w:p>
        <w:p w14:paraId="50C300BF" w14:textId="400FB3CC" w:rsidR="00095FBF" w:rsidRPr="00095FBF" w:rsidRDefault="00095FBF">
          <w:pPr>
            <w:pStyle w:val="TOC1"/>
            <w:tabs>
              <w:tab w:val="left" w:pos="440"/>
              <w:tab w:val="right" w:leader="dot" w:pos="9016"/>
            </w:tabs>
            <w:rPr>
              <w:rFonts w:ascii="Arial" w:hAnsi="Arial" w:cs="Arial"/>
              <w:noProof/>
              <w:sz w:val="24"/>
              <w:szCs w:val="24"/>
            </w:rPr>
          </w:pPr>
          <w:hyperlink w:anchor="_Toc122207936" w:history="1">
            <w:r w:rsidRPr="00095FBF">
              <w:rPr>
                <w:rStyle w:val="Hyperlink"/>
                <w:rFonts w:ascii="Arial" w:hAnsi="Arial" w:cs="Arial"/>
                <w:noProof/>
                <w:sz w:val="24"/>
                <w:szCs w:val="24"/>
              </w:rPr>
              <w:t>3.</w:t>
            </w:r>
            <w:r w:rsidRPr="00095FBF">
              <w:rPr>
                <w:rFonts w:ascii="Arial" w:hAnsi="Arial" w:cs="Arial"/>
                <w:noProof/>
                <w:sz w:val="24"/>
                <w:szCs w:val="24"/>
              </w:rPr>
              <w:tab/>
            </w:r>
            <w:r w:rsidRPr="00095FBF">
              <w:rPr>
                <w:rStyle w:val="Hyperlink"/>
                <w:rFonts w:ascii="Arial" w:hAnsi="Arial" w:cs="Arial"/>
                <w:noProof/>
                <w:sz w:val="24"/>
                <w:szCs w:val="24"/>
              </w:rPr>
              <w:t>Κριτική αξιολόγηση του επιπέδου ολοκλήρωσης της Tesla</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6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7</w:t>
            </w:r>
            <w:r w:rsidRPr="00095FBF">
              <w:rPr>
                <w:rFonts w:ascii="Arial" w:hAnsi="Arial" w:cs="Arial"/>
                <w:noProof/>
                <w:webHidden/>
                <w:sz w:val="24"/>
                <w:szCs w:val="24"/>
              </w:rPr>
              <w:fldChar w:fldCharType="end"/>
            </w:r>
          </w:hyperlink>
        </w:p>
        <w:p w14:paraId="6400727B" w14:textId="0C254F70" w:rsidR="00095FBF" w:rsidRPr="00095FBF" w:rsidRDefault="00095FBF">
          <w:pPr>
            <w:pStyle w:val="TOC1"/>
            <w:tabs>
              <w:tab w:val="left" w:pos="440"/>
              <w:tab w:val="right" w:leader="dot" w:pos="9016"/>
            </w:tabs>
            <w:rPr>
              <w:rFonts w:ascii="Arial" w:hAnsi="Arial" w:cs="Arial"/>
              <w:noProof/>
              <w:sz w:val="24"/>
              <w:szCs w:val="24"/>
            </w:rPr>
          </w:pPr>
          <w:hyperlink w:anchor="_Toc122207937" w:history="1">
            <w:r w:rsidRPr="00095FBF">
              <w:rPr>
                <w:rStyle w:val="Hyperlink"/>
                <w:rFonts w:ascii="Arial" w:hAnsi="Arial" w:cs="Arial"/>
                <w:noProof/>
                <w:sz w:val="24"/>
                <w:szCs w:val="24"/>
              </w:rPr>
              <w:t>4.</w:t>
            </w:r>
            <w:r w:rsidRPr="00095FBF">
              <w:rPr>
                <w:rFonts w:ascii="Arial" w:hAnsi="Arial" w:cs="Arial"/>
                <w:noProof/>
                <w:sz w:val="24"/>
                <w:szCs w:val="24"/>
              </w:rPr>
              <w:tab/>
            </w:r>
            <w:r w:rsidRPr="00095FBF">
              <w:rPr>
                <w:rStyle w:val="Hyperlink"/>
                <w:rFonts w:ascii="Arial" w:hAnsi="Arial" w:cs="Arial"/>
                <w:noProof/>
                <w:sz w:val="24"/>
                <w:szCs w:val="24"/>
              </w:rPr>
              <w:t>Παγκόσμιες προκλήσεις (Opportunities &amp; Threats)</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7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0</w:t>
            </w:r>
            <w:r w:rsidRPr="00095FBF">
              <w:rPr>
                <w:rFonts w:ascii="Arial" w:hAnsi="Arial" w:cs="Arial"/>
                <w:noProof/>
                <w:webHidden/>
                <w:sz w:val="24"/>
                <w:szCs w:val="24"/>
              </w:rPr>
              <w:fldChar w:fldCharType="end"/>
            </w:r>
          </w:hyperlink>
        </w:p>
        <w:p w14:paraId="0034C363" w14:textId="012BFFA1" w:rsidR="00095FBF" w:rsidRPr="00095FBF" w:rsidRDefault="00095FBF">
          <w:pPr>
            <w:pStyle w:val="TOC1"/>
            <w:tabs>
              <w:tab w:val="left" w:pos="440"/>
              <w:tab w:val="right" w:leader="dot" w:pos="9016"/>
            </w:tabs>
            <w:rPr>
              <w:rFonts w:ascii="Arial" w:hAnsi="Arial" w:cs="Arial"/>
              <w:noProof/>
              <w:sz w:val="24"/>
              <w:szCs w:val="24"/>
            </w:rPr>
          </w:pPr>
          <w:hyperlink w:anchor="_Toc122207938" w:history="1">
            <w:r w:rsidRPr="00095FBF">
              <w:rPr>
                <w:rStyle w:val="Hyperlink"/>
                <w:rFonts w:ascii="Arial" w:hAnsi="Arial" w:cs="Arial"/>
                <w:noProof/>
                <w:sz w:val="24"/>
                <w:szCs w:val="24"/>
              </w:rPr>
              <w:t>5.</w:t>
            </w:r>
            <w:r w:rsidRPr="00095FBF">
              <w:rPr>
                <w:rFonts w:ascii="Arial" w:hAnsi="Arial" w:cs="Arial"/>
                <w:noProof/>
                <w:sz w:val="24"/>
                <w:szCs w:val="24"/>
              </w:rPr>
              <w:tab/>
            </w:r>
            <w:r w:rsidRPr="00095FBF">
              <w:rPr>
                <w:rStyle w:val="Hyperlink"/>
                <w:rFonts w:ascii="Arial" w:hAnsi="Arial" w:cs="Arial"/>
                <w:noProof/>
                <w:sz w:val="24"/>
                <w:szCs w:val="24"/>
              </w:rPr>
              <w:t>Αποτυχίες και Επιτυχίες της Tesla</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8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1</w:t>
            </w:r>
            <w:r w:rsidRPr="00095FBF">
              <w:rPr>
                <w:rFonts w:ascii="Arial" w:hAnsi="Arial" w:cs="Arial"/>
                <w:noProof/>
                <w:webHidden/>
                <w:sz w:val="24"/>
                <w:szCs w:val="24"/>
              </w:rPr>
              <w:fldChar w:fldCharType="end"/>
            </w:r>
          </w:hyperlink>
        </w:p>
        <w:p w14:paraId="03385342" w14:textId="7C51DA29" w:rsidR="00095FBF" w:rsidRPr="00095FBF" w:rsidRDefault="00095FBF">
          <w:pPr>
            <w:pStyle w:val="TOC1"/>
            <w:tabs>
              <w:tab w:val="left" w:pos="440"/>
              <w:tab w:val="right" w:leader="dot" w:pos="9016"/>
            </w:tabs>
            <w:rPr>
              <w:rFonts w:ascii="Arial" w:hAnsi="Arial" w:cs="Arial"/>
              <w:noProof/>
              <w:sz w:val="24"/>
              <w:szCs w:val="24"/>
            </w:rPr>
          </w:pPr>
          <w:hyperlink w:anchor="_Toc122207939" w:history="1">
            <w:r w:rsidRPr="00095FBF">
              <w:rPr>
                <w:rStyle w:val="Hyperlink"/>
                <w:rFonts w:ascii="Arial" w:hAnsi="Arial" w:cs="Arial"/>
                <w:noProof/>
                <w:sz w:val="24"/>
                <w:szCs w:val="24"/>
              </w:rPr>
              <w:t>6.</w:t>
            </w:r>
            <w:r w:rsidRPr="00095FBF">
              <w:rPr>
                <w:rFonts w:ascii="Arial" w:hAnsi="Arial" w:cs="Arial"/>
                <w:noProof/>
                <w:sz w:val="24"/>
                <w:szCs w:val="24"/>
              </w:rPr>
              <w:tab/>
            </w:r>
            <w:r w:rsidRPr="00095FBF">
              <w:rPr>
                <w:rStyle w:val="Hyperlink"/>
                <w:rFonts w:ascii="Arial" w:hAnsi="Arial" w:cs="Arial"/>
                <w:noProof/>
                <w:sz w:val="24"/>
                <w:szCs w:val="24"/>
              </w:rPr>
              <w:t>Προτάσεις Βελτίωσης</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39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2</w:t>
            </w:r>
            <w:r w:rsidRPr="00095FBF">
              <w:rPr>
                <w:rFonts w:ascii="Arial" w:hAnsi="Arial" w:cs="Arial"/>
                <w:noProof/>
                <w:webHidden/>
                <w:sz w:val="24"/>
                <w:szCs w:val="24"/>
              </w:rPr>
              <w:fldChar w:fldCharType="end"/>
            </w:r>
          </w:hyperlink>
        </w:p>
        <w:p w14:paraId="22DEB77D" w14:textId="7C66B741" w:rsidR="00095FBF" w:rsidRPr="00095FBF" w:rsidRDefault="00095FBF">
          <w:pPr>
            <w:pStyle w:val="TOC1"/>
            <w:tabs>
              <w:tab w:val="left" w:pos="440"/>
              <w:tab w:val="right" w:leader="dot" w:pos="9016"/>
            </w:tabs>
            <w:rPr>
              <w:rFonts w:ascii="Arial" w:hAnsi="Arial" w:cs="Arial"/>
              <w:noProof/>
              <w:sz w:val="24"/>
              <w:szCs w:val="24"/>
            </w:rPr>
          </w:pPr>
          <w:hyperlink w:anchor="_Toc122207940" w:history="1">
            <w:r w:rsidRPr="00095FBF">
              <w:rPr>
                <w:rStyle w:val="Hyperlink"/>
                <w:rFonts w:ascii="Arial" w:hAnsi="Arial" w:cs="Arial"/>
                <w:noProof/>
                <w:sz w:val="24"/>
                <w:szCs w:val="24"/>
              </w:rPr>
              <w:t>7.</w:t>
            </w:r>
            <w:r w:rsidRPr="00095FBF">
              <w:rPr>
                <w:rFonts w:ascii="Arial" w:hAnsi="Arial" w:cs="Arial"/>
                <w:noProof/>
                <w:sz w:val="24"/>
                <w:szCs w:val="24"/>
              </w:rPr>
              <w:tab/>
            </w:r>
            <w:r w:rsidRPr="00095FBF">
              <w:rPr>
                <w:rStyle w:val="Hyperlink"/>
                <w:rFonts w:ascii="Arial" w:hAnsi="Arial" w:cs="Arial"/>
                <w:noProof/>
                <w:sz w:val="24"/>
                <w:szCs w:val="24"/>
              </w:rPr>
              <w:t>Κριτική ανάλυση του περιβάλλοντος της Tesla</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0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4</w:t>
            </w:r>
            <w:r w:rsidRPr="00095FBF">
              <w:rPr>
                <w:rFonts w:ascii="Arial" w:hAnsi="Arial" w:cs="Arial"/>
                <w:noProof/>
                <w:webHidden/>
                <w:sz w:val="24"/>
                <w:szCs w:val="24"/>
              </w:rPr>
              <w:fldChar w:fldCharType="end"/>
            </w:r>
          </w:hyperlink>
        </w:p>
        <w:p w14:paraId="5531F437" w14:textId="26E25CDE" w:rsidR="00095FBF" w:rsidRPr="00095FBF" w:rsidRDefault="00095FBF">
          <w:pPr>
            <w:pStyle w:val="TOC2"/>
            <w:tabs>
              <w:tab w:val="left" w:pos="880"/>
              <w:tab w:val="right" w:leader="dot" w:pos="9016"/>
            </w:tabs>
            <w:rPr>
              <w:rFonts w:ascii="Arial" w:hAnsi="Arial" w:cs="Arial"/>
              <w:noProof/>
              <w:sz w:val="24"/>
              <w:szCs w:val="24"/>
            </w:rPr>
          </w:pPr>
          <w:hyperlink w:anchor="_Toc122207941" w:history="1">
            <w:r w:rsidRPr="00095FBF">
              <w:rPr>
                <w:rStyle w:val="Hyperlink"/>
                <w:rFonts w:ascii="Arial" w:hAnsi="Arial" w:cs="Arial"/>
                <w:noProof/>
                <w:sz w:val="24"/>
                <w:szCs w:val="24"/>
              </w:rPr>
              <w:t>7.1.</w:t>
            </w:r>
            <w:r w:rsidRPr="00095FBF">
              <w:rPr>
                <w:rFonts w:ascii="Arial" w:hAnsi="Arial" w:cs="Arial"/>
                <w:noProof/>
                <w:sz w:val="24"/>
                <w:szCs w:val="24"/>
              </w:rPr>
              <w:tab/>
            </w:r>
            <w:r w:rsidRPr="00095FBF">
              <w:rPr>
                <w:rStyle w:val="Hyperlink"/>
                <w:rFonts w:ascii="Arial" w:hAnsi="Arial" w:cs="Arial"/>
                <w:noProof/>
                <w:sz w:val="24"/>
                <w:szCs w:val="24"/>
              </w:rPr>
              <w:t>PEST+</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1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4</w:t>
            </w:r>
            <w:r w:rsidRPr="00095FBF">
              <w:rPr>
                <w:rFonts w:ascii="Arial" w:hAnsi="Arial" w:cs="Arial"/>
                <w:noProof/>
                <w:webHidden/>
                <w:sz w:val="24"/>
                <w:szCs w:val="24"/>
              </w:rPr>
              <w:fldChar w:fldCharType="end"/>
            </w:r>
          </w:hyperlink>
        </w:p>
        <w:p w14:paraId="7872B64F" w14:textId="38B46824" w:rsidR="00095FBF" w:rsidRPr="00095FBF" w:rsidRDefault="00095FBF">
          <w:pPr>
            <w:pStyle w:val="TOC2"/>
            <w:tabs>
              <w:tab w:val="left" w:pos="880"/>
              <w:tab w:val="right" w:leader="dot" w:pos="9016"/>
            </w:tabs>
            <w:rPr>
              <w:rFonts w:ascii="Arial" w:hAnsi="Arial" w:cs="Arial"/>
              <w:noProof/>
              <w:sz w:val="24"/>
              <w:szCs w:val="24"/>
            </w:rPr>
          </w:pPr>
          <w:hyperlink w:anchor="_Toc122207942" w:history="1">
            <w:r w:rsidRPr="00095FBF">
              <w:rPr>
                <w:rStyle w:val="Hyperlink"/>
                <w:rFonts w:ascii="Arial" w:hAnsi="Arial" w:cs="Arial"/>
                <w:noProof/>
                <w:sz w:val="24"/>
                <w:szCs w:val="24"/>
              </w:rPr>
              <w:t>7.2.</w:t>
            </w:r>
            <w:r w:rsidRPr="00095FBF">
              <w:rPr>
                <w:rFonts w:ascii="Arial" w:hAnsi="Arial" w:cs="Arial"/>
                <w:noProof/>
                <w:sz w:val="24"/>
                <w:szCs w:val="24"/>
              </w:rPr>
              <w:tab/>
            </w:r>
            <w:r w:rsidRPr="00095FBF">
              <w:rPr>
                <w:rStyle w:val="Hyperlink"/>
                <w:rFonts w:ascii="Arial" w:hAnsi="Arial" w:cs="Arial"/>
                <w:noProof/>
                <w:sz w:val="24"/>
                <w:szCs w:val="24"/>
              </w:rPr>
              <w:t>Porter 5 Forces</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2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17</w:t>
            </w:r>
            <w:r w:rsidRPr="00095FBF">
              <w:rPr>
                <w:rFonts w:ascii="Arial" w:hAnsi="Arial" w:cs="Arial"/>
                <w:noProof/>
                <w:webHidden/>
                <w:sz w:val="24"/>
                <w:szCs w:val="24"/>
              </w:rPr>
              <w:fldChar w:fldCharType="end"/>
            </w:r>
          </w:hyperlink>
        </w:p>
        <w:p w14:paraId="63C8F26D" w14:textId="07E4540C" w:rsidR="00095FBF" w:rsidRPr="00095FBF" w:rsidRDefault="00095FBF">
          <w:pPr>
            <w:pStyle w:val="TOC2"/>
            <w:tabs>
              <w:tab w:val="left" w:pos="880"/>
              <w:tab w:val="right" w:leader="dot" w:pos="9016"/>
            </w:tabs>
            <w:rPr>
              <w:rFonts w:ascii="Arial" w:hAnsi="Arial" w:cs="Arial"/>
              <w:noProof/>
              <w:sz w:val="24"/>
              <w:szCs w:val="24"/>
            </w:rPr>
          </w:pPr>
          <w:hyperlink w:anchor="_Toc122207943" w:history="1">
            <w:r w:rsidRPr="00095FBF">
              <w:rPr>
                <w:rStyle w:val="Hyperlink"/>
                <w:rFonts w:ascii="Arial" w:hAnsi="Arial" w:cs="Arial"/>
                <w:noProof/>
                <w:sz w:val="24"/>
                <w:szCs w:val="24"/>
              </w:rPr>
              <w:t>7.3.</w:t>
            </w:r>
            <w:r w:rsidRPr="00095FBF">
              <w:rPr>
                <w:rFonts w:ascii="Arial" w:hAnsi="Arial" w:cs="Arial"/>
                <w:noProof/>
                <w:sz w:val="24"/>
                <w:szCs w:val="24"/>
              </w:rPr>
              <w:tab/>
            </w:r>
            <w:r w:rsidRPr="00095FBF">
              <w:rPr>
                <w:rStyle w:val="Hyperlink"/>
                <w:rFonts w:ascii="Arial" w:hAnsi="Arial" w:cs="Arial"/>
                <w:noProof/>
                <w:sz w:val="24"/>
                <w:szCs w:val="24"/>
              </w:rPr>
              <w:t>Industry Life Cycle</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3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0</w:t>
            </w:r>
            <w:r w:rsidRPr="00095FBF">
              <w:rPr>
                <w:rFonts w:ascii="Arial" w:hAnsi="Arial" w:cs="Arial"/>
                <w:noProof/>
                <w:webHidden/>
                <w:sz w:val="24"/>
                <w:szCs w:val="24"/>
              </w:rPr>
              <w:fldChar w:fldCharType="end"/>
            </w:r>
          </w:hyperlink>
        </w:p>
        <w:p w14:paraId="2F093802" w14:textId="20A1CA74" w:rsidR="00095FBF" w:rsidRPr="00095FBF" w:rsidRDefault="00095FBF">
          <w:pPr>
            <w:pStyle w:val="TOC2"/>
            <w:tabs>
              <w:tab w:val="left" w:pos="880"/>
              <w:tab w:val="right" w:leader="dot" w:pos="9016"/>
            </w:tabs>
            <w:rPr>
              <w:rFonts w:ascii="Arial" w:hAnsi="Arial" w:cs="Arial"/>
              <w:noProof/>
              <w:sz w:val="24"/>
              <w:szCs w:val="24"/>
            </w:rPr>
          </w:pPr>
          <w:hyperlink w:anchor="_Toc122207944" w:history="1">
            <w:r w:rsidRPr="00095FBF">
              <w:rPr>
                <w:rStyle w:val="Hyperlink"/>
                <w:rFonts w:ascii="Arial" w:hAnsi="Arial" w:cs="Arial"/>
                <w:noProof/>
                <w:sz w:val="24"/>
                <w:szCs w:val="24"/>
              </w:rPr>
              <w:t>7.4.</w:t>
            </w:r>
            <w:r w:rsidRPr="00095FBF">
              <w:rPr>
                <w:rFonts w:ascii="Arial" w:hAnsi="Arial" w:cs="Arial"/>
                <w:noProof/>
                <w:sz w:val="24"/>
                <w:szCs w:val="24"/>
              </w:rPr>
              <w:tab/>
            </w:r>
            <w:r w:rsidRPr="00095FBF">
              <w:rPr>
                <w:rStyle w:val="Hyperlink"/>
                <w:rFonts w:ascii="Arial" w:hAnsi="Arial" w:cs="Arial"/>
                <w:noProof/>
                <w:sz w:val="24"/>
                <w:szCs w:val="24"/>
              </w:rPr>
              <w:t>Success Factors</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4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0</w:t>
            </w:r>
            <w:r w:rsidRPr="00095FBF">
              <w:rPr>
                <w:rFonts w:ascii="Arial" w:hAnsi="Arial" w:cs="Arial"/>
                <w:noProof/>
                <w:webHidden/>
                <w:sz w:val="24"/>
                <w:szCs w:val="24"/>
              </w:rPr>
              <w:fldChar w:fldCharType="end"/>
            </w:r>
          </w:hyperlink>
        </w:p>
        <w:p w14:paraId="0FB67A99" w14:textId="0B9087CA" w:rsidR="00095FBF" w:rsidRPr="00095FBF" w:rsidRDefault="00095FBF">
          <w:pPr>
            <w:pStyle w:val="TOC1"/>
            <w:tabs>
              <w:tab w:val="right" w:leader="dot" w:pos="9016"/>
            </w:tabs>
            <w:rPr>
              <w:rFonts w:ascii="Arial" w:hAnsi="Arial" w:cs="Arial"/>
              <w:noProof/>
              <w:sz w:val="24"/>
              <w:szCs w:val="24"/>
            </w:rPr>
          </w:pPr>
          <w:hyperlink w:anchor="_Toc122207945" w:history="1">
            <w:r w:rsidRPr="00095FBF">
              <w:rPr>
                <w:rStyle w:val="Hyperlink"/>
                <w:rFonts w:ascii="Arial" w:hAnsi="Arial" w:cs="Arial"/>
                <w:noProof/>
                <w:sz w:val="24"/>
                <w:szCs w:val="24"/>
              </w:rPr>
              <w:t>ΠΑΡΑΡΤΗΜΑ</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5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3</w:t>
            </w:r>
            <w:r w:rsidRPr="00095FBF">
              <w:rPr>
                <w:rFonts w:ascii="Arial" w:hAnsi="Arial" w:cs="Arial"/>
                <w:noProof/>
                <w:webHidden/>
                <w:sz w:val="24"/>
                <w:szCs w:val="24"/>
              </w:rPr>
              <w:fldChar w:fldCharType="end"/>
            </w:r>
          </w:hyperlink>
        </w:p>
        <w:p w14:paraId="6689F933" w14:textId="30DC4C39" w:rsidR="00095FBF" w:rsidRPr="00095FBF" w:rsidRDefault="00095FBF">
          <w:pPr>
            <w:pStyle w:val="TOC1"/>
            <w:tabs>
              <w:tab w:val="right" w:leader="dot" w:pos="9016"/>
            </w:tabs>
            <w:rPr>
              <w:rFonts w:ascii="Arial" w:hAnsi="Arial" w:cs="Arial"/>
              <w:noProof/>
              <w:sz w:val="24"/>
              <w:szCs w:val="24"/>
            </w:rPr>
          </w:pPr>
          <w:hyperlink w:anchor="_Toc122207946" w:history="1">
            <w:r w:rsidRPr="00095FBF">
              <w:rPr>
                <w:rStyle w:val="Hyperlink"/>
                <w:rFonts w:ascii="Arial" w:hAnsi="Arial" w:cs="Arial"/>
                <w:noProof/>
                <w:sz w:val="24"/>
                <w:szCs w:val="24"/>
              </w:rPr>
              <w:t>References</w:t>
            </w:r>
            <w:r w:rsidRPr="00095FBF">
              <w:rPr>
                <w:rFonts w:ascii="Arial" w:hAnsi="Arial" w:cs="Arial"/>
                <w:noProof/>
                <w:webHidden/>
                <w:sz w:val="24"/>
                <w:szCs w:val="24"/>
              </w:rPr>
              <w:tab/>
            </w:r>
            <w:r w:rsidRPr="00095FBF">
              <w:rPr>
                <w:rFonts w:ascii="Arial" w:hAnsi="Arial" w:cs="Arial"/>
                <w:noProof/>
                <w:webHidden/>
                <w:sz w:val="24"/>
                <w:szCs w:val="24"/>
              </w:rPr>
              <w:fldChar w:fldCharType="begin"/>
            </w:r>
            <w:r w:rsidRPr="00095FBF">
              <w:rPr>
                <w:rFonts w:ascii="Arial" w:hAnsi="Arial" w:cs="Arial"/>
                <w:noProof/>
                <w:webHidden/>
                <w:sz w:val="24"/>
                <w:szCs w:val="24"/>
              </w:rPr>
              <w:instrText xml:space="preserve"> PAGEREF _Toc122207946 \h </w:instrText>
            </w:r>
            <w:r w:rsidRPr="00095FBF">
              <w:rPr>
                <w:rFonts w:ascii="Arial" w:hAnsi="Arial" w:cs="Arial"/>
                <w:noProof/>
                <w:webHidden/>
                <w:sz w:val="24"/>
                <w:szCs w:val="24"/>
              </w:rPr>
            </w:r>
            <w:r w:rsidRPr="00095FBF">
              <w:rPr>
                <w:rFonts w:ascii="Arial" w:hAnsi="Arial" w:cs="Arial"/>
                <w:noProof/>
                <w:webHidden/>
                <w:sz w:val="24"/>
                <w:szCs w:val="24"/>
              </w:rPr>
              <w:fldChar w:fldCharType="separate"/>
            </w:r>
            <w:r w:rsidRPr="00095FBF">
              <w:rPr>
                <w:rFonts w:ascii="Arial" w:hAnsi="Arial" w:cs="Arial"/>
                <w:noProof/>
                <w:webHidden/>
                <w:sz w:val="24"/>
                <w:szCs w:val="24"/>
              </w:rPr>
              <w:t>23</w:t>
            </w:r>
            <w:r w:rsidRPr="00095FBF">
              <w:rPr>
                <w:rFonts w:ascii="Arial" w:hAnsi="Arial" w:cs="Arial"/>
                <w:noProof/>
                <w:webHidden/>
                <w:sz w:val="24"/>
                <w:szCs w:val="24"/>
              </w:rPr>
              <w:fldChar w:fldCharType="end"/>
            </w:r>
          </w:hyperlink>
        </w:p>
        <w:p w14:paraId="157D87A5" w14:textId="562A0D84" w:rsidR="003E6A47" w:rsidRDefault="00BC5870">
          <w:r w:rsidRPr="00095FBF">
            <w:rPr>
              <w:rFonts w:eastAsiaTheme="minorEastAsia" w:cs="Arial"/>
              <w:szCs w:val="24"/>
              <w:lang w:val="en-US"/>
            </w:rPr>
            <w:fldChar w:fldCharType="end"/>
          </w:r>
        </w:p>
      </w:sdtContent>
    </w:sdt>
    <w:p w14:paraId="233040B7" w14:textId="29B4BE65" w:rsidR="00095FBF" w:rsidRDefault="00095FBF">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2207947" w:history="1">
        <w:r w:rsidRPr="0012100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2207947 \h </w:instrText>
        </w:r>
        <w:r>
          <w:rPr>
            <w:noProof/>
            <w:webHidden/>
          </w:rPr>
        </w:r>
        <w:r>
          <w:rPr>
            <w:noProof/>
            <w:webHidden/>
          </w:rPr>
          <w:fldChar w:fldCharType="separate"/>
        </w:r>
        <w:r>
          <w:rPr>
            <w:noProof/>
            <w:webHidden/>
          </w:rPr>
          <w:t>2</w:t>
        </w:r>
        <w:r>
          <w:rPr>
            <w:noProof/>
            <w:webHidden/>
          </w:rPr>
          <w:fldChar w:fldCharType="end"/>
        </w:r>
      </w:hyperlink>
    </w:p>
    <w:p w14:paraId="0D2F819A" w14:textId="5B8B0329" w:rsidR="00095FBF" w:rsidRDefault="00095FBF">
      <w:pPr>
        <w:pStyle w:val="TableofFigures"/>
        <w:tabs>
          <w:tab w:val="right" w:leader="dot" w:pos="9016"/>
        </w:tabs>
        <w:rPr>
          <w:rFonts w:asciiTheme="minorHAnsi" w:eastAsiaTheme="minorEastAsia" w:hAnsiTheme="minorHAnsi"/>
          <w:noProof/>
          <w:sz w:val="22"/>
          <w:lang w:val="en-US"/>
        </w:rPr>
      </w:pPr>
      <w:hyperlink w:anchor="_Toc122207948" w:history="1">
        <w:r w:rsidRPr="0012100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2207948 \h </w:instrText>
        </w:r>
        <w:r>
          <w:rPr>
            <w:noProof/>
            <w:webHidden/>
          </w:rPr>
        </w:r>
        <w:r>
          <w:rPr>
            <w:noProof/>
            <w:webHidden/>
          </w:rPr>
          <w:fldChar w:fldCharType="separate"/>
        </w:r>
        <w:r>
          <w:rPr>
            <w:noProof/>
            <w:webHidden/>
          </w:rPr>
          <w:t>6</w:t>
        </w:r>
        <w:r>
          <w:rPr>
            <w:noProof/>
            <w:webHidden/>
          </w:rPr>
          <w:fldChar w:fldCharType="end"/>
        </w:r>
      </w:hyperlink>
    </w:p>
    <w:p w14:paraId="728BB19B" w14:textId="054CFC08" w:rsidR="00095FBF" w:rsidRDefault="00095FBF">
      <w:pPr>
        <w:pStyle w:val="TableofFigures"/>
        <w:tabs>
          <w:tab w:val="right" w:leader="dot" w:pos="9016"/>
        </w:tabs>
        <w:rPr>
          <w:rFonts w:asciiTheme="minorHAnsi" w:eastAsiaTheme="minorEastAsia" w:hAnsiTheme="minorHAnsi"/>
          <w:noProof/>
          <w:sz w:val="22"/>
          <w:lang w:val="en-US"/>
        </w:rPr>
      </w:pPr>
      <w:hyperlink w:anchor="_Toc122207949" w:history="1">
        <w:r w:rsidRPr="0012100D">
          <w:rPr>
            <w:rStyle w:val="Hyperlink"/>
            <w:noProof/>
          </w:rPr>
          <w:t>Figure 3</w:t>
        </w:r>
        <w:r w:rsidRPr="0012100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2207949 \h </w:instrText>
        </w:r>
        <w:r>
          <w:rPr>
            <w:noProof/>
            <w:webHidden/>
          </w:rPr>
        </w:r>
        <w:r>
          <w:rPr>
            <w:noProof/>
            <w:webHidden/>
          </w:rPr>
          <w:fldChar w:fldCharType="separate"/>
        </w:r>
        <w:r>
          <w:rPr>
            <w:noProof/>
            <w:webHidden/>
          </w:rPr>
          <w:t>6</w:t>
        </w:r>
        <w:r>
          <w:rPr>
            <w:noProof/>
            <w:webHidden/>
          </w:rPr>
          <w:fldChar w:fldCharType="end"/>
        </w:r>
      </w:hyperlink>
    </w:p>
    <w:p w14:paraId="74297E24" w14:textId="3D0B1D7F" w:rsidR="00095FBF" w:rsidRDefault="00095FBF">
      <w:pPr>
        <w:pStyle w:val="TableofFigures"/>
        <w:tabs>
          <w:tab w:val="right" w:leader="dot" w:pos="9016"/>
        </w:tabs>
        <w:rPr>
          <w:rFonts w:asciiTheme="minorHAnsi" w:eastAsiaTheme="minorEastAsia" w:hAnsiTheme="minorHAnsi"/>
          <w:noProof/>
          <w:sz w:val="22"/>
          <w:lang w:val="en-US"/>
        </w:rPr>
      </w:pPr>
      <w:hyperlink w:anchor="_Toc122207950" w:history="1">
        <w:r w:rsidRPr="0012100D">
          <w:rPr>
            <w:rStyle w:val="Hyperlink"/>
            <w:noProof/>
          </w:rPr>
          <w:t xml:space="preserve">Figure 4 </w:t>
        </w:r>
        <w:r w:rsidRPr="0012100D">
          <w:rPr>
            <w:rStyle w:val="Hyperlink"/>
            <w:noProof/>
            <w:lang w:val="en-US"/>
          </w:rPr>
          <w:t>Tesla sales 2020 (Dean, 2022)</w:t>
        </w:r>
        <w:r>
          <w:rPr>
            <w:noProof/>
            <w:webHidden/>
          </w:rPr>
          <w:tab/>
        </w:r>
        <w:r>
          <w:rPr>
            <w:noProof/>
            <w:webHidden/>
          </w:rPr>
          <w:fldChar w:fldCharType="begin"/>
        </w:r>
        <w:r>
          <w:rPr>
            <w:noProof/>
            <w:webHidden/>
          </w:rPr>
          <w:instrText xml:space="preserve"> PAGEREF _Toc122207950 \h </w:instrText>
        </w:r>
        <w:r>
          <w:rPr>
            <w:noProof/>
            <w:webHidden/>
          </w:rPr>
        </w:r>
        <w:r>
          <w:rPr>
            <w:noProof/>
            <w:webHidden/>
          </w:rPr>
          <w:fldChar w:fldCharType="separate"/>
        </w:r>
        <w:r>
          <w:rPr>
            <w:noProof/>
            <w:webHidden/>
          </w:rPr>
          <w:t>9</w:t>
        </w:r>
        <w:r>
          <w:rPr>
            <w:noProof/>
            <w:webHidden/>
          </w:rPr>
          <w:fldChar w:fldCharType="end"/>
        </w:r>
      </w:hyperlink>
    </w:p>
    <w:p w14:paraId="76D92E93" w14:textId="10FEDA37" w:rsidR="00095FBF" w:rsidRDefault="00095FBF">
      <w:pPr>
        <w:pStyle w:val="TableofFigures"/>
        <w:tabs>
          <w:tab w:val="right" w:leader="dot" w:pos="9016"/>
        </w:tabs>
        <w:rPr>
          <w:rFonts w:asciiTheme="minorHAnsi" w:eastAsiaTheme="minorEastAsia" w:hAnsiTheme="minorHAnsi"/>
          <w:noProof/>
          <w:sz w:val="22"/>
          <w:lang w:val="en-US"/>
        </w:rPr>
      </w:pPr>
      <w:hyperlink w:anchor="_Toc122207951" w:history="1">
        <w:r w:rsidRPr="0012100D">
          <w:rPr>
            <w:rStyle w:val="Hyperlink"/>
            <w:noProof/>
          </w:rPr>
          <w:t>Figure 5</w:t>
        </w:r>
        <w:r w:rsidRPr="0012100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2207951 \h </w:instrText>
        </w:r>
        <w:r>
          <w:rPr>
            <w:noProof/>
            <w:webHidden/>
          </w:rPr>
        </w:r>
        <w:r>
          <w:rPr>
            <w:noProof/>
            <w:webHidden/>
          </w:rPr>
          <w:fldChar w:fldCharType="separate"/>
        </w:r>
        <w:r>
          <w:rPr>
            <w:noProof/>
            <w:webHidden/>
          </w:rPr>
          <w:t>9</w:t>
        </w:r>
        <w:r>
          <w:rPr>
            <w:noProof/>
            <w:webHidden/>
          </w:rPr>
          <w:fldChar w:fldCharType="end"/>
        </w:r>
      </w:hyperlink>
    </w:p>
    <w:p w14:paraId="04DCB537" w14:textId="4F83C01C" w:rsidR="00095FBF" w:rsidRDefault="00095FBF">
      <w:pPr>
        <w:pStyle w:val="TableofFigures"/>
        <w:tabs>
          <w:tab w:val="right" w:leader="dot" w:pos="9016"/>
        </w:tabs>
        <w:rPr>
          <w:rFonts w:asciiTheme="minorHAnsi" w:eastAsiaTheme="minorEastAsia" w:hAnsiTheme="minorHAnsi"/>
          <w:noProof/>
          <w:sz w:val="22"/>
          <w:lang w:val="en-US"/>
        </w:rPr>
      </w:pPr>
      <w:hyperlink w:anchor="_Toc122207952" w:history="1">
        <w:r w:rsidRPr="0012100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2207952 \h </w:instrText>
        </w:r>
        <w:r>
          <w:rPr>
            <w:noProof/>
            <w:webHidden/>
          </w:rPr>
        </w:r>
        <w:r>
          <w:rPr>
            <w:noProof/>
            <w:webHidden/>
          </w:rPr>
          <w:fldChar w:fldCharType="separate"/>
        </w:r>
        <w:r>
          <w:rPr>
            <w:noProof/>
            <w:webHidden/>
          </w:rPr>
          <w:t>10</w:t>
        </w:r>
        <w:r>
          <w:rPr>
            <w:noProof/>
            <w:webHidden/>
          </w:rPr>
          <w:fldChar w:fldCharType="end"/>
        </w:r>
      </w:hyperlink>
    </w:p>
    <w:p w14:paraId="2220C38B" w14:textId="360F860D" w:rsidR="00095FBF" w:rsidRDefault="00095FBF">
      <w:pPr>
        <w:pStyle w:val="TableofFigures"/>
        <w:tabs>
          <w:tab w:val="right" w:leader="dot" w:pos="9016"/>
        </w:tabs>
        <w:rPr>
          <w:rFonts w:asciiTheme="minorHAnsi" w:eastAsiaTheme="minorEastAsia" w:hAnsiTheme="minorHAnsi"/>
          <w:noProof/>
          <w:sz w:val="22"/>
          <w:lang w:val="en-US"/>
        </w:rPr>
      </w:pPr>
      <w:hyperlink w:anchor="_Toc122207953" w:history="1">
        <w:r w:rsidRPr="0012100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2207953 \h </w:instrText>
        </w:r>
        <w:r>
          <w:rPr>
            <w:noProof/>
            <w:webHidden/>
          </w:rPr>
        </w:r>
        <w:r>
          <w:rPr>
            <w:noProof/>
            <w:webHidden/>
          </w:rPr>
          <w:fldChar w:fldCharType="separate"/>
        </w:r>
        <w:r>
          <w:rPr>
            <w:noProof/>
            <w:webHidden/>
          </w:rPr>
          <w:t>10</w:t>
        </w:r>
        <w:r>
          <w:rPr>
            <w:noProof/>
            <w:webHidden/>
          </w:rPr>
          <w:fldChar w:fldCharType="end"/>
        </w:r>
      </w:hyperlink>
    </w:p>
    <w:p w14:paraId="5DFA66B0" w14:textId="54C16E08" w:rsidR="00095FBF" w:rsidRDefault="00095FBF">
      <w:pPr>
        <w:pStyle w:val="TableofFigures"/>
        <w:tabs>
          <w:tab w:val="right" w:leader="dot" w:pos="9016"/>
        </w:tabs>
        <w:rPr>
          <w:rFonts w:asciiTheme="minorHAnsi" w:eastAsiaTheme="minorEastAsia" w:hAnsiTheme="minorHAnsi"/>
          <w:noProof/>
          <w:sz w:val="22"/>
          <w:lang w:val="en-US"/>
        </w:rPr>
      </w:pPr>
      <w:hyperlink w:anchor="_Toc122207954" w:history="1">
        <w:r w:rsidRPr="0012100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2207954 \h </w:instrText>
        </w:r>
        <w:r>
          <w:rPr>
            <w:noProof/>
            <w:webHidden/>
          </w:rPr>
        </w:r>
        <w:r>
          <w:rPr>
            <w:noProof/>
            <w:webHidden/>
          </w:rPr>
          <w:fldChar w:fldCharType="separate"/>
        </w:r>
        <w:r>
          <w:rPr>
            <w:noProof/>
            <w:webHidden/>
          </w:rPr>
          <w:t>15</w:t>
        </w:r>
        <w:r>
          <w:rPr>
            <w:noProof/>
            <w:webHidden/>
          </w:rPr>
          <w:fldChar w:fldCharType="end"/>
        </w:r>
      </w:hyperlink>
    </w:p>
    <w:p w14:paraId="6A425ACE" w14:textId="2A1F4944" w:rsidR="00095FBF" w:rsidRDefault="00095FBF">
      <w:pPr>
        <w:pStyle w:val="TableofFigures"/>
        <w:tabs>
          <w:tab w:val="right" w:leader="dot" w:pos="9016"/>
        </w:tabs>
        <w:rPr>
          <w:rFonts w:asciiTheme="minorHAnsi" w:eastAsiaTheme="minorEastAsia" w:hAnsiTheme="minorHAnsi"/>
          <w:noProof/>
          <w:sz w:val="22"/>
          <w:lang w:val="en-US"/>
        </w:rPr>
      </w:pPr>
      <w:hyperlink w:anchor="_Toc122207955" w:history="1">
        <w:r w:rsidRPr="0012100D">
          <w:rPr>
            <w:rStyle w:val="Hyperlink"/>
            <w:noProof/>
          </w:rPr>
          <w:t>Figure 9</w:t>
        </w:r>
        <w:r w:rsidRPr="0012100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2207955 \h </w:instrText>
        </w:r>
        <w:r>
          <w:rPr>
            <w:noProof/>
            <w:webHidden/>
          </w:rPr>
        </w:r>
        <w:r>
          <w:rPr>
            <w:noProof/>
            <w:webHidden/>
          </w:rPr>
          <w:fldChar w:fldCharType="separate"/>
        </w:r>
        <w:r>
          <w:rPr>
            <w:noProof/>
            <w:webHidden/>
          </w:rPr>
          <w:t>17</w:t>
        </w:r>
        <w:r>
          <w:rPr>
            <w:noProof/>
            <w:webHidden/>
          </w:rPr>
          <w:fldChar w:fldCharType="end"/>
        </w:r>
      </w:hyperlink>
    </w:p>
    <w:p w14:paraId="0EA28E1F" w14:textId="7FBFD211" w:rsidR="00095FBF" w:rsidRDefault="00095FBF">
      <w:pPr>
        <w:pStyle w:val="TableofFigures"/>
        <w:tabs>
          <w:tab w:val="right" w:leader="dot" w:pos="9016"/>
        </w:tabs>
        <w:rPr>
          <w:rFonts w:asciiTheme="minorHAnsi" w:eastAsiaTheme="minorEastAsia" w:hAnsiTheme="minorHAnsi"/>
          <w:noProof/>
          <w:sz w:val="22"/>
          <w:lang w:val="en-US"/>
        </w:rPr>
      </w:pPr>
      <w:hyperlink w:anchor="_Toc122207956" w:history="1">
        <w:r w:rsidRPr="0012100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2207956 \h </w:instrText>
        </w:r>
        <w:r>
          <w:rPr>
            <w:noProof/>
            <w:webHidden/>
          </w:rPr>
        </w:r>
        <w:r>
          <w:rPr>
            <w:noProof/>
            <w:webHidden/>
          </w:rPr>
          <w:fldChar w:fldCharType="separate"/>
        </w:r>
        <w:r>
          <w:rPr>
            <w:noProof/>
            <w:webHidden/>
          </w:rPr>
          <w:t>20</w:t>
        </w:r>
        <w:r>
          <w:rPr>
            <w:noProof/>
            <w:webHidden/>
          </w:rPr>
          <w:fldChar w:fldCharType="end"/>
        </w:r>
      </w:hyperlink>
    </w:p>
    <w:p w14:paraId="5AAEEBC3" w14:textId="74969BEA" w:rsidR="005E592A" w:rsidRDefault="00095FBF">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54835069" w14:textId="7F627C8B" w:rsidR="003E6A47" w:rsidRDefault="00740B8B" w:rsidP="00EF5369">
      <w:pPr>
        <w:pStyle w:val="Heading1"/>
      </w:pPr>
      <w:bookmarkStart w:id="2" w:name="_Ref121422984"/>
      <w:bookmarkStart w:id="3" w:name="_Toc122207928"/>
      <w:r>
        <w:lastRenderedPageBreak/>
        <w:t xml:space="preserve">Το όραμα της </w:t>
      </w:r>
      <w:r>
        <w:rPr>
          <w:lang w:val="en-US"/>
        </w:rPr>
        <w:t>TESLA</w:t>
      </w:r>
      <w:bookmarkEnd w:id="2"/>
      <w:bookmarkEnd w:id="3"/>
    </w:p>
    <w:p w14:paraId="00CB863D" w14:textId="53C7932C"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 xml:space="preserve">θα φέρει την επόμενη γενιά </w:t>
      </w:r>
      <w:r w:rsidR="0019779E">
        <w:t xml:space="preserve">ηλεκτρικών </w:t>
      </w:r>
      <w:r w:rsidR="006B533C">
        <w:t xml:space="preserve">&amp; αυτόνομων </w:t>
      </w:r>
      <w:r w:rsidR="00FF56BC">
        <w:t>αυτοκινήτων στον 21</w:t>
      </w:r>
      <w:r w:rsidR="00FF56BC" w:rsidRPr="00FF56BC">
        <w:rPr>
          <w:vertAlign w:val="superscript"/>
        </w:rPr>
        <w:t>ο</w:t>
      </w:r>
      <w:r w:rsidR="00FF56BC">
        <w:t xml:space="preserve"> αιώνα</w:t>
      </w:r>
      <w:r w:rsidR="0019779E">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095FBF" w:rsidRPr="00095FBF">
            <w:rPr>
              <w:noProof/>
            </w:rPr>
            <w:t xml:space="preserve"> </w:t>
          </w:r>
          <w:r w:rsidR="00095FBF" w:rsidRPr="00095FB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220792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2207930"/>
      <w:r>
        <w:t>Η παραγωγική διαδικασία</w:t>
      </w:r>
      <w:bookmarkEnd w:id="5"/>
    </w:p>
    <w:p w14:paraId="1DBCFFA7" w14:textId="77D6CC9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095FBF">
            <w:rPr>
              <w:noProof/>
            </w:rPr>
            <w:t xml:space="preserve"> </w:t>
          </w:r>
          <w:r w:rsidR="00095FBF" w:rsidRPr="00095FB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2207947"/>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2207931"/>
      <w:r>
        <w:t>Διαθέσιμοι πόροι</w:t>
      </w:r>
      <w:bookmarkEnd w:id="7"/>
    </w:p>
    <w:p w14:paraId="5B3FAFE8" w14:textId="3B322254"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095FBF" w:rsidRPr="00095FB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2207932"/>
      <w:r>
        <w:t>Διαχείριση εφοδιαστικής αλυσίδας</w:t>
      </w:r>
      <w:bookmarkEnd w:id="8"/>
    </w:p>
    <w:p w14:paraId="087B6944" w14:textId="55601F01"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095FBF" w:rsidRPr="00095FB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267B2C35" w:rsidR="00BE0629" w:rsidRDefault="00803328" w:rsidP="00803328">
      <w:r>
        <w:lastRenderedPageBreak/>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095FBF">
            <w:rPr>
              <w:noProof/>
            </w:rPr>
            <w:t xml:space="preserve"> </w:t>
          </w:r>
          <w:r w:rsidR="00095FBF" w:rsidRPr="00095FBF">
            <w:rPr>
              <w:noProof/>
            </w:rPr>
            <w:t>(Bilbeisi &amp; Kesse, 2017; Tesla, 2022)</w:t>
          </w:r>
          <w:r w:rsidR="004F66ED">
            <w:fldChar w:fldCharType="end"/>
          </w:r>
        </w:sdtContent>
      </w:sdt>
      <w:r w:rsidR="004F66ED">
        <w:t>.</w:t>
      </w:r>
    </w:p>
    <w:p w14:paraId="0D1F5198" w14:textId="72C163EF" w:rsidR="007A396F" w:rsidRDefault="007A396F" w:rsidP="007A396F">
      <w:pPr>
        <w:pStyle w:val="Heading2"/>
        <w:rPr>
          <w:lang w:val="en-US"/>
        </w:rPr>
      </w:pPr>
      <w:bookmarkStart w:id="9" w:name="_Toc122207933"/>
      <w:r>
        <w:rPr>
          <w:lang w:val="en-US"/>
        </w:rPr>
        <w:t>Logistics</w:t>
      </w:r>
      <w:bookmarkEnd w:id="9"/>
    </w:p>
    <w:p w14:paraId="0023AF01" w14:textId="438891EB"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1"/>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095FBF" w:rsidRPr="00095FBF">
            <w:rPr>
              <w:noProof/>
            </w:rPr>
            <w:t>(</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Financial</w:t>
          </w:r>
          <w:r w:rsidR="00095FBF" w:rsidRPr="00095FBF">
            <w:rPr>
              <w:noProof/>
            </w:rPr>
            <w:t xml:space="preserve"> </w:t>
          </w:r>
          <w:r w:rsidR="00095FBF" w:rsidRPr="00095FBF">
            <w:rPr>
              <w:noProof/>
              <w:lang w:val="en-US"/>
            </w:rPr>
            <w:t>Times</w:t>
          </w:r>
          <w:r w:rsidR="00095FBF" w:rsidRPr="00095FBF">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είναι σημαντικά για το φαινόμενο του θερμοκηπίου</w:t>
      </w:r>
      <w:r w:rsidR="00474571" w:rsidRPr="00474571">
        <w:t xml:space="preserve"> </w:t>
      </w:r>
      <w:r w:rsidR="00474571">
        <w:t xml:space="preserve">τον μετριασμό του φυσικού αερίου και τη μείωση της υπερθέρμανσης του πλανήτη.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αποφεύγοντας 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095FBF" w:rsidRPr="00095FBF">
            <w:rPr>
              <w:noProof/>
            </w:rPr>
            <w:t>(</w:t>
          </w:r>
          <w:r w:rsidR="00095FBF" w:rsidRPr="00095FBF">
            <w:rPr>
              <w:noProof/>
              <w:lang w:val="en-US"/>
            </w:rPr>
            <w:t>Cooke</w:t>
          </w:r>
          <w:r w:rsidR="00095FBF" w:rsidRPr="00095FBF">
            <w:rPr>
              <w:noProof/>
            </w:rPr>
            <w:t>, 2020)</w:t>
          </w:r>
          <w:r w:rsidR="00474571">
            <w:fldChar w:fldCharType="end"/>
          </w:r>
        </w:sdtContent>
      </w:sdt>
      <w:r w:rsidR="00474571">
        <w:t>.</w:t>
      </w:r>
    </w:p>
    <w:p w14:paraId="056EAFAA" w14:textId="54EB915E" w:rsidR="00980256" w:rsidRDefault="00980256" w:rsidP="00980256">
      <w:pPr>
        <w:pStyle w:val="Heading2"/>
      </w:pPr>
      <w:bookmarkStart w:id="10" w:name="_Toc122207934"/>
      <w:r>
        <w:t>Μέθοδοι πρόβλεψης της ζήτησης</w:t>
      </w:r>
      <w:bookmarkEnd w:id="10"/>
    </w:p>
    <w:p w14:paraId="6C34AB72" w14:textId="34111E26"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095FBF" w:rsidRPr="00095FBF">
            <w:rPr>
              <w:noProof/>
            </w:rPr>
            <w:t xml:space="preserve"> (</w:t>
          </w:r>
          <w:r w:rsidR="00095FBF" w:rsidRPr="00095FBF">
            <w:rPr>
              <w:noProof/>
              <w:lang w:val="en-US"/>
            </w:rPr>
            <w:t>PMI</w:t>
          </w:r>
          <w:r w:rsidR="00095FBF" w:rsidRPr="00095FBF">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lastRenderedPageBreak/>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095FBF" w:rsidRPr="00095FBF">
            <w:rPr>
              <w:noProof/>
            </w:rPr>
            <w:t>(</w:t>
          </w:r>
          <w:r w:rsidR="00095FBF" w:rsidRPr="00095FBF">
            <w:rPr>
              <w:noProof/>
              <w:lang w:val="en-US"/>
            </w:rPr>
            <w:t>Gupta</w:t>
          </w:r>
          <w:r w:rsidR="00095FBF" w:rsidRPr="00095FBF">
            <w:rPr>
              <w:noProof/>
            </w:rPr>
            <w:t xml:space="preserve"> &amp; </w:t>
          </w:r>
          <w:r w:rsidR="00095FBF" w:rsidRPr="00095FBF">
            <w:rPr>
              <w:noProof/>
              <w:lang w:val="en-US"/>
            </w:rPr>
            <w:t>Jain</w:t>
          </w:r>
          <w:r w:rsidR="00095FBF" w:rsidRPr="00095FBF">
            <w:rPr>
              <w:noProof/>
            </w:rPr>
            <w:t>, 2013)</w:t>
          </w:r>
          <w:r w:rsidR="008D4C38">
            <w:fldChar w:fldCharType="end"/>
          </w:r>
        </w:sdtContent>
      </w:sdt>
      <w:r w:rsidR="008D4C38">
        <w:t>.</w:t>
      </w:r>
    </w:p>
    <w:p w14:paraId="7CBB744A" w14:textId="7B429D4E" w:rsidR="00980256" w:rsidRDefault="00691CD0" w:rsidP="00740FF4">
      <w:pPr>
        <w:pStyle w:val="Heading3"/>
        <w:rPr>
          <w:lang w:val="en-US"/>
        </w:rPr>
      </w:pPr>
      <w:r>
        <w:rPr>
          <w:lang w:val="en-US"/>
        </w:rPr>
        <w:t>4VS</w:t>
      </w:r>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58FA8E12"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w:t>
            </w:r>
            <w:proofErr w:type="spellStart"/>
            <w:r w:rsidRPr="00187F90">
              <w:t>Tesla</w:t>
            </w:r>
            <w:proofErr w:type="spellEnd"/>
            <w:r w:rsidRPr="00187F90">
              <w:t xml:space="preserve">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095FBF" w:rsidRPr="00095FBF">
                  <w:rPr>
                    <w:noProof/>
                  </w:rPr>
                  <w:t>(</w:t>
                </w:r>
                <w:r w:rsidR="00095FBF" w:rsidRPr="00095FBF">
                  <w:rPr>
                    <w:noProof/>
                    <w:lang w:val="en-US"/>
                  </w:rPr>
                  <w:t>AP</w:t>
                </w:r>
                <w:r w:rsidR="00095FBF" w:rsidRPr="00095FBF">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095FBF" w:rsidRPr="00095FBF">
                  <w:rPr>
                    <w:noProof/>
                  </w:rPr>
                  <w:t xml:space="preserve"> (</w:t>
                </w:r>
                <w:r w:rsidR="00095FBF" w:rsidRPr="00095FBF">
                  <w:rPr>
                    <w:noProof/>
                    <w:lang w:val="en-US"/>
                  </w:rPr>
                  <w:t>Reuters</w:t>
                </w:r>
                <w:r w:rsidR="00095FBF" w:rsidRPr="00095FBF">
                  <w:rPr>
                    <w:noProof/>
                  </w:rPr>
                  <w:t xml:space="preserve">, 2022; </w:t>
                </w:r>
                <w:r w:rsidR="00095FBF" w:rsidRPr="00095FBF">
                  <w:rPr>
                    <w:noProof/>
                    <w:lang w:val="en-US"/>
                  </w:rPr>
                  <w:t>www</w:t>
                </w:r>
                <w:r w:rsidR="00095FBF" w:rsidRPr="00095FBF">
                  <w:rPr>
                    <w:noProof/>
                  </w:rPr>
                  <w:t>.</w:t>
                </w:r>
                <w:r w:rsidR="00095FBF" w:rsidRPr="00095FBF">
                  <w:rPr>
                    <w:noProof/>
                    <w:lang w:val="en-US"/>
                  </w:rPr>
                  <w:t>wsj</w:t>
                </w:r>
                <w:r w:rsidR="00095FBF" w:rsidRPr="00095FBF">
                  <w:rPr>
                    <w:noProof/>
                  </w:rPr>
                  <w:t>.</w:t>
                </w:r>
                <w:r w:rsidR="00095FBF" w:rsidRPr="00095FBF">
                  <w:rPr>
                    <w:noProof/>
                    <w:lang w:val="en-US"/>
                  </w:rPr>
                  <w:t>com</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w:t>
            </w:r>
            <w:proofErr w:type="spellStart"/>
            <w:r w:rsidRPr="00C472DD">
              <w:t>Tesla</w:t>
            </w:r>
            <w:proofErr w:type="spellEnd"/>
            <w:r w:rsidRPr="00C472DD">
              <w:t xml:space="preserve"> παρουσιάζει μια μεγάλη γκάμα οχημάτων με πολλά διαφορετικά μοντέλα. 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198831F"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 xml:space="preserve">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w:t>
            </w:r>
            <w:proofErr w:type="spellStart"/>
            <w:r w:rsidRPr="00946B8C">
              <w:t>Tesla</w:t>
            </w:r>
            <w:proofErr w:type="spellEnd"/>
            <w:r w:rsidRPr="00946B8C">
              <w:t xml:space="preserve">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095FBF" w:rsidRPr="00095FBF">
                  <w:rPr>
                    <w:noProof/>
                  </w:rPr>
                  <w:t>(</w:t>
                </w:r>
                <w:r w:rsidR="00095FBF" w:rsidRPr="00095FBF">
                  <w:rPr>
                    <w:noProof/>
                    <w:lang w:val="en-US"/>
                  </w:rPr>
                  <w:t>AP</w:t>
                </w:r>
                <w:r w:rsidR="00095FBF" w:rsidRPr="00095FBF">
                  <w:rPr>
                    <w:noProof/>
                  </w:rPr>
                  <w:t xml:space="preserve">, 2022; </w:t>
                </w:r>
                <w:r w:rsidR="00095FBF" w:rsidRPr="00095FBF">
                  <w:rPr>
                    <w:noProof/>
                    <w:lang w:val="en-US"/>
                  </w:rPr>
                  <w:t>Tesla</w:t>
                </w:r>
                <w:r w:rsidR="00095FBF" w:rsidRPr="00095FBF">
                  <w:rPr>
                    <w:noProof/>
                  </w:rPr>
                  <w:t>, 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 xml:space="preserve">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w:t>
            </w:r>
            <w:proofErr w:type="spellStart"/>
            <w:r w:rsidRPr="00B35F00">
              <w:rPr>
                <w:rFonts w:ascii="Times New Roman" w:hAnsi="Times New Roman" w:cs="Times New Roman"/>
              </w:rPr>
              <w:t>test-drive</w:t>
            </w:r>
            <w:proofErr w:type="spellEnd"/>
            <w:r w:rsidRPr="00B35F00">
              <w:rPr>
                <w:rFonts w:ascii="Times New Roman" w:hAnsi="Times New Roman" w:cs="Times New Roman"/>
              </w:rPr>
              <w:t>.</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1" w:name="_Toc122207935"/>
      <w:r>
        <w:rPr>
          <w:lang w:val="en-US"/>
        </w:rPr>
        <w:t>SQFD</w:t>
      </w:r>
      <w:bookmarkEnd w:id="11"/>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lastRenderedPageBreak/>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proofErr w:type="spellStart"/>
            <w:r w:rsidRPr="004A54A9">
              <w:t>Tesla</w:t>
            </w:r>
            <w:proofErr w:type="spellEnd"/>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31BB142C"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proofErr w:type="spellStart"/>
            <w:r w:rsidR="008647B9" w:rsidRPr="004A54A9">
              <w:t>total</w:t>
            </w:r>
            <w:proofErr w:type="spellEnd"/>
            <w:r w:rsidRPr="00754525">
              <w:t xml:space="preserve"> </w:t>
            </w:r>
            <w:proofErr w:type="spellStart"/>
            <w:r w:rsidR="008647B9" w:rsidRPr="004A54A9">
              <w:t>functional</w:t>
            </w:r>
            <w:proofErr w:type="spellEnd"/>
            <w:r>
              <w:t xml:space="preserve"> (</w:t>
            </w:r>
            <w:proofErr w:type="spellStart"/>
            <w:r>
              <w:fldChar w:fldCharType="begin"/>
            </w:r>
            <w:r>
              <w:instrText xml:space="preserve"> REF _Ref121831125 \h  \* MERGEFORMAT </w:instrText>
            </w:r>
            <w:r>
              <w:fldChar w:fldCharType="separate"/>
            </w:r>
            <w:r w:rsidRPr="00754525">
              <w:t>Fig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proofErr w:type="spellStart"/>
            <w:r w:rsidR="008647B9" w:rsidRPr="004A54A9">
              <w:t>kaizen</w:t>
            </w:r>
            <w:proofErr w:type="spellEnd"/>
            <w:r w:rsidRPr="00754525">
              <w:t xml:space="preserve">, </w:t>
            </w:r>
            <w:proofErr w:type="spellStart"/>
            <w:r w:rsidRPr="004A54A9">
              <w:t>Continual</w:t>
            </w:r>
            <w:proofErr w:type="spellEnd"/>
            <w:r w:rsidRPr="00754525">
              <w:t xml:space="preserve"> </w:t>
            </w:r>
            <w:r w:rsidRPr="004A54A9">
              <w:t>Development</w:t>
            </w:r>
            <w:r w:rsidRPr="00754525">
              <w:t xml:space="preserve"> / </w:t>
            </w:r>
            <w:proofErr w:type="spellStart"/>
            <w:r w:rsidRPr="004A54A9">
              <w:t>Continual</w:t>
            </w:r>
            <w:proofErr w:type="spellEnd"/>
            <w:r w:rsidRPr="00754525">
              <w:t xml:space="preserve"> </w:t>
            </w:r>
            <w:proofErr w:type="spellStart"/>
            <w:r w:rsidRPr="004A54A9">
              <w:t>Improvement</w:t>
            </w:r>
            <w:proofErr w:type="spellEnd"/>
            <w:r w:rsidRPr="00754525">
              <w:t xml:space="preserve">/ </w:t>
            </w:r>
            <w:r>
              <w:t xml:space="preserve"> </w:t>
            </w:r>
            <w:proofErr w:type="spellStart"/>
            <w:r w:rsidRPr="004A54A9">
              <w:t>Continual</w:t>
            </w:r>
            <w:proofErr w:type="spellEnd"/>
            <w:r w:rsidRPr="00754525">
              <w:t xml:space="preserve"> </w:t>
            </w:r>
            <w:proofErr w:type="spellStart"/>
            <w:r w:rsidRPr="004A54A9">
              <w:t>Deployment</w:t>
            </w:r>
            <w:proofErr w:type="spellEnd"/>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proofErr w:type="spellStart"/>
            <w:r w:rsidR="0035084F" w:rsidRPr="0024687B">
              <w:t>Lean</w:t>
            </w:r>
            <w:proofErr w:type="spellEnd"/>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095FBF" w:rsidRPr="00095FB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47BB2F6A"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w:t>
            </w:r>
            <w:proofErr w:type="spellStart"/>
            <w:r w:rsidRPr="007114DC">
              <w:t>Tesla</w:t>
            </w:r>
            <w:proofErr w:type="spellEnd"/>
            <w:r w:rsidRPr="007114DC">
              <w:t xml:space="preserve">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t>Λειτουργία</w:t>
            </w:r>
          </w:p>
        </w:tc>
        <w:tc>
          <w:tcPr>
            <w:tcW w:w="4140" w:type="dxa"/>
          </w:tcPr>
          <w:p w14:paraId="0527E8FB" w14:textId="73E677FF"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Όπως προγράφτηκε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095FBF" w:rsidRPr="00095FB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96DC371"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proofErr w:type="spellStart"/>
            <w:r w:rsidRPr="00F05738">
              <w:t>Tesla</w:t>
            </w:r>
            <w:proofErr w:type="spellEnd"/>
            <w:r w:rsidRPr="00F05738">
              <w:t xml:space="preserve"> μέσω του τμήματος Έρευνας και Ανάπτυξης επιδιώκει να εκμηδενίσει την παραγωγή ρύπων στα οχήματά της. Μέσα από τη χρήση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w:t>
            </w:r>
            <w:r w:rsidRPr="00F05738">
              <w:lastRenderedPageBreak/>
              <w:t>οικολογικό της προφίλ.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095FBF" w:rsidRPr="00095FB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lastRenderedPageBreak/>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hierarchy</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most</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important</w:t>
      </w:r>
      <w:proofErr w:type="spellEnd"/>
      <w:r w:rsidRPr="00A956F3">
        <w:rPr>
          <w:rFonts w:ascii="Arial" w:eastAsiaTheme="minorHAnsi" w:hAnsi="Arial" w:cstheme="minorBidi"/>
          <w:szCs w:val="22"/>
          <w:lang w:val="el-GR"/>
        </w:rPr>
        <w: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Glob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centralization</w:t>
      </w:r>
      <w:proofErr w:type="spellEnd"/>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proofErr w:type="spellStart"/>
      <w:r w:rsidRPr="00A956F3">
        <w:rPr>
          <w:rFonts w:ascii="Arial" w:eastAsiaTheme="minorHAnsi" w:hAnsi="Arial" w:cstheme="minorBidi"/>
          <w:szCs w:val="22"/>
          <w:lang w:val="el-GR"/>
        </w:rPr>
        <w:t>Minim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regional</w:t>
      </w:r>
      <w:proofErr w:type="spellEnd"/>
      <w:r w:rsidRPr="00A956F3">
        <w:rPr>
          <w:rFonts w:ascii="Arial" w:eastAsiaTheme="minorHAnsi" w:hAnsi="Arial" w:cstheme="minorBidi"/>
          <w:szCs w:val="22"/>
          <w:lang w:val="el-GR"/>
        </w:rPr>
        <w:t xml:space="preserve"> </w:t>
      </w:r>
      <w:proofErr w:type="spellStart"/>
      <w:r w:rsidRPr="00A956F3">
        <w:rPr>
          <w:rFonts w:ascii="Arial" w:eastAsiaTheme="minorHAnsi" w:hAnsi="Arial" w:cstheme="minorBidi"/>
          <w:szCs w:val="22"/>
          <w:lang w:val="el-GR"/>
        </w:rPr>
        <w:t>divisions</w:t>
      </w:r>
      <w:proofErr w:type="spellEnd"/>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6941DD87" w:rsidR="00D60D46" w:rsidRPr="00D60D46" w:rsidRDefault="00EC3CBF" w:rsidP="00F73A68">
      <w:pPr>
        <w:pStyle w:val="Caption"/>
        <w:jc w:val="center"/>
        <w:rPr>
          <w:lang w:val="en-US"/>
        </w:rPr>
      </w:pPr>
      <w:bookmarkStart w:id="12" w:name="_Ref121831125"/>
      <w:bookmarkStart w:id="13" w:name="_Toc122207948"/>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2"/>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095FBF">
            <w:rPr>
              <w:noProof/>
              <w:lang w:val="en-US"/>
            </w:rPr>
            <w:t xml:space="preserve"> </w:t>
          </w:r>
          <w:r w:rsidR="00095FBF" w:rsidRPr="00095FBF">
            <w:rPr>
              <w:noProof/>
              <w:lang w:val="en-US"/>
            </w:rPr>
            <w:t>(Hull &amp; Pogkas, 2018)</w:t>
          </w:r>
          <w:r w:rsidR="00AA4535">
            <w:rPr>
              <w:lang w:val="en-US"/>
            </w:rPr>
            <w:fldChar w:fldCharType="end"/>
          </w:r>
        </w:sdtContent>
      </w:sdt>
      <w:bookmarkEnd w:id="13"/>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4" w:name="_Ref121847714"/>
      <w:bookmarkStart w:id="15" w:name="_Toc122207949"/>
      <w:proofErr w:type="spellStart"/>
      <w:r>
        <w:t>Figure</w:t>
      </w:r>
      <w:proofErr w:type="spellEnd"/>
      <w:r>
        <w:t xml:space="preserve"> </w:t>
      </w:r>
      <w:r>
        <w:fldChar w:fldCharType="begin"/>
      </w:r>
      <w:r>
        <w:instrText xml:space="preserve"> SEQ Figure \* ARABIC </w:instrText>
      </w:r>
      <w:r>
        <w:fldChar w:fldCharType="separate"/>
      </w:r>
      <w:r w:rsidR="00B10794">
        <w:rPr>
          <w:noProof/>
        </w:rPr>
        <w:t>3</w:t>
      </w:r>
      <w:r>
        <w:fldChar w:fldCharType="end"/>
      </w:r>
      <w:bookmarkEnd w:id="14"/>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5"/>
      </w:hyperlink>
    </w:p>
    <w:p w14:paraId="31E87170" w14:textId="77777777" w:rsidR="00F73A68" w:rsidRPr="00F73A68" w:rsidRDefault="00F73A68" w:rsidP="00F73A68">
      <w:pPr>
        <w:rPr>
          <w:lang w:val="en-US"/>
        </w:rPr>
      </w:pPr>
    </w:p>
    <w:p w14:paraId="6E4951D9" w14:textId="60EDEEB5" w:rsidR="00137848" w:rsidRPr="0068464D" w:rsidRDefault="00132CD4" w:rsidP="00F07CD5">
      <w:pPr>
        <w:pStyle w:val="Heading1"/>
      </w:pPr>
      <w:bookmarkStart w:id="16" w:name="_Toc122207936"/>
      <w:r>
        <w:t xml:space="preserve">Κριτική αξιολόγηση του επιπέδου ολοκλήρωσης της </w:t>
      </w:r>
      <w:r>
        <w:rPr>
          <w:lang w:val="en-US"/>
        </w:rPr>
        <w:t>Tesla</w:t>
      </w:r>
      <w:bookmarkEnd w:id="16"/>
    </w:p>
    <w:p w14:paraId="107DE796" w14:textId="77B51C1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095FBF" w:rsidRPr="00095FBF">
            <w:rPr>
              <w:noProof/>
            </w:rPr>
            <w:t>(</w:t>
          </w:r>
          <w:r w:rsidR="00095FBF" w:rsidRPr="00095FBF">
            <w:rPr>
              <w:noProof/>
              <w:lang w:val="en-US"/>
            </w:rPr>
            <w:t>Palo</w:t>
          </w:r>
          <w:r w:rsidR="00095FBF" w:rsidRPr="00095FBF">
            <w:rPr>
              <w:noProof/>
            </w:rPr>
            <w:t xml:space="preserve"> </w:t>
          </w:r>
          <w:r w:rsidR="00095FBF" w:rsidRPr="00095FBF">
            <w:rPr>
              <w:noProof/>
              <w:lang w:val="en-US"/>
            </w:rPr>
            <w:t>Alto</w:t>
          </w:r>
          <w:r w:rsidR="00095FBF" w:rsidRPr="00095FBF">
            <w:rPr>
              <w:noProof/>
            </w:rPr>
            <w:t>, 2022)</w:t>
          </w:r>
          <w:r w:rsidR="00411A30">
            <w:fldChar w:fldCharType="end"/>
          </w:r>
        </w:sdtContent>
      </w:sdt>
      <w:r w:rsidR="0099702A" w:rsidRPr="0099702A">
        <w:t>.</w:t>
      </w:r>
    </w:p>
    <w:p w14:paraId="51B8E07F" w14:textId="43A57270"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095FBF" w:rsidRPr="00095FB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095FBF" w:rsidRPr="00095FB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095FBF" w:rsidRPr="00095FBF">
            <w:rPr>
              <w:noProof/>
            </w:rPr>
            <w:t>(</w:t>
          </w:r>
          <w:r w:rsidR="00095FBF" w:rsidRPr="00095FBF">
            <w:rPr>
              <w:noProof/>
              <w:lang w:val="en-US"/>
            </w:rPr>
            <w:t>Moberg</w:t>
          </w:r>
          <w:r w:rsidR="00095FBF" w:rsidRPr="00095FBF">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095FBF" w:rsidRPr="00095FBF">
            <w:rPr>
              <w:noProof/>
            </w:rPr>
            <w:t>(</w:t>
          </w:r>
          <w:r w:rsidR="00095FBF" w:rsidRPr="00095FBF">
            <w:rPr>
              <w:noProof/>
              <w:lang w:val="en-US"/>
            </w:rPr>
            <w:t>Pontes</w:t>
          </w:r>
          <w:r w:rsidR="00095FBF" w:rsidRPr="00095FBF">
            <w:rPr>
              <w:noProof/>
            </w:rPr>
            <w:t>, 2020)</w:t>
          </w:r>
          <w:r w:rsidR="003F663C">
            <w:fldChar w:fldCharType="end"/>
          </w:r>
        </w:sdtContent>
      </w:sdt>
      <w:r w:rsidR="008E767D">
        <w:t xml:space="preserve">. 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Ταιβάν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095FBF" w:rsidRPr="00095FBF">
            <w:rPr>
              <w:noProof/>
            </w:rPr>
            <w:t>(</w:t>
          </w:r>
          <w:r w:rsidR="00095FBF" w:rsidRPr="00095FBF">
            <w:rPr>
              <w:noProof/>
              <w:lang w:val="en-US"/>
            </w:rPr>
            <w:t>Jose</w:t>
          </w:r>
          <w:r w:rsidR="00095FBF" w:rsidRPr="00095FBF">
            <w:rPr>
              <w:noProof/>
            </w:rPr>
            <w:t xml:space="preserve">, 2020; </w:t>
          </w:r>
          <w:r w:rsidR="00095FBF" w:rsidRPr="00095FBF">
            <w:rPr>
              <w:noProof/>
              <w:lang w:val="en-US"/>
            </w:rPr>
            <w:t>Jose</w:t>
          </w:r>
          <w:r w:rsidR="00095FBF" w:rsidRPr="00095FBF">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 Από το 2009, η </w:t>
      </w:r>
      <w:r w:rsidR="00FD4A18" w:rsidRPr="00FD4A18">
        <w:rPr>
          <w:lang w:val="en-US"/>
        </w:rPr>
        <w:t>Tesla</w:t>
      </w:r>
      <w:r w:rsidR="00FD4A18" w:rsidRPr="00FD4A18">
        <w:t xml:space="preserve"> έχει παράγει συνολικά 1,91 εκατομμύρια οχήματα. Η </w:t>
      </w:r>
      <w:r w:rsidR="00FD4A18" w:rsidRPr="00FD4A18">
        <w:rPr>
          <w:lang w:val="en-US"/>
        </w:rPr>
        <w:t>Tesla</w:t>
      </w:r>
      <w:r w:rsidR="00FD4A18" w:rsidRPr="00FD4A18">
        <w:t xml:space="preserve"> έχει κατασκευάσει 386.759 οχήματα μόνο τα δύο πρώτα τρίμηνα του 2021. Τα έσοδα της </w:t>
      </w:r>
      <w:r w:rsidR="00FD4A18" w:rsidRPr="00FD4A18">
        <w:rPr>
          <w:lang w:val="en-US"/>
        </w:rPr>
        <w:t>Tesla</w:t>
      </w:r>
      <w:r w:rsidR="00FD4A18" w:rsidRPr="00FD4A18">
        <w:t xml:space="preserve"> το πρώτο τρίμηνο και το </w:t>
      </w:r>
      <w:r w:rsidR="00FD4A18" w:rsidRPr="00FD4A18">
        <w:lastRenderedPageBreak/>
        <w:t xml:space="preserve">δεύτερο τρίμηνο του 2021 ήταν 22,35 δισεκατομμύρια δολάρια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095FBF" w:rsidRPr="00095FB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5D33F245"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xml:space="preserve">, λαμβάνει υπόψη τις βιώσιμες επιλογές της και διατηρεί στενές σχέσεις με την κοινότητα και την αγορά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095FBF" w:rsidRPr="00095FBF">
            <w:rPr>
              <w:noProof/>
            </w:rPr>
            <w:t>(</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095FBF" w:rsidRPr="00095FBF">
            <w:rPr>
              <w:noProof/>
            </w:rPr>
            <w:t>(</w:t>
          </w:r>
          <w:r w:rsidR="00095FBF" w:rsidRPr="00095FBF">
            <w:rPr>
              <w:noProof/>
              <w:lang w:val="en-US"/>
            </w:rPr>
            <w:t>Tesla</w:t>
          </w:r>
          <w:r w:rsidR="00095FBF" w:rsidRPr="00095FBF">
            <w:rPr>
              <w:noProof/>
            </w:rPr>
            <w:t>, 2022)</w:t>
          </w:r>
          <w:r w:rsidR="00BC7582">
            <w:fldChar w:fldCharType="end"/>
          </w:r>
        </w:sdtContent>
      </w:sdt>
      <w:r w:rsidRPr="002E0BA7">
        <w:t>.</w:t>
      </w:r>
    </w:p>
    <w:p w14:paraId="55411E50" w14:textId="77777777" w:rsidR="00553B5E" w:rsidRDefault="00553B5E" w:rsidP="00553B5E">
      <w:pPr>
        <w:keepNext/>
      </w:pPr>
      <w:r>
        <w:rPr>
          <w:noProof/>
        </w:rPr>
        <w:lastRenderedPageBreak/>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66FD9804" w:rsidR="00553B5E" w:rsidRDefault="00553B5E" w:rsidP="00553B5E">
      <w:pPr>
        <w:pStyle w:val="Caption"/>
        <w:jc w:val="center"/>
      </w:pPr>
      <w:bookmarkStart w:id="17" w:name="_Toc122207950"/>
      <w:proofErr w:type="spellStart"/>
      <w:r>
        <w:t>Figure</w:t>
      </w:r>
      <w:proofErr w:type="spellEnd"/>
      <w:r>
        <w:t xml:space="preserv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095FBF" w:rsidRPr="00095FBF">
            <w:rPr>
              <w:noProof/>
              <w:lang w:val="en-US"/>
            </w:rPr>
            <w:t>(Dean, 2022)</w:t>
          </w:r>
          <w:r>
            <w:rPr>
              <w:lang w:val="en-US"/>
            </w:rPr>
            <w:fldChar w:fldCharType="end"/>
          </w:r>
        </w:sdtContent>
      </w:sdt>
      <w:bookmarkEnd w:id="17"/>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18" w:name="_Toc122207951"/>
      <w:proofErr w:type="spellStart"/>
      <w:r>
        <w:t>Figure</w:t>
      </w:r>
      <w:proofErr w:type="spellEnd"/>
      <w:r>
        <w:t xml:space="preserv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18"/>
      </w:hyperlink>
      <w:r>
        <w:rPr>
          <w:lang w:val="en-US"/>
        </w:rPr>
        <w:t xml:space="preserve"> </w:t>
      </w:r>
    </w:p>
    <w:p w14:paraId="5CB7A167" w14:textId="77777777" w:rsidR="00BC7582" w:rsidRDefault="00BC7582" w:rsidP="00BC7582">
      <w:pPr>
        <w:keepNext/>
      </w:pPr>
      <w:r w:rsidRPr="00BC7582">
        <w:rPr>
          <w:noProof/>
        </w:rPr>
        <w:lastRenderedPageBreak/>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17C40EE0" w:rsidR="00BC7582" w:rsidRPr="00B523A5" w:rsidRDefault="00BC7582" w:rsidP="00BC7582">
      <w:pPr>
        <w:pStyle w:val="Caption"/>
        <w:jc w:val="center"/>
        <w:rPr>
          <w:sz w:val="24"/>
          <w:szCs w:val="22"/>
          <w:lang w:val="en-US"/>
        </w:rPr>
      </w:pPr>
      <w:bookmarkStart w:id="19" w:name="_Toc122207952"/>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095FBF" w:rsidRPr="00095FBF">
            <w:rPr>
              <w:noProof/>
              <w:lang w:val="en-US"/>
            </w:rPr>
            <w:t>(Tesla, 2022)</w:t>
          </w:r>
          <w:r w:rsidR="00B523A5">
            <w:fldChar w:fldCharType="end"/>
          </w:r>
        </w:sdtContent>
      </w:sdt>
      <w:bookmarkEnd w:id="19"/>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rPr>
          <w:noProof/>
        </w:rPr>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14D83EEA" w:rsidR="00013300" w:rsidRPr="00EB48B0" w:rsidRDefault="00EB48B0" w:rsidP="00BA4371">
      <w:pPr>
        <w:pStyle w:val="Caption"/>
        <w:jc w:val="center"/>
        <w:rPr>
          <w:lang w:val="en-US"/>
        </w:rPr>
      </w:pPr>
      <w:bookmarkStart w:id="20" w:name="_Toc122207953"/>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095FBF" w:rsidRPr="00095FBF">
            <w:rPr>
              <w:noProof/>
              <w:lang w:val="en-US"/>
            </w:rPr>
            <w:t>(InsideEVs, n.d.; Lambert, 2020)</w:t>
          </w:r>
          <w:r>
            <w:rPr>
              <w:lang w:val="en-US"/>
            </w:rPr>
            <w:fldChar w:fldCharType="end"/>
          </w:r>
        </w:sdtContent>
      </w:sdt>
      <w:bookmarkEnd w:id="20"/>
    </w:p>
    <w:p w14:paraId="4ED6FAEA" w14:textId="27C4F665" w:rsidR="00132CD4" w:rsidRDefault="00132CD4" w:rsidP="00132CD4">
      <w:pPr>
        <w:pStyle w:val="Heading1"/>
      </w:pPr>
      <w:bookmarkStart w:id="21" w:name="_Toc122207937"/>
      <w:r>
        <w:t>Παγκόσμιες προκλήσεις</w:t>
      </w:r>
      <w:r w:rsidR="00CC4FB9">
        <w:t xml:space="preserve"> (</w:t>
      </w:r>
      <w:r w:rsidR="00CC4FB9">
        <w:rPr>
          <w:lang w:val="en-US"/>
        </w:rPr>
        <w:t>Opportunities &amp; Threats)</w:t>
      </w:r>
      <w:bookmarkEnd w:id="21"/>
    </w:p>
    <w:p w14:paraId="63186415" w14:textId="3AFEEDBB" w:rsidR="005A05FF" w:rsidRDefault="005A05FF" w:rsidP="005A05FF">
      <w:r>
        <w:t xml:space="preserve">Η </w:t>
      </w:r>
      <w:proofErr w:type="spellStart"/>
      <w:r>
        <w:t>Tesla</w:t>
      </w:r>
      <w:proofErr w:type="spellEnd"/>
      <w:r>
        <w:t xml:space="preserve">, Inc. αντιμετωπίζει μια σειρά από παγκόσμιες απειλές που θα μπορούσαν να επηρεάσουν τις λειτουργίες και τις οικονομικές της επιδόσεις. Μερικές από τις βασικές παγκόσμιες απειλές που αντιμετωπίζει η </w:t>
      </w:r>
      <w:proofErr w:type="spellStart"/>
      <w:r>
        <w:t>Tesla</w:t>
      </w:r>
      <w:proofErr w:type="spellEnd"/>
      <w:r>
        <w:t xml:space="preserve"> </w:t>
      </w:r>
      <w:proofErr w:type="spellStart"/>
      <w:r>
        <w:t>Motors</w:t>
      </w:r>
      <w:proofErr w:type="spellEnd"/>
      <w:r>
        <w:t xml:space="preserve"> περιλαμβάνουν</w:t>
      </w:r>
      <w:r w:rsidR="00F61BE9" w:rsidRPr="00F61BE9">
        <w:t xml:space="preserve"> </w:t>
      </w:r>
      <w:sdt>
        <w:sdtPr>
          <w:id w:val="-1893333148"/>
          <w:citation/>
        </w:sdtPr>
        <w:sdtContent>
          <w:r w:rsidR="00F61BE9">
            <w:fldChar w:fldCharType="begin"/>
          </w:r>
          <w:r w:rsidR="00F61BE9" w:rsidRPr="00F61BE9">
            <w:instrText xml:space="preserve"> </w:instrText>
          </w:r>
          <w:r w:rsidR="00F61BE9">
            <w:rPr>
              <w:lang w:val="en-US"/>
            </w:rPr>
            <w:instrText>CITATION</w:instrText>
          </w:r>
          <w:r w:rsidR="00F61BE9" w:rsidRPr="00F61BE9">
            <w:instrText xml:space="preserve"> </w:instrText>
          </w:r>
          <w:r w:rsidR="00F61BE9">
            <w:rPr>
              <w:lang w:val="en-US"/>
            </w:rPr>
            <w:instrText>Tes</w:instrText>
          </w:r>
          <w:r w:rsidR="00F61BE9" w:rsidRPr="00F61BE9">
            <w:instrText>221 \</w:instrText>
          </w:r>
          <w:r w:rsidR="00F61BE9">
            <w:rPr>
              <w:lang w:val="en-US"/>
            </w:rPr>
            <w:instrText>l</w:instrText>
          </w:r>
          <w:r w:rsidR="00F61BE9" w:rsidRPr="00F61BE9">
            <w:instrText xml:space="preserve"> 1033 </w:instrText>
          </w:r>
          <w:r w:rsidR="00F61BE9">
            <w:instrText xml:space="preserve"> \m Bil17</w:instrText>
          </w:r>
          <w:r w:rsidR="00F61BE9">
            <w:fldChar w:fldCharType="separate"/>
          </w:r>
          <w:r w:rsidR="00095FBF" w:rsidRPr="00095FBF">
            <w:rPr>
              <w:noProof/>
            </w:rPr>
            <w:t>(</w:t>
          </w:r>
          <w:r w:rsidR="00095FBF" w:rsidRPr="00095FBF">
            <w:rPr>
              <w:noProof/>
              <w:lang w:val="en-US"/>
            </w:rPr>
            <w:t>Tesla</w:t>
          </w:r>
          <w:r w:rsidR="00095FBF" w:rsidRPr="00095FBF">
            <w:rPr>
              <w:noProof/>
            </w:rPr>
            <w:t xml:space="preserve">, 2022; </w:t>
          </w:r>
          <w:r w:rsidR="00095FBF" w:rsidRPr="00095FBF">
            <w:rPr>
              <w:noProof/>
              <w:lang w:val="en-US"/>
            </w:rPr>
            <w:t>Bilbeisi</w:t>
          </w:r>
          <w:r w:rsidR="00095FBF" w:rsidRPr="00095FBF">
            <w:rPr>
              <w:noProof/>
            </w:rPr>
            <w:t xml:space="preserve"> &amp; </w:t>
          </w:r>
          <w:r w:rsidR="00095FBF" w:rsidRPr="00095FBF">
            <w:rPr>
              <w:noProof/>
              <w:lang w:val="en-US"/>
            </w:rPr>
            <w:t>Kesse</w:t>
          </w:r>
          <w:r w:rsidR="00095FBF" w:rsidRPr="00095FBF">
            <w:rPr>
              <w:noProof/>
            </w:rPr>
            <w:t>, 2017)</w:t>
          </w:r>
          <w:r w:rsidR="00F61BE9">
            <w:fldChar w:fldCharType="end"/>
          </w:r>
        </w:sdtContent>
      </w:sdt>
      <w:r>
        <w:t>:</w:t>
      </w:r>
    </w:p>
    <w:p w14:paraId="3C3E8EB5" w14:textId="655E0995" w:rsidR="005A05FF" w:rsidRDefault="005A05FF" w:rsidP="005A05FF">
      <w:pPr>
        <w:pStyle w:val="ListParagraph"/>
      </w:pPr>
      <w:r>
        <w:t xml:space="preserve">Ανταγωνισμός: Η </w:t>
      </w:r>
      <w:proofErr w:type="spellStart"/>
      <w:r>
        <w:t>Tesla</w:t>
      </w:r>
      <w:proofErr w:type="spellEnd"/>
      <w:r>
        <w:t xml:space="preserve"> αντιμετωπίζει ανταγωνισμό από παραδοσιακές αυτοκινητοβιομηχανίες και άλλες νεοφυείς επιχειρήσεις στις βιομηχανίες </w:t>
      </w:r>
      <w:r>
        <w:lastRenderedPageBreak/>
        <w:t xml:space="preserve">ηλεκτρικών οχημάτων και ανανεώσιμων πηγών ενέργειας. Αυτός ο ανταγωνισμός θα μπορούσε να επηρεάσει το μερίδιο αγοράς και την κερδοφορία της </w:t>
      </w:r>
      <w:proofErr w:type="spellStart"/>
      <w:r>
        <w:t>Tesla</w:t>
      </w:r>
      <w:proofErr w:type="spellEnd"/>
      <w:r>
        <w:t>.</w:t>
      </w:r>
    </w:p>
    <w:p w14:paraId="51F215A9" w14:textId="1665325A" w:rsidR="005A05FF" w:rsidRDefault="005A05FF" w:rsidP="005A05FF">
      <w:pPr>
        <w:pStyle w:val="ListParagraph"/>
      </w:pPr>
      <w:r>
        <w:t xml:space="preserve">Οικονομικές πτώσεις: Οι οικονομικές πτώσεις θα μπορούσαν να επηρεάσουν τη ζήτηση των καταναλωτών για τα προϊόντα της </w:t>
      </w:r>
      <w:proofErr w:type="spellStart"/>
      <w:r>
        <w:t>Tesla</w:t>
      </w:r>
      <w:proofErr w:type="spellEnd"/>
      <w:r>
        <w:t xml:space="preserve"> και να επηρεάσουν αρνητικά τη χρηματοοικονομική απόδοση της εταιρείας.</w:t>
      </w:r>
    </w:p>
    <w:p w14:paraId="62269813" w14:textId="4FC06089" w:rsidR="005A05FF" w:rsidRDefault="005A05FF" w:rsidP="005A05FF">
      <w:pPr>
        <w:pStyle w:val="ListParagraph"/>
      </w:pPr>
      <w:r>
        <w:t xml:space="preserve">Διαταραχές της εφοδιαστικής αλυσίδας: Η εφοδιαστική αλυσίδα της </w:t>
      </w:r>
      <w:proofErr w:type="spellStart"/>
      <w:r>
        <w:t>Tesla</w:t>
      </w:r>
      <w:proofErr w:type="spellEnd"/>
      <w:r>
        <w:t xml:space="preserve"> είναι παγκόσμια και πολύπλοκη, καθιστώντας την ευάλωτη σε διακοπές λόγω παραγόντων </w:t>
      </w:r>
      <w:r w:rsidR="0021434D" w:rsidRPr="0021434D">
        <w:t>(</w:t>
      </w:r>
      <w:r w:rsidR="0021434D">
        <w:rPr>
          <w:lang w:val="en-US"/>
        </w:rPr>
        <w:t>Covid</w:t>
      </w:r>
      <w:r w:rsidR="0021434D" w:rsidRPr="0021434D">
        <w:t xml:space="preserve">-19) </w:t>
      </w:r>
      <w:r>
        <w:t>όπως οι φυσικές καταστροφές και οι εμπορικές εντάσεις. Αυτές οι διαταραχές θα μπορούσαν να επηρεάσουν τη διαθεσιμότητα και το κόστος των πρώτων υλών και των εξαρτημάτων που απαιτούνται για την παραγωγή.</w:t>
      </w:r>
    </w:p>
    <w:p w14:paraId="3C6F19F2" w14:textId="72D2475C" w:rsidR="005A05FF" w:rsidRDefault="005A05FF" w:rsidP="005A05FF">
      <w:pPr>
        <w:pStyle w:val="ListParagraph"/>
      </w:pPr>
      <w:r>
        <w:t xml:space="preserve">Ρυθμιστικές προκλήσεις: Η </w:t>
      </w:r>
      <w:proofErr w:type="spellStart"/>
      <w:r>
        <w:t>Tesla</w:t>
      </w:r>
      <w:proofErr w:type="spellEnd"/>
      <w:r>
        <w:t xml:space="preserve"> αντιμετωπίζει ρυθμιστικές προκλήσεις που σχετίζονται με την ανάπτυξη της τεχνολογίας αυτόνομης οδήγησης, οι οποίες θα μπορούσαν να επηρεάσουν την ανάπτυξη και την υιοθέτηση των προϊόντων της.</w:t>
      </w:r>
    </w:p>
    <w:p w14:paraId="62A08E95" w14:textId="6E24B969" w:rsidR="005A05FF" w:rsidRDefault="005A05FF" w:rsidP="005A05FF">
      <w:pPr>
        <w:pStyle w:val="ListParagraph"/>
      </w:pPr>
      <w:r>
        <w:t xml:space="preserve">Πολιτική αστάθεια: Η πολιτική αστάθεια σε ορισμένες περιοχές του κόσμου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w:t>
      </w:r>
    </w:p>
    <w:p w14:paraId="01884F85" w14:textId="448ACC36" w:rsidR="005A05FF" w:rsidRPr="005A05FF" w:rsidRDefault="005A05FF" w:rsidP="005A05FF">
      <w:pPr>
        <w:pStyle w:val="ListParagraph"/>
      </w:pPr>
      <w:r>
        <w:t xml:space="preserve">Κλιματική αλλαγή: Η κλιματική αλλαγή θα μπορούσε να επηρεάσει τις λειτουργίες και την αλυσίδα εφοδιασμού της </w:t>
      </w:r>
      <w:proofErr w:type="spellStart"/>
      <w:r>
        <w:t>Tesla</w:t>
      </w:r>
      <w:proofErr w:type="spellEnd"/>
      <w:r>
        <w:t>, καθώς και τη ζήτηση των καταναλωτών για τα προϊόντα της. Επιπλέον, η εταιρεία θα μπορούσε να επηρεαστεί από κυβερνητικούς κανονισμούς και κίνητρα που σχετίζονται με τη βιωσιμότητα και τις ανανεώσιμες πηγές ενέργειας.</w:t>
      </w:r>
    </w:p>
    <w:p w14:paraId="2CF48A83" w14:textId="5701AE2D" w:rsidR="00132CD4" w:rsidRDefault="00132CD4" w:rsidP="00132CD4">
      <w:pPr>
        <w:pStyle w:val="Heading1"/>
      </w:pPr>
      <w:bookmarkStart w:id="22" w:name="_Toc122207938"/>
      <w:r>
        <w:t xml:space="preserve">Αποτυχίες και Επιτυχίες της </w:t>
      </w:r>
      <w:r>
        <w:rPr>
          <w:lang w:val="en-US"/>
        </w:rPr>
        <w:t>Tesla</w:t>
      </w:r>
      <w:bookmarkEnd w:id="22"/>
    </w:p>
    <w:p w14:paraId="4F04AA5F" w14:textId="6DA033DE" w:rsidR="003E7ADD" w:rsidRPr="003E7ADD" w:rsidRDefault="003E7ADD" w:rsidP="00E85108">
      <w:pPr>
        <w:pStyle w:val="Heading3"/>
      </w:pPr>
      <w:r>
        <w:t>Επιτυχίες</w:t>
      </w:r>
    </w:p>
    <w:p w14:paraId="5895AD62" w14:textId="6C6264F4" w:rsidR="003E7ADD" w:rsidRPr="003E7ADD" w:rsidRDefault="00FE3055" w:rsidP="00FE3055">
      <w:pPr>
        <w:rPr>
          <w:lang w:val="en-US"/>
        </w:rPr>
      </w:pPr>
      <w:sdt>
        <w:sdtPr>
          <w:rPr>
            <w:lang w:val="en-US"/>
          </w:rPr>
          <w:id w:val="-338235617"/>
          <w:citation/>
        </w:sdtPr>
        <w:sdtContent>
          <w:r>
            <w:rPr>
              <w:lang w:val="en-US"/>
            </w:rPr>
            <w:fldChar w:fldCharType="begin"/>
          </w:r>
          <w:r>
            <w:instrText xml:space="preserve"> CITATION Fen22 \l 1032 </w:instrText>
          </w:r>
          <w:r>
            <w:rPr>
              <w:lang w:val="en-US"/>
            </w:rPr>
            <w:fldChar w:fldCharType="separate"/>
          </w:r>
          <w:r w:rsidR="00095FBF" w:rsidRPr="00095FBF">
            <w:rPr>
              <w:noProof/>
            </w:rPr>
            <w:t>(Fengqianyao, 2022)</w:t>
          </w:r>
          <w:r>
            <w:rPr>
              <w:lang w:val="en-US"/>
            </w:rPr>
            <w:fldChar w:fldCharType="end"/>
          </w:r>
        </w:sdtContent>
      </w:sdt>
    </w:p>
    <w:p w14:paraId="2CDB7967" w14:textId="5B8DAAA3" w:rsidR="00BF477E" w:rsidRDefault="00BF477E" w:rsidP="00D70423">
      <w:pPr>
        <w:pStyle w:val="ListParagraph"/>
      </w:pPr>
      <w:r>
        <w:t xml:space="preserve">Ισχυρές χρηματοοικονομικές επιδόσεις: Τα τελευταία χρόνια, η </w:t>
      </w:r>
      <w:proofErr w:type="spellStart"/>
      <w:r>
        <w:t>Tesla</w:t>
      </w:r>
      <w:proofErr w:type="spellEnd"/>
      <w:r>
        <w:t xml:space="preserve"> ανέφερε σταθερή οικονομική ανάπτυξη, με αυξημένα έσοδα και κέρδη.</w:t>
      </w:r>
    </w:p>
    <w:p w14:paraId="7335370C" w14:textId="77777777" w:rsidR="00BF477E" w:rsidRDefault="00BF477E" w:rsidP="00D70423">
      <w:pPr>
        <w:pStyle w:val="ListParagraph"/>
      </w:pPr>
      <w:r>
        <w:t xml:space="preserve">Καινοτόμα προϊόντα: Η </w:t>
      </w:r>
      <w:proofErr w:type="spellStart"/>
      <w:r>
        <w:t>Tesla</w:t>
      </w:r>
      <w:proofErr w:type="spellEnd"/>
      <w:r>
        <w:t xml:space="preserve"> έχει φήμη για την ανάπτυξη καινοτόμων και υψηλής ποιότητας προϊόντων, συμπεριλαμβανομένων ηλεκτρικών οχημάτων και συστημάτων αποθήκευσης ενέργειας, τα οποία βοήθησαν την εταιρεία να διαφοροποιηθεί από τους ανταγωνιστές της.</w:t>
      </w:r>
    </w:p>
    <w:p w14:paraId="0AC674C6" w14:textId="192D201A" w:rsidR="00BF477E" w:rsidRDefault="00BF477E" w:rsidP="00D70423">
      <w:pPr>
        <w:pStyle w:val="ListParagraph"/>
      </w:pPr>
      <w:r>
        <w:lastRenderedPageBreak/>
        <w:t xml:space="preserve">Ισχυρή αναγνώριση της μάρκας: Η </w:t>
      </w:r>
      <w:proofErr w:type="spellStart"/>
      <w:r>
        <w:t>Tesla</w:t>
      </w:r>
      <w:proofErr w:type="spellEnd"/>
      <w:r>
        <w:t xml:space="preserve"> έχει καθιερωθεί ως μια γνωστή και σεβαστή μάρκα στους κλάδους των ηλεκτρικών οχημάτων και των ανανεώσιμων πηγών ενέργειας, με μια πιστή πελατειακή βάση.</w:t>
      </w:r>
    </w:p>
    <w:p w14:paraId="47275470" w14:textId="48D9CAC3" w:rsidR="00BF477E" w:rsidRPr="00BF477E" w:rsidRDefault="00BF477E" w:rsidP="00D70423">
      <w:pPr>
        <w:pStyle w:val="ListParagraph"/>
      </w:pPr>
      <w:r>
        <w:t xml:space="preserve">Επέκταση σε νέες αγορές: Η </w:t>
      </w:r>
      <w:proofErr w:type="spellStart"/>
      <w:r>
        <w:t>Tesla</w:t>
      </w:r>
      <w:proofErr w:type="spellEnd"/>
      <w:r>
        <w:t xml:space="preserve"> έχει διαφοροποιήσει τις προσφορές προϊόντων της και έχει επεκταθεί σε νέες αγορές, όπως η αποθήκευση ενέργειας και τα ηλιακά πάνελ, γεγονός που συνέβαλε στην αύξηση των ροών εσόδων της.</w:t>
      </w:r>
    </w:p>
    <w:p w14:paraId="6F45CA29" w14:textId="070E84C7" w:rsidR="00BF477E" w:rsidRPr="00BF477E" w:rsidRDefault="003E7ADD" w:rsidP="00E85108">
      <w:pPr>
        <w:pStyle w:val="Heading3"/>
      </w:pPr>
      <w:r>
        <w:t>Αποτυχίες</w:t>
      </w:r>
    </w:p>
    <w:p w14:paraId="5E0F8E44" w14:textId="6A92D01B" w:rsidR="00BF477E" w:rsidRDefault="00BF477E" w:rsidP="00BF477E">
      <w:pPr>
        <w:pStyle w:val="ListParagraph"/>
      </w:pPr>
      <w:r>
        <w:t xml:space="preserve">Καθυστερήσεις παραγωγής και ζητήματα ποιότητας: Η </w:t>
      </w:r>
      <w:proofErr w:type="spellStart"/>
      <w:r>
        <w:t>Tesla</w:t>
      </w:r>
      <w:proofErr w:type="spellEnd"/>
      <w:r>
        <w:t xml:space="preserve"> αντιμετώπισε προκλήσεις με καθυστερήσεις στην παραγωγή και ζητήματα ποιότητας στο παρελθόν, τα οποία επηρέασαν τη φήμη και τις οικονομικές της επιδόσεις.</w:t>
      </w:r>
    </w:p>
    <w:p w14:paraId="2667A1E7" w14:textId="40396B19" w:rsidR="00BF477E" w:rsidRDefault="00BF477E" w:rsidP="00BF477E">
      <w:pPr>
        <w:pStyle w:val="ListParagraph"/>
      </w:pPr>
      <w:r>
        <w:t xml:space="preserve">Περιορισμένη παραγωγική ικανότητα: Παρά την πρόσφατη επέκταση, η παραγωγική ικανότητα της </w:t>
      </w:r>
      <w:proofErr w:type="spellStart"/>
      <w:r>
        <w:t>Tesla</w:t>
      </w:r>
      <w:proofErr w:type="spellEnd"/>
      <w:r>
        <w:t xml:space="preserve"> εξακολουθεί να είναι σχετικά περιορισμένη σε σύγκριση με τις παραδοσιακές αυτοκινητοβιομηχανίες, οι οποίες έχουν περιορίσει την ικανότητά της να ανταποκρίνεται στη ζήτηση.</w:t>
      </w:r>
    </w:p>
    <w:p w14:paraId="4C194D02" w14:textId="791B250B" w:rsidR="00BF477E" w:rsidRDefault="00BF477E" w:rsidP="00BF477E">
      <w:pPr>
        <w:pStyle w:val="ListParagraph"/>
      </w:pPr>
      <w:r>
        <w:t xml:space="preserve">Προκλήσεις εξυπηρέτησης πελατών: Η </w:t>
      </w:r>
      <w:proofErr w:type="spellStart"/>
      <w:r>
        <w:t>Tesla</w:t>
      </w:r>
      <w:proofErr w:type="spellEnd"/>
      <w:r>
        <w:t xml:space="preserve"> έχει αντιμετωπίσει κριτική για τις πρακτικές εξυπηρέτησης πελατών της, συμπεριλαμβανομένων των μεγάλων χρόνων αναμονής για επισκευές και της έλλειψης διαφάνειας στις τιμές και τις επιλογές εξυπηρέτησης.</w:t>
      </w:r>
    </w:p>
    <w:p w14:paraId="40FF2979" w14:textId="6570B2F4" w:rsidR="00BF477E" w:rsidRDefault="00BF477E" w:rsidP="00BF477E">
      <w:pPr>
        <w:pStyle w:val="ListParagraph"/>
      </w:pPr>
      <w:r>
        <w:t xml:space="preserve">Ρυθμιστικές προκλήσεις: Η </w:t>
      </w:r>
      <w:proofErr w:type="spellStart"/>
      <w:r>
        <w:t>Tesla</w:t>
      </w:r>
      <w:proofErr w:type="spellEnd"/>
      <w:r>
        <w:t xml:space="preserve"> αντιμετώπισε ρυθμιστικές προκλήσεις που σχετίζονται με την ανάπτυξη της τεχνολογίας αυτόνομης οδήγησης, η οποία επηρέασε την ανάπτυξη και την υιοθέτηση των προϊόντων της.</w:t>
      </w:r>
    </w:p>
    <w:p w14:paraId="7704A70F" w14:textId="3134C457" w:rsidR="0068464D" w:rsidRDefault="0068464D" w:rsidP="0068464D">
      <w:pPr>
        <w:pStyle w:val="Heading1"/>
      </w:pPr>
      <w:bookmarkStart w:id="23" w:name="_Toc122207939"/>
      <w:r>
        <w:t>Προτάσεις Βελτίωσης</w:t>
      </w:r>
      <w:bookmarkEnd w:id="23"/>
    </w:p>
    <w:p w14:paraId="0367AEE2" w14:textId="185E36F0" w:rsidR="0068464D" w:rsidRDefault="0068464D" w:rsidP="0068464D">
      <w:r>
        <w:t>Αυτές οι συστάσεις θα μπορούσαν να βοηθήσουν την εταιρεία να ξεπεράσει τις προκλήσεις, να βελτιώσει την αποτελεσματικότητα και να αυξήσει την αξία των μετόχων. Ακολουθούν μερικές πιθανές συστάσεις:</w:t>
      </w:r>
    </w:p>
    <w:p w14:paraId="1ACC241F" w14:textId="0C2C721E" w:rsidR="000230D9" w:rsidRDefault="0068464D" w:rsidP="000230D9">
      <w:pPr>
        <w:pStyle w:val="ListParagraph"/>
      </w:pPr>
      <w:r>
        <w:t xml:space="preserve">Αύξηση της παραγωγικής ικανότητας: Μια σύσταση θα μπορούσε να είναι η </w:t>
      </w:r>
      <w:proofErr w:type="spellStart"/>
      <w:r>
        <w:t>Tesla</w:t>
      </w:r>
      <w:proofErr w:type="spellEnd"/>
      <w:r>
        <w:t xml:space="preserve"> να επενδύσει στην αύξηση της παραγωγικής της ικανότητας προκειμένου να καλύψει την αυξανόμενη ζήτηση για τα προϊόντα της. Αυτό θα μπορούσε να περιλαμβάνει την επέκταση των εγκαταστάσεων παραγωγής ή την ανάθεση της παραγωγής σε τρίτους. Αυτή η σύσταση θα μπορούσε να έχει θετικό αντίκτυπο </w:t>
      </w:r>
      <w:r>
        <w:lastRenderedPageBreak/>
        <w:t>στους μετόχους, καθώς θα μπορούσε να αυξήσει τα έσοδα και τα κέρδη. Ωστόσο, θα μπορούσε επίσης να έχει αρνητικό αντίκτυπο σε ενδιαφερόμενα μέρη, όπως οι εργαζόμενοι, από τους οποίους μπορεί να ζητηθεί να εργάζονται περισσότερες ώρες ή να αναλάβουν πρόσθετες ευθύνες για να καλύψουν την αυξημένη ζήτηση.</w:t>
      </w:r>
    </w:p>
    <w:p w14:paraId="3A27471D" w14:textId="6AB7EA24" w:rsidR="0068464D" w:rsidRDefault="0068464D" w:rsidP="0068464D">
      <w:pPr>
        <w:pStyle w:val="ListParagraph"/>
      </w:pPr>
      <w:r>
        <w:t xml:space="preserve">Βελτίωση της εξυπηρέτησης πελατών: Μια άλλη σύσταση θα μπορούσε να είναι η </w:t>
      </w:r>
      <w:proofErr w:type="spellStart"/>
      <w:r>
        <w:t>Tesla</w:t>
      </w:r>
      <w:proofErr w:type="spellEnd"/>
      <w:r>
        <w:t xml:space="preserve"> να επενδύσει στη βελτίωση των προσφορών εξυπηρέτησης πελατών της, προκειμένου να καλύψει καλύτερα τις ανάγκες της πελατειακής της βάσης και να διατηρήσει μια θετική φήμη στον κλάδο. Αυτό θα μπορούσε να περιλαμβάνει την αύξηση των επιπέδων προσωπικού στα κέντρα εξυπηρέτησης, τη βελτίωση των χρόνων απόκρισης στα ερωτήματα των πελατών και την αύξηση της διαφάνειας στις τιμές και τις επιλογές εξυπηρέτησης. Αυτή η σύσταση θα μπορούσε να έχει θετικό αντίκτυπο στους πελάτες και τους μετόχους, καθώς θα μπορούσε να οδηγήσει σε αυξημένη ικανοποίηση και αφοσίωση των πελατών. Ωστόσο, θα μπορούσε επίσης να έχει αρνητικό αντίκτυπο στους υπαλλήλους, οι οποίοι μπορεί να χρειαστεί να εργαστούν επιπλέον ώρες ή να αναλάβουν πρόσθετες ευθύνες για να καλύψουν την αυξημένη ζήτηση για εξυπηρέτηση πελατών.</w:t>
      </w:r>
    </w:p>
    <w:p w14:paraId="1DFCC994" w14:textId="1C03C67F" w:rsidR="0068464D" w:rsidRDefault="0068464D" w:rsidP="0068464D">
      <w:pPr>
        <w:pStyle w:val="ListParagraph"/>
      </w:pPr>
      <w:r>
        <w:t xml:space="preserve">Επέκταση του δικτύου διανομής: Μια τρίτη σύσταση θα μπορούσε να είναι η </w:t>
      </w:r>
      <w:proofErr w:type="spellStart"/>
      <w:r>
        <w:t>Tesla</w:t>
      </w:r>
      <w:proofErr w:type="spellEnd"/>
      <w:r>
        <w:t xml:space="preserve"> να επεκτείνει το δίκτυο διανομής της ανοίγοντας πρόσθετα καταστήματα και κέντρα εξυπηρέτησης σε βασικές αγορές σε όλο τον κόσμο. Αυτό θα μπορούσε να βοηθήσει την εταιρεία να εξυπηρετήσει καλύτερα τους πελάτες της και να αυξήσει το μερίδιο αγοράς της. Αυτή η σύσταση θα μπορούσε να έχει θετικό αντίκτυπο στους μετόχους, καθώς θα μπορούσε να αυξήσει τα έσοδα και τα κέρδη. Ωστόσο, θα μπορούσε επίσης να έχει αρνητικό αντίκτυπο σε ενδιαφερόμενα μέρη, όπως οι τοπικές κοινωνίες, που ενδέχεται να επηρεαστούν από την κατασκευή και τη λειτουργία νέων εγκαταστάσεων.</w:t>
      </w:r>
    </w:p>
    <w:p w14:paraId="46E70B9E" w14:textId="3A7B7E67" w:rsidR="0068464D" w:rsidRDefault="0068464D" w:rsidP="0068464D">
      <w:pPr>
        <w:pStyle w:val="ListParagraph"/>
      </w:pPr>
      <w:r>
        <w:t>Διαφοροποιή</w:t>
      </w:r>
      <w:r w:rsidR="005B3F89">
        <w:t>σει</w:t>
      </w:r>
      <w:r>
        <w:t xml:space="preserve"> </w:t>
      </w:r>
      <w:r w:rsidR="005B3F89">
        <w:t>σ</w:t>
      </w:r>
      <w:r>
        <w:t xml:space="preserve">τις προσφορές προϊόντων: Μια τέταρτη σύσταση θα μπορούσε να είναι η </w:t>
      </w:r>
      <w:proofErr w:type="spellStart"/>
      <w:r>
        <w:t>Tesla</w:t>
      </w:r>
      <w:proofErr w:type="spellEnd"/>
      <w:r>
        <w:t xml:space="preserve"> να διαφοροποιήσει τις προσφορές προϊόντων της αναπτύσσοντας και εισάγοντας νέα προϊόντα σε γειτονικές αγορές, όπως αποθήκευση ενέργειας και ηλιακούς συλλέκτες. Αυτό θα μπορούσε να βοηθήσει την εταιρεία να αυξήσει τις ροές εσόδων της και να μειώσει την εξάρτησή της από μια ενιαία κατηγορία προϊόντων. Αυτή η σύσταση θα μπορούσε να έχει θετικό αντίκτυπο στους μετόχους, καθώς θα μπορούσε να αυξήσει τα έσοδα και τα κέρδη. Ωστόσο, θα </w:t>
      </w:r>
      <w:r>
        <w:lastRenderedPageBreak/>
        <w:t>μπορούσε επίσης να έχει αρνητικό αντίκτυπο σε ενδιαφερόμενα μέρη όπως οι εργαζόμενοι, από τους οποίους μπορεί να απαιτείται να μάθουν νέες δεξιότητες ή να αναλάβουν πρόσθετες ευθύνες για την υποστήριξη της ανάπτυξης και παραγωγής νέων προϊόντων.</w:t>
      </w:r>
    </w:p>
    <w:p w14:paraId="316BEA1B" w14:textId="28B58CC2" w:rsidR="0068464D" w:rsidRPr="0068464D" w:rsidRDefault="0068464D" w:rsidP="0068464D">
      <w:r>
        <w:t xml:space="preserve">Συνολικά, είναι σημαντικό για την </w:t>
      </w:r>
      <w:proofErr w:type="spellStart"/>
      <w:r>
        <w:t>Tesla</w:t>
      </w:r>
      <w:proofErr w:type="spellEnd"/>
      <w:r>
        <w:t xml:space="preserve"> να εξετάσει προσεκτικά τον πιθανό αντίκτυπο οποιωνδήποτε συστάσεων σε όλα τα ενδιαφερόμενα μέρη, συμπεριλαμβανομένων των μετόχων, των εργαζομένων, των πελατών και των τοπικών κοινοτήτων. Η εταιρεία θα πρέπει να είναι έτοιμη να κάνει προσαρμογές στις συστάσεις της, όπως απαιτείται, προκειμένου να αντιμετωπίσει τυχόν αρνητικές επιπτώσεις και να διασφαλίσει ότι όλα τα ενδιαφερόμενα μέρη λαμβάνονται υπόψη.</w:t>
      </w:r>
    </w:p>
    <w:p w14:paraId="29C5D692" w14:textId="6284BD56" w:rsidR="00AF38D7" w:rsidRPr="008E4E79" w:rsidRDefault="00132CD4" w:rsidP="00EF5369">
      <w:pPr>
        <w:pStyle w:val="Heading1"/>
      </w:pPr>
      <w:bookmarkStart w:id="24" w:name="_Toc122207940"/>
      <w:r>
        <w:t xml:space="preserve">Κριτική ανάλυση του περιβάλλοντος της </w:t>
      </w:r>
      <w:r>
        <w:rPr>
          <w:lang w:val="en-US"/>
        </w:rPr>
        <w:t>Tesla</w:t>
      </w:r>
      <w:bookmarkEnd w:id="24"/>
    </w:p>
    <w:p w14:paraId="04340BE6" w14:textId="00CE0387" w:rsidR="00B161BD" w:rsidRDefault="00A25CC1" w:rsidP="00B161BD">
      <w:r>
        <w:t xml:space="preserve">Για να συνεχίσει η </w:t>
      </w:r>
      <w:r>
        <w:rPr>
          <w:lang w:val="en-US"/>
        </w:rPr>
        <w:t>Tesla</w:t>
      </w:r>
      <w:r w:rsidRPr="00A25CC1">
        <w:t xml:space="preserve"> </w:t>
      </w:r>
      <w:r>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t xml:space="preserve">κυρίως </w:t>
      </w:r>
      <w:r w:rsidRPr="00A25CC1">
        <w:t>στις αναπτυσσόμενες χώρες, οι οποίες τα τελευταία χρόνια, παρουσιάζουν τεράστια ζήτηση στην αγορά αυτοκινήτω</w:t>
      </w:r>
      <w:r>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095FBF" w:rsidRPr="00095FBF">
            <w:rPr>
              <w:noProof/>
            </w:rPr>
            <w:t xml:space="preserve"> (</w:t>
          </w:r>
          <w:r w:rsidR="00095FBF" w:rsidRPr="00095FBF">
            <w:rPr>
              <w:noProof/>
              <w:lang w:val="en-US"/>
            </w:rPr>
            <w:t>Case</w:t>
          </w:r>
          <w:r w:rsidR="00095FBF" w:rsidRPr="00095FBF">
            <w:rPr>
              <w:noProof/>
            </w:rPr>
            <w:t xml:space="preserve"> </w:t>
          </w:r>
          <w:r w:rsidR="00095FBF" w:rsidRPr="00095FBF">
            <w:rPr>
              <w:noProof/>
              <w:lang w:val="en-US"/>
            </w:rPr>
            <w:t>Study</w:t>
          </w:r>
          <w:r w:rsidR="00095FBF" w:rsidRPr="00095FBF">
            <w:rPr>
              <w:noProof/>
            </w:rPr>
            <w:t xml:space="preserve"> </w:t>
          </w:r>
          <w:r w:rsidR="00095FBF" w:rsidRPr="00095FBF">
            <w:rPr>
              <w:noProof/>
              <w:lang w:val="en-US"/>
            </w:rPr>
            <w:t>of</w:t>
          </w:r>
          <w:r w:rsidR="00095FBF" w:rsidRPr="00095FBF">
            <w:rPr>
              <w:noProof/>
            </w:rPr>
            <w:t xml:space="preserve"> </w:t>
          </w:r>
          <w:r w:rsidR="00095FBF" w:rsidRPr="00095FBF">
            <w:rPr>
              <w:noProof/>
              <w:lang w:val="en-US"/>
            </w:rPr>
            <w:t>Tesla</w:t>
          </w:r>
          <w:r w:rsidR="00095FBF" w:rsidRPr="00095FBF">
            <w:rPr>
              <w:noProof/>
            </w:rPr>
            <w:t xml:space="preserve">, </w:t>
          </w:r>
          <w:r w:rsidR="00095FBF" w:rsidRPr="00095FBF">
            <w:rPr>
              <w:noProof/>
              <w:lang w:val="en-US"/>
            </w:rPr>
            <w:t>n</w:t>
          </w:r>
          <w:r w:rsidR="00095FBF" w:rsidRPr="00095FBF">
            <w:rPr>
              <w:noProof/>
            </w:rPr>
            <w:t>.</w:t>
          </w:r>
          <w:r w:rsidR="00095FBF" w:rsidRPr="00095FBF">
            <w:rPr>
              <w:noProof/>
              <w:lang w:val="en-US"/>
            </w:rPr>
            <w:t>d</w:t>
          </w:r>
          <w:r w:rsidR="00095FBF" w:rsidRPr="00095FBF">
            <w:rPr>
              <w:noProof/>
            </w:rPr>
            <w:t xml:space="preserve">.; </w:t>
          </w:r>
          <w:r w:rsidR="00095FBF" w:rsidRPr="00095FBF">
            <w:rPr>
              <w:noProof/>
              <w:lang w:val="en-US"/>
            </w:rPr>
            <w:t>Tesla</w:t>
          </w:r>
          <w:r w:rsidR="00095FBF" w:rsidRPr="00095FBF">
            <w:rPr>
              <w:noProof/>
            </w:rPr>
            <w:t>, 2022)</w:t>
          </w:r>
          <w:r w:rsidR="00050883">
            <w:fldChar w:fldCharType="end"/>
          </w:r>
        </w:sdtContent>
      </w:sdt>
      <w:r>
        <w:t>.</w:t>
      </w:r>
    </w:p>
    <w:p w14:paraId="4F5F0167" w14:textId="07FDCB4D" w:rsidR="0000003E" w:rsidRPr="0000003E" w:rsidRDefault="0000003E" w:rsidP="0000003E">
      <w:pPr>
        <w:pStyle w:val="Heading2"/>
        <w:rPr>
          <w:lang w:val="en-US"/>
        </w:rPr>
      </w:pPr>
      <w:bookmarkStart w:id="25" w:name="_Ref122047673"/>
      <w:bookmarkStart w:id="26" w:name="_Toc122207941"/>
      <w:r>
        <w:rPr>
          <w:lang w:val="en-US"/>
        </w:rPr>
        <w:t>PEST+</w:t>
      </w:r>
      <w:bookmarkEnd w:id="25"/>
      <w:bookmarkEnd w:id="26"/>
    </w:p>
    <w:p w14:paraId="614CC426" w14:textId="79D21D05" w:rsidR="00DC5E2C" w:rsidRDefault="00DC5E2C" w:rsidP="00445FB2">
      <w:pPr>
        <w:pStyle w:val="Heading3"/>
      </w:pPr>
      <w:r>
        <w:t>Πολιτικοί παράγοντες:</w:t>
      </w:r>
    </w:p>
    <w:p w14:paraId="0CB043BD" w14:textId="2EBD1C6C" w:rsidR="009362BD"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3A147D" w:rsidRPr="00095FBF">
        <w:t>.</w:t>
      </w:r>
      <w:sdt>
        <w:sdtPr>
          <w:id w:val="-1315943767"/>
          <w:citation/>
        </w:sdtPr>
        <w:sdtContent>
          <w:r w:rsidR="00BC481E">
            <w:fldChar w:fldCharType="begin"/>
          </w:r>
          <w:r w:rsidR="00BC481E">
            <w:instrText xml:space="preserve"> CITATION Cas \l 1032 </w:instrText>
          </w:r>
          <w:r w:rsidR="00BC481E">
            <w:fldChar w:fldCharType="separate"/>
          </w:r>
          <w:r w:rsidR="00095FBF">
            <w:rPr>
              <w:noProof/>
            </w:rPr>
            <w:t xml:space="preserve"> </w:t>
          </w:r>
          <w:r w:rsidR="00095FBF" w:rsidRPr="00095FBF">
            <w:rPr>
              <w:noProof/>
            </w:rPr>
            <w:t>(Case Study of Tesla, χ.χ.)</w:t>
          </w:r>
          <w:r w:rsidR="00BC481E">
            <w:fldChar w:fldCharType="end"/>
          </w:r>
        </w:sdtContent>
      </w:sdt>
      <w:r w:rsidR="00C377E1">
        <w:t>.</w:t>
      </w:r>
    </w:p>
    <w:p w14:paraId="4C3C5DA0" w14:textId="77777777" w:rsidR="00CB1DB0" w:rsidRDefault="00CB1DB0" w:rsidP="00254E8C">
      <w:pPr>
        <w:pStyle w:val="Heading4"/>
      </w:pPr>
      <w:r>
        <w:t>Νομικοί παράγοντες:</w:t>
      </w:r>
    </w:p>
    <w:p w14:paraId="42E0A79B" w14:textId="77777777" w:rsidR="00CB1DB0" w:rsidRPr="006C7D21" w:rsidRDefault="00CB1DB0" w:rsidP="00CB1DB0">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295D37B4" w14:textId="143E7D9F" w:rsidR="00DC5E2C" w:rsidRDefault="00DC5E2C" w:rsidP="0000003E">
      <w:pPr>
        <w:pStyle w:val="Heading3"/>
      </w:pPr>
      <w:r w:rsidRPr="00DC5E2C">
        <w:lastRenderedPageBreak/>
        <w:t>Οικονομικοί παράγοντες:</w:t>
      </w:r>
    </w:p>
    <w:p w14:paraId="3A077B30" w14:textId="43A0E2E9"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proofErr w:type="spellStart"/>
      <w:r>
        <w:fldChar w:fldCharType="begin"/>
      </w:r>
      <w:r>
        <w:instrText xml:space="preserve"> REF _Ref121944298 \h </w:instrText>
      </w:r>
      <w:r>
        <w:fldChar w:fldCharType="separate"/>
      </w:r>
      <w:r>
        <w:t>Figure</w:t>
      </w:r>
      <w:proofErr w:type="spellEnd"/>
      <w:r>
        <w:t xml:space="preserv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095FBF" w:rsidRPr="00095FBF">
            <w:rPr>
              <w:noProof/>
            </w:rPr>
            <w:t>(Kissinger, 2018; McCain, 2019)</w:t>
          </w:r>
          <w:r>
            <w:fldChar w:fldCharType="end"/>
          </w:r>
        </w:sdtContent>
      </w:sdt>
      <w:r w:rsidRPr="00D47E57">
        <w:t>.</w:t>
      </w:r>
    </w:p>
    <w:p w14:paraId="1AF4472C" w14:textId="77777777" w:rsidR="00D47E57" w:rsidRDefault="00D47E57" w:rsidP="006B705B">
      <w:pPr>
        <w:keepNext/>
        <w:shd w:val="clear" w:color="auto" w:fill="FFFFFF"/>
        <w:spacing w:after="0" w:line="240" w:lineRule="auto"/>
      </w:pPr>
      <w:r w:rsidRPr="00D47E57">
        <w:rPr>
          <w:noProof/>
        </w:rPr>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0E4C4AA6" w:rsidR="00D47E57" w:rsidRPr="004A0C16" w:rsidRDefault="00D47E57" w:rsidP="00D47E57">
      <w:pPr>
        <w:pStyle w:val="Caption"/>
        <w:jc w:val="center"/>
      </w:pPr>
      <w:bookmarkStart w:id="27" w:name="_Ref121944298"/>
      <w:bookmarkStart w:id="28" w:name="_Toc122207954"/>
      <w:proofErr w:type="spellStart"/>
      <w:r>
        <w:t>Figure</w:t>
      </w:r>
      <w:proofErr w:type="spellEnd"/>
      <w:r>
        <w:t xml:space="preserve"> </w:t>
      </w:r>
      <w:r>
        <w:fldChar w:fldCharType="begin"/>
      </w:r>
      <w:r>
        <w:instrText xml:space="preserve"> SEQ Figure \* ARABIC </w:instrText>
      </w:r>
      <w:r>
        <w:fldChar w:fldCharType="separate"/>
      </w:r>
      <w:r w:rsidR="00B10794">
        <w:rPr>
          <w:noProof/>
        </w:rPr>
        <w:t>8</w:t>
      </w:r>
      <w:r>
        <w:fldChar w:fldCharType="end"/>
      </w:r>
      <w:bookmarkEnd w:id="27"/>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095FBF" w:rsidRPr="00095FBF">
            <w:rPr>
              <w:noProof/>
            </w:rPr>
            <w:t>(McCain, 2019)</w:t>
          </w:r>
          <w:r w:rsidR="00947182">
            <w:fldChar w:fldCharType="end"/>
          </w:r>
        </w:sdtContent>
      </w:sdt>
      <w:bookmarkEnd w:id="28"/>
    </w:p>
    <w:p w14:paraId="2F9A90BA" w14:textId="13A809A8" w:rsidR="00DC5E2C" w:rsidRDefault="00DC5E2C" w:rsidP="0000003E">
      <w:pPr>
        <w:pStyle w:val="Heading3"/>
      </w:pPr>
      <w:r>
        <w:t>Κοινωνικοί παράγοντες:</w:t>
      </w:r>
    </w:p>
    <w:p w14:paraId="30872B5A" w14:textId="67CF6528"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095FBF" w:rsidRPr="00095FBF">
            <w:rPr>
              <w:noProof/>
            </w:rPr>
            <w:t>(McCain, 2019)</w:t>
          </w:r>
          <w:r w:rsidR="006F2C5C">
            <w:fldChar w:fldCharType="end"/>
          </w:r>
        </w:sdtContent>
      </w:sdt>
      <w:r w:rsidR="009C52CC">
        <w:t>.</w:t>
      </w:r>
    </w:p>
    <w:p w14:paraId="19B559E9" w14:textId="70FE9B5A" w:rsidR="00DC5E2C" w:rsidRDefault="00DC5E2C" w:rsidP="0000003E">
      <w:pPr>
        <w:pStyle w:val="Heading3"/>
      </w:pPr>
      <w:r>
        <w:lastRenderedPageBreak/>
        <w:t>Τεχνολογικοί παράγοντες:</w:t>
      </w:r>
    </w:p>
    <w:p w14:paraId="729AC9DF" w14:textId="15693324"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095FBF" w:rsidRPr="00095FBF">
            <w:rPr>
              <w:noProof/>
            </w:rPr>
            <w:t>(</w:t>
          </w:r>
          <w:r w:rsidR="00095FBF" w:rsidRPr="00095FBF">
            <w:rPr>
              <w:noProof/>
              <w:lang w:val="en-US"/>
            </w:rPr>
            <w:t>McCain</w:t>
          </w:r>
          <w:r w:rsidR="00095FBF" w:rsidRPr="00095FBF">
            <w:rPr>
              <w:noProof/>
            </w:rPr>
            <w:t>, 2019)</w:t>
          </w:r>
          <w:r>
            <w:fldChar w:fldCharType="end"/>
          </w:r>
        </w:sdtContent>
      </w:sdt>
      <w:r w:rsidRPr="00F34825">
        <w:t>.</w:t>
      </w:r>
    </w:p>
    <w:p w14:paraId="29DFFC43" w14:textId="52E12391" w:rsidR="005E1BA4" w:rsidRPr="005E1BA4" w:rsidRDefault="00DC5E2C" w:rsidP="0000003E">
      <w:pPr>
        <w:pStyle w:val="Heading3"/>
      </w:pPr>
      <w:r>
        <w:t>Περιβαλλοντικοί παράγοντες:</w:t>
      </w:r>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00003E">
      <w:pPr>
        <w:pStyle w:val="Heading3"/>
      </w:pPr>
      <w:r>
        <w:t>Δημογραφικές συνθήκες:</w:t>
      </w:r>
    </w:p>
    <w:p w14:paraId="6B756421" w14:textId="196AC695" w:rsidR="00E10A76" w:rsidRDefault="0011568A" w:rsidP="00E10A76">
      <w:pPr>
        <w:rPr>
          <w:rFonts w:ascii="Times New Roman" w:hAnsi="Times New Roman" w:cs="Times New Roman"/>
          <w:szCs w:val="24"/>
        </w:rPr>
      </w:pPr>
      <w:r>
        <w:t>Π</w:t>
      </w:r>
      <w:r w:rsidR="00E10A76" w:rsidRPr="00E10A76">
        <w:t>ροκειμένου να αναλυθεί η επιρροή που έχουν στις προτιμήσεις των καταναλωτών</w:t>
      </w:r>
      <w:r w:rsidR="005473F1">
        <w:t>,</w:t>
      </w:r>
      <w:r w:rsidR="00E10A76" w:rsidRPr="00E10A76">
        <w:t xml:space="preserve"> </w:t>
      </w:r>
      <w:r w:rsidR="005473F1">
        <w:t>μ</w:t>
      </w:r>
      <w:r w:rsidR="00E10A76" w:rsidRPr="00E10A76">
        <w:t>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095FBF" w:rsidRPr="00095FBF">
            <w:rPr>
              <w:noProof/>
            </w:rPr>
            <w:t>(</w:t>
          </w:r>
          <w:r w:rsidR="00095FBF" w:rsidRPr="00095FBF">
            <w:rPr>
              <w:noProof/>
              <w:lang w:val="en-US"/>
            </w:rPr>
            <w:t>Oliveira</w:t>
          </w:r>
          <w:r w:rsidR="00095FBF" w:rsidRPr="00095FBF">
            <w:rPr>
              <w:noProof/>
            </w:rPr>
            <w:t xml:space="preserve"> &amp; </w:t>
          </w:r>
          <w:r w:rsidR="00095FBF" w:rsidRPr="00095FBF">
            <w:rPr>
              <w:noProof/>
              <w:lang w:val="en-US"/>
            </w:rPr>
            <w:t>Dias</w:t>
          </w:r>
          <w:r w:rsidR="00095FBF" w:rsidRPr="00095FBF">
            <w:rPr>
              <w:noProof/>
            </w:rPr>
            <w:t>, 2019)</w:t>
          </w:r>
          <w:r w:rsidR="00E406A5">
            <w:fldChar w:fldCharType="end"/>
          </w:r>
        </w:sdtContent>
      </w:sdt>
      <w:r w:rsidR="00E10A76" w:rsidRPr="00E10A76">
        <w:t>.</w:t>
      </w:r>
    </w:p>
    <w:p w14:paraId="21071007" w14:textId="20B76BFE" w:rsidR="005C50AD" w:rsidRDefault="005C50AD" w:rsidP="005C50AD"/>
    <w:p w14:paraId="32803009" w14:textId="77777777" w:rsidR="00B10794" w:rsidRDefault="00B10794" w:rsidP="00B10794">
      <w:pPr>
        <w:keepNext/>
        <w:jc w:val="center"/>
      </w:pPr>
      <w:r>
        <w:rPr>
          <w:noProof/>
        </w:rPr>
        <w:lastRenderedPageBreak/>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29" w:name="_Toc122207955"/>
      <w:proofErr w:type="spellStart"/>
      <w:r>
        <w:t>Figure</w:t>
      </w:r>
      <w:proofErr w:type="spellEnd"/>
      <w:r>
        <w:t xml:space="preserv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29"/>
      </w:hyperlink>
    </w:p>
    <w:p w14:paraId="44BDEE0E" w14:textId="4BADF565" w:rsidR="005C50AD" w:rsidRDefault="005C50AD" w:rsidP="005C50AD">
      <w:pPr>
        <w:pStyle w:val="Heading2"/>
        <w:rPr>
          <w:lang w:val="en-US"/>
        </w:rPr>
      </w:pPr>
      <w:bookmarkStart w:id="30" w:name="_Toc122207942"/>
      <w:r>
        <w:rPr>
          <w:lang w:val="en-US"/>
        </w:rPr>
        <w:t>Porter 5</w:t>
      </w:r>
      <w:r w:rsidR="003E2DE9">
        <w:rPr>
          <w:lang w:val="en-US"/>
        </w:rPr>
        <w:t xml:space="preserve"> Forces</w:t>
      </w:r>
      <w:bookmarkEnd w:id="30"/>
    </w:p>
    <w:p w14:paraId="782CBBE6" w14:textId="7830372D"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BF5D99">
            <w:instrText xml:space="preserve"> \m Fen22</w:instrText>
          </w:r>
          <w:r w:rsidR="001D5045">
            <w:fldChar w:fldCharType="separate"/>
          </w:r>
          <w:r w:rsidR="00095FBF" w:rsidRPr="00095FBF">
            <w:rPr>
              <w:noProof/>
            </w:rPr>
            <w:t>(</w:t>
          </w:r>
          <w:r w:rsidR="00095FBF" w:rsidRPr="00095FBF">
            <w:rPr>
              <w:noProof/>
              <w:lang w:val="en-US"/>
            </w:rPr>
            <w:t>McCain</w:t>
          </w:r>
          <w:r w:rsidR="00095FBF" w:rsidRPr="00095FBF">
            <w:rPr>
              <w:noProof/>
            </w:rPr>
            <w:t xml:space="preserve">, 2019; </w:t>
          </w:r>
          <w:r w:rsidR="00095FBF" w:rsidRPr="00095FBF">
            <w:rPr>
              <w:noProof/>
              <w:lang w:val="en-US"/>
            </w:rPr>
            <w:t>Fengqianyao</w:t>
          </w:r>
          <w:r w:rsidR="00095FBF" w:rsidRPr="00095FBF">
            <w:rPr>
              <w:noProof/>
            </w:rPr>
            <w:t>, 2022)</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35DC42DB"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Warsta</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Sepp</w:t>
                </w:r>
                <w:r w:rsidR="00095FBF" w:rsidRPr="00095FBF">
                  <w:rPr>
                    <w:rFonts w:ascii="Times New Roman" w:hAnsi="Times New Roman" w:cs="Times New Roman"/>
                    <w:noProof/>
                  </w:rPr>
                  <w:t>ä</w:t>
                </w:r>
                <w:r w:rsidR="00095FBF" w:rsidRPr="00095FBF">
                  <w:rPr>
                    <w:rFonts w:ascii="Times New Roman" w:hAnsi="Times New Roman" w:cs="Times New Roman"/>
                    <w:noProof/>
                    <w:lang w:val="en-US"/>
                  </w:rPr>
                  <w:t>nen</w:t>
                </w:r>
                <w:r w:rsidR="00095FBF" w:rsidRPr="00095FBF">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00A413F2">
              <w:rPr>
                <w:rFonts w:ascii="Times New Roman" w:hAnsi="Times New Roman" w:cs="Times New Roman"/>
                <w:lang w:val="en-US"/>
              </w:rPr>
              <w:t>Tesl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53AAE1E8"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 xml:space="preserve">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w:t>
            </w:r>
            <w:proofErr w:type="spellStart"/>
            <w:r w:rsidR="00042B29" w:rsidRPr="00042B29">
              <w:rPr>
                <w:rFonts w:ascii="Times New Roman" w:hAnsi="Times New Roman" w:cs="Times New Roman"/>
              </w:rPr>
              <w:t>Tesla</w:t>
            </w:r>
            <w:proofErr w:type="spellEnd"/>
            <w:r w:rsidR="00042B29" w:rsidRPr="00042B29">
              <w:rPr>
                <w:rFonts w:ascii="Times New Roman" w:hAnsi="Times New Roman" w:cs="Times New Roman"/>
              </w:rPr>
              <w:t xml:space="preserve">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lastRenderedPageBreak/>
              <w:t>force</w:t>
            </w:r>
            <w:proofErr w:type="spellEnd"/>
            <w:r w:rsidRPr="00B67CBC">
              <w:rPr>
                <w:rFonts w:ascii="Times New Roman" w:hAnsi="Times New Roman" w:cs="Times New Roman"/>
              </w:rPr>
              <w:t>)</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t>
            </w:r>
            <w:proofErr w:type="spellStart"/>
            <w:r w:rsidRPr="00B67CBC">
              <w:rPr>
                <w:rFonts w:ascii="Times New Roman" w:hAnsi="Times New Roman" w:cs="Times New Roman"/>
              </w:rPr>
              <w:t>weak</w:t>
            </w:r>
            <w:proofErr w:type="spellEnd"/>
            <w:r w:rsidRPr="00B67CBC">
              <w:rPr>
                <w:rFonts w:ascii="Times New Roman" w:hAnsi="Times New Roman" w:cs="Times New Roman"/>
              </w:rPr>
              <w:t xml:space="preserve"> </w:t>
            </w:r>
            <w:proofErr w:type="spellStart"/>
            <w:r w:rsidRPr="00B67CBC">
              <w:rPr>
                <w:rFonts w:ascii="Times New Roman" w:hAnsi="Times New Roman" w:cs="Times New Roman"/>
              </w:rPr>
              <w:t>force</w:t>
            </w:r>
            <w:proofErr w:type="spellEnd"/>
            <w:r w:rsidRPr="00B67CBC">
              <w:rPr>
                <w:rFonts w:ascii="Times New Roman" w:hAnsi="Times New Roman" w:cs="Times New Roman"/>
              </w:rPr>
              <w:t>)</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proofErr w:type="spellStart"/>
            <w:r w:rsidR="00426401">
              <w:rPr>
                <w:rFonts w:ascii="Times New Roman" w:hAnsi="Times New Roman" w:cs="Times New Roman"/>
                <w:szCs w:val="24"/>
                <w:lang w:val="en-US"/>
              </w:rPr>
              <w:t>oderate</w:t>
            </w:r>
            <w:proofErr w:type="spellEnd"/>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517475A1" w14:textId="696C90E5" w:rsidR="00886F4C" w:rsidRDefault="0057582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Ο</w:t>
            </w:r>
            <w:r w:rsidR="00886F4C">
              <w:rPr>
                <w:rFonts w:ascii="Times New Roman" w:hAnsi="Times New Roman" w:cs="Times New Roman"/>
              </w:rPr>
              <w:t xml:space="preserve">ι προμηθευτές της </w:t>
            </w:r>
            <w:r w:rsidR="00886F4C">
              <w:rPr>
                <w:rFonts w:ascii="Times New Roman" w:hAnsi="Times New Roman" w:cs="Times New Roman"/>
                <w:lang w:val="en-US"/>
              </w:rPr>
              <w:t>Tesla</w:t>
            </w:r>
            <w:r w:rsidR="00886F4C" w:rsidRPr="00886F4C">
              <w:rPr>
                <w:rFonts w:ascii="Times New Roman" w:hAnsi="Times New Roman" w:cs="Times New Roman"/>
              </w:rPr>
              <w:t xml:space="preserve"> </w:t>
            </w:r>
            <w:r w:rsidR="00886F4C">
              <w:rPr>
                <w:rFonts w:ascii="Times New Roman" w:hAnsi="Times New Roman" w:cs="Times New Roman"/>
              </w:rPr>
              <w:t xml:space="preserve">έχουν χαμηλό επίπεδο για </w:t>
            </w:r>
            <w:r w:rsidR="00886F4C">
              <w:rPr>
                <w:rFonts w:ascii="Times New Roman" w:hAnsi="Times New Roman" w:cs="Times New Roman"/>
                <w:lang w:val="en-US"/>
              </w:rPr>
              <w:t>forward</w:t>
            </w:r>
            <w:r w:rsidR="00886F4C" w:rsidRPr="00886F4C">
              <w:rPr>
                <w:rFonts w:ascii="Times New Roman" w:hAnsi="Times New Roman" w:cs="Times New Roman"/>
              </w:rPr>
              <w:t xml:space="preserve"> </w:t>
            </w:r>
            <w:r w:rsidR="00886F4C">
              <w:rPr>
                <w:rFonts w:ascii="Times New Roman" w:hAnsi="Times New Roman" w:cs="Times New Roman"/>
                <w:lang w:val="en-US"/>
              </w:rPr>
              <w:t>integration</w:t>
            </w:r>
            <w:r w:rsidR="00886F4C" w:rsidRPr="00886F4C">
              <w:rPr>
                <w:rFonts w:ascii="Times New Roman" w:hAnsi="Times New Roman" w:cs="Times New Roman"/>
              </w:rPr>
              <w:t xml:space="preserve"> </w:t>
            </w:r>
            <w:r w:rsidR="00886F4C">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00886F4C" w:rsidRPr="00886F4C">
              <w:rPr>
                <w:rFonts w:ascii="Times New Roman" w:hAnsi="Times New Roman" w:cs="Times New Roman"/>
              </w:rPr>
              <w:t>.</w:t>
            </w:r>
            <w:r w:rsidR="00886F4C">
              <w:rPr>
                <w:rFonts w:ascii="Times New Roman" w:hAnsi="Times New Roman" w:cs="Times New Roman"/>
              </w:rPr>
              <w:t xml:space="preserve"> Δηλαδή κάποιοι προμηθευτές έχουν </w:t>
            </w:r>
            <w:r w:rsidR="00886F4C">
              <w:rPr>
                <w:rFonts w:ascii="Times New Roman" w:hAnsi="Times New Roman" w:cs="Times New Roman"/>
                <w:lang w:val="en-US"/>
              </w:rPr>
              <w:t>third</w:t>
            </w:r>
            <w:r w:rsidR="00886F4C" w:rsidRPr="00886F4C">
              <w:rPr>
                <w:rFonts w:ascii="Times New Roman" w:hAnsi="Times New Roman" w:cs="Times New Roman"/>
              </w:rPr>
              <w:t xml:space="preserve"> </w:t>
            </w:r>
            <w:r w:rsidR="00886F4C">
              <w:rPr>
                <w:rFonts w:ascii="Times New Roman" w:hAnsi="Times New Roman" w:cs="Times New Roman"/>
                <w:lang w:val="en-US"/>
              </w:rPr>
              <w:t>part</w:t>
            </w:r>
            <w:r w:rsidR="00457FD5">
              <w:rPr>
                <w:rFonts w:ascii="Times New Roman" w:hAnsi="Times New Roman" w:cs="Times New Roman"/>
                <w:lang w:val="en-US"/>
              </w:rPr>
              <w:t>ies</w:t>
            </w:r>
            <w:r w:rsidR="00886F4C" w:rsidRPr="00886F4C">
              <w:rPr>
                <w:rFonts w:ascii="Times New Roman" w:hAnsi="Times New Roman" w:cs="Times New Roman"/>
              </w:rPr>
              <w:t xml:space="preserve"> </w:t>
            </w:r>
            <w:r w:rsidR="00886F4C">
              <w:rPr>
                <w:rFonts w:ascii="Times New Roman" w:hAnsi="Times New Roman" w:cs="Times New Roman"/>
              </w:rPr>
              <w:t xml:space="preserve">ώστε να πουλήσουν τα υλικά τους στην </w:t>
            </w:r>
            <w:r w:rsidR="00886F4C">
              <w:rPr>
                <w:rFonts w:ascii="Times New Roman" w:hAnsi="Times New Roman" w:cs="Times New Roman"/>
                <w:lang w:val="en-US"/>
              </w:rPr>
              <w:t>Tesla</w:t>
            </w:r>
            <w:r w:rsidR="00886F4C" w:rsidRPr="00886F4C">
              <w:rPr>
                <w:rFonts w:ascii="Times New Roman" w:hAnsi="Times New Roman" w:cs="Times New Roman"/>
              </w:rPr>
              <w:t>.</w:t>
            </w:r>
          </w:p>
          <w:p w14:paraId="21B8061F" w14:textId="438FC287"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Kissinger</w:t>
                </w:r>
                <w:r w:rsidR="00095FBF" w:rsidRPr="00095FBF">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proofErr w:type="spellStart"/>
            <w:r w:rsidRPr="003121C5">
              <w:rPr>
                <w:rFonts w:ascii="Times New Roman" w:hAnsi="Times New Roman" w:cs="Times New Roman"/>
              </w:rPr>
              <w:t>oderate</w:t>
            </w:r>
            <w:proofErr w:type="spellEnd"/>
            <w:r w:rsidRPr="003121C5">
              <w:rPr>
                <w:rFonts w:ascii="Times New Roman" w:hAnsi="Times New Roman" w:cs="Times New Roman"/>
              </w:rPr>
              <w:t xml:space="preserve"> </w:t>
            </w:r>
            <w:r w:rsidR="0056374F">
              <w:rPr>
                <w:rFonts w:ascii="Times New Roman" w:hAnsi="Times New Roman" w:cs="Times New Roman"/>
                <w:lang w:val="en-US"/>
              </w:rPr>
              <w:t>f</w:t>
            </w:r>
            <w:proofErr w:type="spellStart"/>
            <w:r w:rsidRPr="003121C5">
              <w:rPr>
                <w:rFonts w:ascii="Times New Roman" w:hAnsi="Times New Roman" w:cs="Times New Roman"/>
              </w:rPr>
              <w:t>orce</w:t>
            </w:r>
            <w:proofErr w:type="spellEnd"/>
            <w:r w:rsidRPr="003121C5">
              <w:rPr>
                <w:rFonts w:ascii="Times New Roman" w:hAnsi="Times New Roman" w:cs="Times New Roman"/>
              </w:rPr>
              <w:t>)</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4CDC0361"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BF5D99" w:rsidRPr="00BF5D99">
              <w:rPr>
                <w:rFonts w:ascii="Times New Roman" w:hAnsi="Times New Roman" w:cs="Times New Roman"/>
                <w:szCs w:val="24"/>
              </w:rPr>
              <w:t>/</w:t>
            </w:r>
            <w:r w:rsidR="00BF5D99">
              <w:rPr>
                <w:rFonts w:ascii="Times New Roman" w:hAnsi="Times New Roman" w:cs="Times New Roman"/>
                <w:szCs w:val="24"/>
                <w:lang w:val="en-US"/>
              </w:rPr>
              <w:t>Uncertain</w:t>
            </w:r>
            <w:sdt>
              <w:sdtPr>
                <w:rPr>
                  <w:rFonts w:ascii="Times New Roman" w:hAnsi="Times New Roman" w:cs="Times New Roman"/>
                  <w:szCs w:val="24"/>
                  <w:lang w:val="en-US"/>
                </w:rPr>
                <w:id w:val="-1913081087"/>
                <w:citation/>
              </w:sdtPr>
              <w:sdtContent>
                <w:r w:rsidR="00BF5D99">
                  <w:rPr>
                    <w:rFonts w:ascii="Times New Roman" w:hAnsi="Times New Roman" w:cs="Times New Roman"/>
                    <w:szCs w:val="24"/>
                    <w:lang w:val="en-US"/>
                  </w:rPr>
                  <w:fldChar w:fldCharType="begin"/>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CITATION</w:instrText>
                </w:r>
                <w:r w:rsidR="00BF5D99" w:rsidRPr="00BF5D99">
                  <w:rPr>
                    <w:rFonts w:ascii="Times New Roman" w:hAnsi="Times New Roman" w:cs="Times New Roman"/>
                    <w:szCs w:val="24"/>
                  </w:rPr>
                  <w:instrText xml:space="preserve"> </w:instrText>
                </w:r>
                <w:r w:rsidR="00BF5D99">
                  <w:rPr>
                    <w:rFonts w:ascii="Times New Roman" w:hAnsi="Times New Roman" w:cs="Times New Roman"/>
                    <w:szCs w:val="24"/>
                    <w:lang w:val="en-US"/>
                  </w:rPr>
                  <w:instrText>Fen</w:instrText>
                </w:r>
                <w:r w:rsidR="00BF5D99" w:rsidRPr="00BF5D99">
                  <w:rPr>
                    <w:rFonts w:ascii="Times New Roman" w:hAnsi="Times New Roman" w:cs="Times New Roman"/>
                    <w:szCs w:val="24"/>
                  </w:rPr>
                  <w:instrText>22 \</w:instrText>
                </w:r>
                <w:r w:rsidR="00BF5D99">
                  <w:rPr>
                    <w:rFonts w:ascii="Times New Roman" w:hAnsi="Times New Roman" w:cs="Times New Roman"/>
                    <w:szCs w:val="24"/>
                    <w:lang w:val="en-US"/>
                  </w:rPr>
                  <w:instrText>l</w:instrText>
                </w:r>
                <w:r w:rsidR="00BF5D99" w:rsidRPr="00BF5D99">
                  <w:rPr>
                    <w:rFonts w:ascii="Times New Roman" w:hAnsi="Times New Roman" w:cs="Times New Roman"/>
                    <w:szCs w:val="24"/>
                  </w:rPr>
                  <w:instrText xml:space="preserve"> 1033 </w:instrText>
                </w:r>
                <w:r w:rsidR="00BF5D99">
                  <w:rPr>
                    <w:rFonts w:ascii="Times New Roman" w:hAnsi="Times New Roman" w:cs="Times New Roman"/>
                    <w:szCs w:val="24"/>
                    <w:lang w:val="en-US"/>
                  </w:rPr>
                  <w:fldChar w:fldCharType="separate"/>
                </w:r>
                <w:r w:rsidR="00095FBF" w:rsidRPr="00095FBF">
                  <w:rPr>
                    <w:rFonts w:ascii="Times New Roman" w:hAnsi="Times New Roman" w:cs="Times New Roman"/>
                    <w:noProof/>
                    <w:szCs w:val="24"/>
                  </w:rPr>
                  <w:t xml:space="preserve"> (</w:t>
                </w:r>
                <w:r w:rsidR="00095FBF" w:rsidRPr="00095FBF">
                  <w:rPr>
                    <w:rFonts w:ascii="Times New Roman" w:hAnsi="Times New Roman" w:cs="Times New Roman"/>
                    <w:noProof/>
                    <w:szCs w:val="24"/>
                    <w:lang w:val="en-US"/>
                  </w:rPr>
                  <w:t>Fengqianyao</w:t>
                </w:r>
                <w:r w:rsidR="00095FBF" w:rsidRPr="00095FBF">
                  <w:rPr>
                    <w:rFonts w:ascii="Times New Roman" w:hAnsi="Times New Roman" w:cs="Times New Roman"/>
                    <w:noProof/>
                    <w:szCs w:val="24"/>
                  </w:rPr>
                  <w:t>, 2022)</w:t>
                </w:r>
                <w:r w:rsidR="00BF5D99">
                  <w:rPr>
                    <w:rFonts w:ascii="Times New Roman" w:hAnsi="Times New Roman" w:cs="Times New Roman"/>
                    <w:szCs w:val="24"/>
                    <w:lang w:val="en-US"/>
                  </w:rPr>
                  <w:fldChar w:fldCharType="end"/>
                </w:r>
              </w:sdtContent>
            </w:sdt>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2CB21FD8"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Li</w:t>
                </w:r>
                <w:r w:rsidR="00095FBF" w:rsidRPr="00095FBF">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F5A6348"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 xml:space="preserve">Low switching costs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4CD6B345"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095FBF" w:rsidRPr="00095FBF">
                  <w:rPr>
                    <w:rFonts w:ascii="Times New Roman" w:hAnsi="Times New Roman" w:cs="Times New Roman"/>
                    <w:noProof/>
                  </w:rPr>
                  <w:t>(</w:t>
                </w:r>
                <w:r w:rsidR="00095FBF" w:rsidRPr="00095FBF">
                  <w:rPr>
                    <w:rFonts w:ascii="Times New Roman" w:hAnsi="Times New Roman" w:cs="Times New Roman"/>
                    <w:noProof/>
                    <w:lang w:val="en-US"/>
                  </w:rPr>
                  <w:t>Choi</w:t>
                </w:r>
                <w:r w:rsidR="00095FBF" w:rsidRPr="00095FBF">
                  <w:rPr>
                    <w:rFonts w:ascii="Times New Roman" w:hAnsi="Times New Roman" w:cs="Times New Roman"/>
                    <w:noProof/>
                  </w:rPr>
                  <w:t xml:space="preserve"> &amp; </w:t>
                </w:r>
                <w:r w:rsidR="00095FBF" w:rsidRPr="00095FBF">
                  <w:rPr>
                    <w:rFonts w:ascii="Times New Roman" w:hAnsi="Times New Roman" w:cs="Times New Roman"/>
                    <w:noProof/>
                    <w:lang w:val="en-US"/>
                  </w:rPr>
                  <w:t>Lu</w:t>
                </w:r>
                <w:r w:rsidR="00095FBF" w:rsidRPr="00095FBF">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xml:space="preserve">,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w:t>
            </w:r>
            <w:r w:rsidRPr="00DD68C4">
              <w:rPr>
                <w:rFonts w:ascii="Times New Roman" w:hAnsi="Times New Roman" w:cs="Times New Roman"/>
              </w:rPr>
              <w:lastRenderedPageBreak/>
              <w:t>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2625650F" w:rsidR="0083162F" w:rsidRDefault="00000000"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w:t>
            </w:r>
            <w:proofErr w:type="spellStart"/>
            <w:r w:rsidRPr="00DD68C4">
              <w:rPr>
                <w:rFonts w:ascii="Times New Roman" w:hAnsi="Times New Roman" w:cs="Times New Roman"/>
              </w:rPr>
              <w:t>group</w:t>
            </w:r>
            <w:proofErr w:type="spellEnd"/>
            <w:r w:rsidRPr="00DD68C4">
              <w:rPr>
                <w:rFonts w:ascii="Times New Roman" w:hAnsi="Times New Roman" w:cs="Times New Roman"/>
              </w:rPr>
              <w:t xml:space="preserve">, Ford Motor </w:t>
            </w:r>
            <w:proofErr w:type="spellStart"/>
            <w:r w:rsidRPr="00DD68C4">
              <w:rPr>
                <w:rFonts w:ascii="Times New Roman" w:hAnsi="Times New Roman" w:cs="Times New Roman"/>
              </w:rPr>
              <w:t>company</w:t>
            </w:r>
            <w:proofErr w:type="spellEnd"/>
            <w:r w:rsidRPr="00DD68C4">
              <w:rPr>
                <w:rFonts w:ascii="Times New Roman" w:hAnsi="Times New Roman" w:cs="Times New Roman"/>
              </w:rPr>
              <w:t xml:space="preserve">, Hyundai Motor, Honda Motor, General </w:t>
            </w:r>
            <w:proofErr w:type="spellStart"/>
            <w:r w:rsidRPr="00DD68C4">
              <w:rPr>
                <w:rFonts w:ascii="Times New Roman" w:hAnsi="Times New Roman" w:cs="Times New Roman"/>
              </w:rPr>
              <w:t>Motors</w:t>
            </w:r>
            <w:proofErr w:type="spellEnd"/>
            <w:r w:rsidRPr="00DD68C4">
              <w:rPr>
                <w:rFonts w:ascii="Times New Roman" w:hAnsi="Times New Roman" w:cs="Times New Roman"/>
              </w:rPr>
              <w:t xml:space="preserve">,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4B3408DF" w:rsidR="0083162F" w:rsidRDefault="00000000"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sidR="0083162F">
                  <w:rPr>
                    <w:rFonts w:ascii="Times New Roman" w:hAnsi="Times New Roman" w:cs="Times New Roman"/>
                  </w:rPr>
                  <w:fldChar w:fldCharType="begin"/>
                </w:r>
                <w:r w:rsidR="0083162F">
                  <w:rPr>
                    <w:rFonts w:ascii="Times New Roman" w:hAnsi="Times New Roman" w:cs="Times New Roman"/>
                    <w:lang w:val="en-US"/>
                  </w:rPr>
                  <w:instrText xml:space="preserve"> CITATION Kis19 \l 1033 </w:instrText>
                </w:r>
                <w:r w:rsidR="0083162F">
                  <w:rPr>
                    <w:rFonts w:ascii="Times New Roman" w:hAnsi="Times New Roman" w:cs="Times New Roman"/>
                  </w:rPr>
                  <w:fldChar w:fldCharType="separate"/>
                </w:r>
                <w:r w:rsidR="00095FBF" w:rsidRPr="00095FBF">
                  <w:rPr>
                    <w:rFonts w:ascii="Times New Roman" w:hAnsi="Times New Roman" w:cs="Times New Roman"/>
                    <w:noProof/>
                    <w:lang w:val="en-US"/>
                  </w:rPr>
                  <w:t>(Kissinger, 2019)</w:t>
                </w:r>
                <w:r w:rsidR="0083162F">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20BEC703" w14:textId="52E0FD7A" w:rsidR="00871631" w:rsidRDefault="00871631" w:rsidP="00871631">
      <w:pPr>
        <w:keepNext/>
      </w:pPr>
    </w:p>
    <w:p w14:paraId="200512E5" w14:textId="059ADA8B" w:rsidR="00BA4371" w:rsidRDefault="00BA4371" w:rsidP="00BA4371">
      <w:pPr>
        <w:keepNext/>
        <w:jc w:val="center"/>
      </w:pPr>
      <w:r w:rsidRPr="003E4E7F">
        <w:rPr>
          <w:noProof/>
          <w:lang w:val="en-US"/>
        </w:rPr>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43ECF378" w:rsidR="00614FC4" w:rsidRDefault="00BA4371" w:rsidP="00790DA9">
      <w:pPr>
        <w:pStyle w:val="Caption"/>
        <w:jc w:val="center"/>
        <w:rPr>
          <w:lang w:val="en-US"/>
        </w:rPr>
      </w:pPr>
      <w:bookmarkStart w:id="31" w:name="_Toc122207956"/>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1"/>
    </w:p>
    <w:p w14:paraId="17E83C73" w14:textId="5E6B65A1" w:rsidR="00871631" w:rsidRDefault="00871631" w:rsidP="00871631">
      <w:pPr>
        <w:pStyle w:val="Heading2"/>
        <w:rPr>
          <w:lang w:val="en-US"/>
        </w:rPr>
      </w:pPr>
      <w:bookmarkStart w:id="32" w:name="_Toc122207943"/>
      <w:r>
        <w:rPr>
          <w:lang w:val="en-US"/>
        </w:rPr>
        <w:t>Industry Life Cycle</w:t>
      </w:r>
      <w:bookmarkEnd w:id="32"/>
    </w:p>
    <w:p w14:paraId="25B51BA6" w14:textId="0738A2EB" w:rsidR="00DA09DE" w:rsidRPr="0010749A" w:rsidRDefault="00FE4F59" w:rsidP="00DA09DE">
      <w:r>
        <w:t xml:space="preserve">Ο κύκλος ζωής του κλάδου της οικονομίας, το παγκόσμιο ΑΕΠ αναμένεται να ξεπεράσει τα 100 τρις δολάρια. Αυτό αναφέρεται μέσα από εφημερίδες οικονομικού ενδιαφέροντος όπου επισημάνει ότι η παγκόσμια οικονομία αρχίζει να παρουσιάζει ανάκαμψη. Ωστόσο λόγο του πληθωρισμού που έχει δημιουργηθεί δυσκολεύει την αγοραστική δύναμη του καταναλωτή </w:t>
      </w:r>
      <w:r w:rsidRPr="0010749A">
        <w:t xml:space="preserve">(The </w:t>
      </w:r>
      <w:r>
        <w:rPr>
          <w:lang w:val="en-US"/>
        </w:rPr>
        <w:t>economist</w:t>
      </w:r>
      <w:r>
        <w:t>).</w:t>
      </w:r>
    </w:p>
    <w:p w14:paraId="741D925F" w14:textId="1A39458F" w:rsidR="004144F8" w:rsidRPr="004144F8" w:rsidRDefault="00871631" w:rsidP="004144F8">
      <w:pPr>
        <w:pStyle w:val="Heading2"/>
        <w:rPr>
          <w:lang w:val="en-US"/>
        </w:rPr>
      </w:pPr>
      <w:bookmarkStart w:id="33" w:name="_Toc122207944"/>
      <w:r>
        <w:rPr>
          <w:lang w:val="en-US"/>
        </w:rPr>
        <w:t>Success Factors</w:t>
      </w:r>
      <w:bookmarkEnd w:id="33"/>
    </w:p>
    <w:p w14:paraId="33115833" w14:textId="1F39263E" w:rsidR="004144F8" w:rsidRPr="00CE517F" w:rsidRDefault="005A2146" w:rsidP="00EB4059">
      <w:pPr>
        <w:rPr>
          <w:lang w:val="en-US"/>
        </w:rPr>
      </w:pPr>
      <w:r w:rsidRPr="00C8515F">
        <w:t>Βασικοί</w:t>
      </w:r>
      <w:r w:rsidRPr="00CE517F">
        <w:rPr>
          <w:lang w:val="en-US"/>
        </w:rPr>
        <w:t xml:space="preserve"> </w:t>
      </w:r>
      <w:r w:rsidRPr="00C8515F">
        <w:t>παράγοντες</w:t>
      </w:r>
      <w:r w:rsidRPr="00CE517F">
        <w:rPr>
          <w:lang w:val="en-US"/>
        </w:rPr>
        <w:t xml:space="preserve"> </w:t>
      </w:r>
      <w:r w:rsidRPr="00C8515F">
        <w:t>επιτυχίας</w:t>
      </w:r>
      <w:r w:rsidRPr="00CE517F">
        <w:rPr>
          <w:lang w:val="en-US"/>
        </w:rPr>
        <w:t xml:space="preserve"> </w:t>
      </w:r>
      <w:r w:rsidRPr="00C8515F">
        <w:t>της</w:t>
      </w:r>
      <w:r w:rsidRPr="00CE517F">
        <w:rPr>
          <w:lang w:val="en-US"/>
        </w:rPr>
        <w:t xml:space="preserve"> </w:t>
      </w:r>
      <w:r w:rsidR="00781628">
        <w:rPr>
          <w:lang w:val="en-US"/>
        </w:rPr>
        <w:t>Tesla</w:t>
      </w:r>
      <w:r w:rsidRPr="00CE517F">
        <w:rPr>
          <w:lang w:val="en-US"/>
        </w:rPr>
        <w:t xml:space="preserve"> </w:t>
      </w:r>
      <w:r w:rsidRPr="00C8515F">
        <w:t>είναι</w:t>
      </w:r>
      <w:r w:rsidR="00436815" w:rsidRPr="00CE517F">
        <w:rPr>
          <w:lang w:val="en-US"/>
        </w:rPr>
        <w:t xml:space="preserve"> </w:t>
      </w:r>
      <w:r w:rsidR="00436815">
        <w:t>σύμφωνα</w:t>
      </w:r>
      <w:r w:rsidR="00436815" w:rsidRPr="00CE517F">
        <w:rPr>
          <w:lang w:val="en-US"/>
        </w:rPr>
        <w:t xml:space="preserve"> </w:t>
      </w:r>
      <w:r w:rsidR="00436815">
        <w:t>με</w:t>
      </w:r>
      <w:r w:rsidR="00436815" w:rsidRPr="00CE517F">
        <w:rPr>
          <w:lang w:val="en-US"/>
        </w:rPr>
        <w:t xml:space="preserve"> </w:t>
      </w:r>
      <w:sdt>
        <w:sdtPr>
          <w:id w:val="2104375588"/>
          <w:citation/>
        </w:sdtPr>
        <w:sdtContent>
          <w:r w:rsidR="003C09F5">
            <w:fldChar w:fldCharType="begin"/>
          </w:r>
          <w:r w:rsidR="003C09F5" w:rsidRPr="00CE517F">
            <w:rPr>
              <w:lang w:val="en-US"/>
            </w:rPr>
            <w:instrText xml:space="preserve"> </w:instrText>
          </w:r>
          <w:r w:rsidR="003C09F5">
            <w:rPr>
              <w:lang w:val="en-US"/>
            </w:rPr>
            <w:instrText>CITATION</w:instrText>
          </w:r>
          <w:r w:rsidR="003C09F5" w:rsidRPr="00CE517F">
            <w:rPr>
              <w:lang w:val="en-US"/>
            </w:rPr>
            <w:instrText xml:space="preserve"> </w:instrText>
          </w:r>
          <w:r w:rsidR="003C09F5">
            <w:rPr>
              <w:lang w:val="en-US"/>
            </w:rPr>
            <w:instrText>Fen</w:instrText>
          </w:r>
          <w:r w:rsidR="003C09F5" w:rsidRPr="00CE517F">
            <w:rPr>
              <w:lang w:val="en-US"/>
            </w:rPr>
            <w:instrText>22 \</w:instrText>
          </w:r>
          <w:r w:rsidR="003C09F5">
            <w:rPr>
              <w:lang w:val="en-US"/>
            </w:rPr>
            <w:instrText>l</w:instrText>
          </w:r>
          <w:r w:rsidR="003C09F5" w:rsidRPr="00CE517F">
            <w:rPr>
              <w:lang w:val="en-US"/>
            </w:rPr>
            <w:instrText xml:space="preserve"> 1033  \m Bil17 \m Eff22</w:instrText>
          </w:r>
          <w:r w:rsidR="00CE517F" w:rsidRPr="00CE517F">
            <w:rPr>
              <w:lang w:val="en-US"/>
            </w:rPr>
            <w:instrText xml:space="preserve"> \m McC19 \m Tes221</w:instrText>
          </w:r>
          <w:r w:rsidR="00CE517F">
            <w:rPr>
              <w:lang w:val="en-US"/>
            </w:rPr>
            <w:instrText xml:space="preserve"> \m Mon16</w:instrText>
          </w:r>
          <w:r w:rsidR="003C09F5">
            <w:fldChar w:fldCharType="separate"/>
          </w:r>
          <w:r w:rsidR="00095FBF" w:rsidRPr="00095FBF">
            <w:rPr>
              <w:noProof/>
              <w:lang w:val="en-US"/>
            </w:rPr>
            <w:t>(Fengqianyao, 2022; Bilbeisi &amp; Kesse, 2017; Effects, n.d.; McCain, 2019; Tesla, 2022; Monsellato, 2016)</w:t>
          </w:r>
          <w:r w:rsidR="003C09F5">
            <w:fldChar w:fldCharType="end"/>
          </w:r>
        </w:sdtContent>
      </w:sdt>
      <w:r w:rsidR="00703A19">
        <w:rPr>
          <w:lang w:val="en-US"/>
        </w:rPr>
        <w:t xml:space="preserve"> </w:t>
      </w:r>
      <w:r w:rsidR="004144F8" w:rsidRPr="00CE517F">
        <w:rPr>
          <w:lang w:val="en-US"/>
        </w:rPr>
        <w:t>:</w:t>
      </w:r>
      <w:r w:rsidR="00703A19">
        <w:rPr>
          <w:lang w:val="en-US"/>
        </w:rPr>
        <w:t>.</w:t>
      </w:r>
    </w:p>
    <w:p w14:paraId="718F188A" w14:textId="6EC03362" w:rsidR="004144F8" w:rsidRPr="005D1622" w:rsidRDefault="007B225E" w:rsidP="004144F8">
      <w:pPr>
        <w:pStyle w:val="ListParagraph"/>
        <w:numPr>
          <w:ilvl w:val="0"/>
          <w:numId w:val="40"/>
        </w:numPr>
      </w:pPr>
      <w:r w:rsidRPr="005D1622">
        <w:rPr>
          <w:lang w:val="en-US"/>
        </w:rPr>
        <w:t>Technology</w:t>
      </w:r>
      <w:r w:rsidR="005A2146" w:rsidRPr="005D1622">
        <w:t>, η δημιουργία ανταγωνιστικού πλεονεκτήματος και η ανάλυση της αγοράς που απευθύνεται.</w:t>
      </w:r>
      <w:r w:rsidR="004144F8" w:rsidRPr="005D1622">
        <w:t xml:space="preserve"> </w:t>
      </w:r>
    </w:p>
    <w:p w14:paraId="7D87D01A" w14:textId="492CD5E0" w:rsidR="004144F8" w:rsidRPr="005D1622" w:rsidRDefault="004144F8" w:rsidP="004144F8">
      <w:pPr>
        <w:pStyle w:val="ListParagraph"/>
        <w:numPr>
          <w:ilvl w:val="0"/>
          <w:numId w:val="40"/>
        </w:numPr>
      </w:pPr>
      <w:r w:rsidRPr="005D1622">
        <w:rPr>
          <w:lang w:val="en-US"/>
        </w:rPr>
        <w:t>Timing</w:t>
      </w:r>
      <w:r w:rsidR="007B225E" w:rsidRPr="005D1622">
        <w:t>,</w:t>
      </w:r>
      <w:r w:rsidRPr="005D1622">
        <w:t xml:space="preserve"> είναι </w:t>
      </w:r>
      <w:r w:rsidR="00D20B26" w:rsidRPr="005D1622">
        <w:t>επίσης</w:t>
      </w:r>
      <w:r w:rsidRPr="005D1622">
        <w:t xml:space="preserve"> </w:t>
      </w:r>
      <w:r w:rsidR="00D20B26" w:rsidRPr="005D1622">
        <w:t>υπερ.</w:t>
      </w:r>
      <w:r w:rsidRPr="005D1622">
        <w:t xml:space="preserve"> της εταιρείας διότι το 2010 </w:t>
      </w:r>
      <w:r w:rsidR="00D20B26" w:rsidRPr="005D1622">
        <w:t>εμφανίστηκε</w:t>
      </w:r>
      <w:r w:rsidRPr="005D1622">
        <w:t xml:space="preserve"> για τον </w:t>
      </w:r>
      <w:r w:rsidRPr="005D1622">
        <w:rPr>
          <w:lang w:val="en-US"/>
        </w:rPr>
        <w:t>Elon</w:t>
      </w:r>
      <w:r w:rsidRPr="005D1622">
        <w:t xml:space="preserve"> </w:t>
      </w:r>
      <w:r w:rsidRPr="005D1622">
        <w:rPr>
          <w:lang w:val="en-US"/>
        </w:rPr>
        <w:t>Musk</w:t>
      </w:r>
      <w:r w:rsidRPr="005D1622">
        <w:t xml:space="preserve"> μια </w:t>
      </w:r>
      <w:r w:rsidR="00D20B26" w:rsidRPr="005D1622">
        <w:t>μεγάλη</w:t>
      </w:r>
      <w:r w:rsidRPr="005D1622">
        <w:t xml:space="preserve"> </w:t>
      </w:r>
      <w:r w:rsidR="00D20B26" w:rsidRPr="005D1622">
        <w:t>ευκαιρία</w:t>
      </w:r>
      <w:r w:rsidRPr="005D1622">
        <w:t xml:space="preserve"> κάτι που δεν είδαν οι ανταγωνιστές. Το 2010 εγκρίθηκε για την </w:t>
      </w:r>
      <w:r w:rsidRPr="005D1622">
        <w:rPr>
          <w:lang w:val="en-US"/>
        </w:rPr>
        <w:t>Tesla</w:t>
      </w:r>
      <w:r w:rsidRPr="005D1622">
        <w:t xml:space="preserve"> 465εκ </w:t>
      </w:r>
      <w:r w:rsidR="00D20B26" w:rsidRPr="005D1622">
        <w:t>δολάρια</w:t>
      </w:r>
      <w:r w:rsidRPr="005D1622">
        <w:t xml:space="preserve"> </w:t>
      </w:r>
      <w:r w:rsidR="00D20B26" w:rsidRPr="005D1622">
        <w:t>δάνειο</w:t>
      </w:r>
      <w:r w:rsidRPr="005D1622">
        <w:t xml:space="preserve"> από </w:t>
      </w:r>
      <w:r w:rsidRPr="005D1622">
        <w:rPr>
          <w:lang w:val="en-US"/>
        </w:rPr>
        <w:t>U</w:t>
      </w:r>
      <w:r w:rsidRPr="005D1622">
        <w:t>.</w:t>
      </w:r>
      <w:r w:rsidRPr="005D1622">
        <w:rPr>
          <w:lang w:val="en-US"/>
        </w:rPr>
        <w:t>S</w:t>
      </w:r>
      <w:r w:rsidRPr="005D1622">
        <w:t xml:space="preserve"> </w:t>
      </w:r>
      <w:r w:rsidR="00D20B26" w:rsidRPr="005D1622">
        <w:rPr>
          <w:lang w:val="en-US"/>
        </w:rPr>
        <w:t>Department</w:t>
      </w:r>
      <w:r w:rsidRPr="005D1622">
        <w:t xml:space="preserve"> </w:t>
      </w:r>
      <w:r w:rsidRPr="005D1622">
        <w:rPr>
          <w:lang w:val="en-US"/>
        </w:rPr>
        <w:t>of</w:t>
      </w:r>
      <w:r w:rsidRPr="005D1622">
        <w:t xml:space="preserve"> </w:t>
      </w:r>
      <w:r w:rsidRPr="005D1622">
        <w:rPr>
          <w:lang w:val="en-US"/>
        </w:rPr>
        <w:t>Energy</w:t>
      </w:r>
      <w:r w:rsidRPr="005D1622">
        <w:t xml:space="preserve"> </w:t>
      </w:r>
      <w:r w:rsidR="00D20B26" w:rsidRPr="005D1622">
        <w:lastRenderedPageBreak/>
        <w:t>κάτι</w:t>
      </w:r>
      <w:r w:rsidRPr="005D1622">
        <w:t xml:space="preserve"> που </w:t>
      </w:r>
      <w:r w:rsidR="00D20B26" w:rsidRPr="005D1622">
        <w:t>ήταν</w:t>
      </w:r>
      <w:r w:rsidRPr="005D1622">
        <w:t xml:space="preserve"> </w:t>
      </w:r>
      <w:r w:rsidR="00D20B26" w:rsidRPr="005D1622">
        <w:t>αδιανόητο</w:t>
      </w:r>
      <w:r w:rsidRPr="005D1622">
        <w:t xml:space="preserve"> να συμβεί </w:t>
      </w:r>
      <w:r w:rsidR="00D20B26" w:rsidRPr="005D1622">
        <w:t>ακόμα</w:t>
      </w:r>
      <w:r w:rsidRPr="005D1622">
        <w:t xml:space="preserve"> και </w:t>
      </w:r>
      <w:r w:rsidR="00D20B26" w:rsidRPr="005D1622">
        <w:t>μέχρι</w:t>
      </w:r>
      <w:r w:rsidRPr="005D1622">
        <w:t xml:space="preserve"> σήμερα. Λόγο αυτού της μιας </w:t>
      </w:r>
      <w:r w:rsidR="00D20B26" w:rsidRPr="005D1622">
        <w:t>ευκαιρίας</w:t>
      </w:r>
      <w:r w:rsidRPr="005D1622">
        <w:t xml:space="preserve"> η </w:t>
      </w:r>
      <w:proofErr w:type="spellStart"/>
      <w:r w:rsidRPr="005D1622">
        <w:t>Tesla</w:t>
      </w:r>
      <w:proofErr w:type="spellEnd"/>
      <w:r w:rsidRPr="005D1622">
        <w:t xml:space="preserve"> το διαχειρίστηκε ακριβώς όπως έπρεπε.</w:t>
      </w:r>
    </w:p>
    <w:p w14:paraId="537CC68D" w14:textId="3C6247F1" w:rsidR="00EA7DAE" w:rsidRPr="005D1622" w:rsidRDefault="004144F8" w:rsidP="000E0B57">
      <w:pPr>
        <w:pStyle w:val="ListParagraph"/>
        <w:numPr>
          <w:ilvl w:val="0"/>
          <w:numId w:val="40"/>
        </w:numPr>
      </w:pPr>
      <w:r w:rsidRPr="005D1622">
        <w:t xml:space="preserve">MONOPOLY, Η </w:t>
      </w:r>
      <w:r w:rsidRPr="005D1622">
        <w:rPr>
          <w:lang w:val="en-US"/>
        </w:rPr>
        <w:t>Tesla</w:t>
      </w:r>
      <w:r w:rsidRPr="005D1622">
        <w:t xml:space="preserve"> ξεκίνησε με μια μικροσκοπική </w:t>
      </w:r>
      <w:proofErr w:type="spellStart"/>
      <w:r w:rsidRPr="005D1622">
        <w:t>υποαγορά</w:t>
      </w:r>
      <w:proofErr w:type="spellEnd"/>
      <w:r w:rsidRPr="005D1622">
        <w:t xml:space="preserve"> στην οποία θα μπορούσε να κυριαρχήσει</w:t>
      </w:r>
      <w:r w:rsidR="006F2DD4" w:rsidRPr="006F2DD4">
        <w:t xml:space="preserve"> (</w:t>
      </w:r>
      <w:r w:rsidR="006F2DD4">
        <w:rPr>
          <w:lang w:val="en-US"/>
        </w:rPr>
        <w:t>start</w:t>
      </w:r>
      <w:r w:rsidR="006F2DD4" w:rsidRPr="006F2DD4">
        <w:t xml:space="preserve"> </w:t>
      </w:r>
      <w:r w:rsidR="006F2DD4">
        <w:rPr>
          <w:lang w:val="en-US"/>
        </w:rPr>
        <w:t>small</w:t>
      </w:r>
      <w:r w:rsidR="006F2DD4" w:rsidRPr="00082DCE">
        <w:t>,</w:t>
      </w:r>
      <w:r w:rsidR="006F2DD4" w:rsidRPr="006F2DD4">
        <w:t xml:space="preserve"> </w:t>
      </w:r>
      <w:r w:rsidR="006F2DD4">
        <w:rPr>
          <w:lang w:val="en-US"/>
        </w:rPr>
        <w:t>focus</w:t>
      </w:r>
      <w:r w:rsidR="006F2DD4" w:rsidRPr="006F2DD4">
        <w:t xml:space="preserve"> &amp; </w:t>
      </w:r>
      <w:r w:rsidR="006F2DD4">
        <w:rPr>
          <w:lang w:val="en-US"/>
        </w:rPr>
        <w:t>get</w:t>
      </w:r>
      <w:r w:rsidR="006F2DD4" w:rsidRPr="006F2DD4">
        <w:t xml:space="preserve"> </w:t>
      </w:r>
      <w:r w:rsidR="006F2DD4">
        <w:rPr>
          <w:lang w:val="en-US"/>
        </w:rPr>
        <w:t>big</w:t>
      </w:r>
      <w:r w:rsidR="006F2DD4" w:rsidRPr="006F2DD4">
        <w:t>)</w:t>
      </w:r>
      <w:r w:rsidRPr="005D1622">
        <w:t xml:space="preserve">: την αγορά ηλεκτρικών σπορ αυτοκινήτων υψηλής ποιότητας. </w:t>
      </w:r>
      <w:r w:rsidR="006F2DD4">
        <w:t xml:space="preserve">Αυτό την έδωσε </w:t>
      </w:r>
      <w:r w:rsidR="00082DCE">
        <w:t>δύναμη</w:t>
      </w:r>
      <w:r w:rsidR="006F2DD4">
        <w:t xml:space="preserve"> να φτιάξει τα δικά τις </w:t>
      </w:r>
      <w:r w:rsidR="006F2DD4">
        <w:rPr>
          <w:lang w:val="en-US"/>
        </w:rPr>
        <w:t>R</w:t>
      </w:r>
      <w:r w:rsidR="006F2DD4" w:rsidRPr="006F2DD4">
        <w:t>&amp;</w:t>
      </w:r>
      <w:r w:rsidR="006F2DD4">
        <w:rPr>
          <w:lang w:val="en-US"/>
        </w:rPr>
        <w:t>D</w:t>
      </w:r>
      <w:r w:rsidR="006F2DD4" w:rsidRPr="006F2DD4">
        <w:t xml:space="preserve"> </w:t>
      </w:r>
      <w:r w:rsidR="006F2DD4">
        <w:t xml:space="preserve">και να πουλήσει σε χαμηλότερες τιμές τα μοντέλα τα συγκεκριμένα. Στη συνέχεια επεκτάθηκε και </w:t>
      </w:r>
      <w:r w:rsidR="00082DCE">
        <w:t>κυριάρχησε</w:t>
      </w:r>
      <w:r w:rsidR="006F2DD4">
        <w:t xml:space="preserve"> σε παραπάνω κατηγορίες.</w:t>
      </w:r>
    </w:p>
    <w:p w14:paraId="7DDB1179" w14:textId="2C8E8BD8" w:rsidR="008F73E7" w:rsidRPr="005D1622" w:rsidRDefault="008F73E7" w:rsidP="000E0B57">
      <w:pPr>
        <w:pStyle w:val="ListParagraph"/>
        <w:numPr>
          <w:ilvl w:val="0"/>
          <w:numId w:val="40"/>
        </w:numPr>
      </w:pPr>
      <w:r w:rsidRPr="005D1622">
        <w:rPr>
          <w:lang w:val="en-US"/>
        </w:rPr>
        <w:t>Team</w:t>
      </w:r>
      <w:r w:rsidRPr="005D1622">
        <w:t xml:space="preserve">, όπου όπως χαρακτηρίζει ο </w:t>
      </w:r>
      <w:r w:rsidRPr="005D1622">
        <w:rPr>
          <w:lang w:val="en-US"/>
        </w:rPr>
        <w:t>Elon</w:t>
      </w:r>
      <w:r w:rsidRPr="005D1622">
        <w:t xml:space="preserve"> </w:t>
      </w:r>
      <w:r w:rsidRPr="005D1622">
        <w:rPr>
          <w:lang w:val="en-US"/>
        </w:rPr>
        <w:t>Musk</w:t>
      </w:r>
      <w:r w:rsidRPr="005D1622">
        <w:t xml:space="preserve"> </w:t>
      </w:r>
      <w:r w:rsidR="00FB2304" w:rsidRPr="005D1622">
        <w:t>άμα</w:t>
      </w:r>
      <w:r w:rsidRPr="005D1622">
        <w:t xml:space="preserve"> είσαι στην </w:t>
      </w:r>
      <w:r w:rsidRPr="005D1622">
        <w:rPr>
          <w:lang w:val="en-US"/>
        </w:rPr>
        <w:t>Tesla</w:t>
      </w:r>
      <w:r w:rsidRPr="005D1622">
        <w:t xml:space="preserve"> είναι σαν να είσαι στις ειδικές δυνάμεις «Υπάρχει ο τακτικός στρατός και αυτό είναι εντάξει, αλλά αν εργάζεστε στην </w:t>
      </w:r>
      <w:r w:rsidR="00FB2304" w:rsidRPr="005D1622">
        <w:rPr>
          <w:lang w:val="en-US"/>
        </w:rPr>
        <w:t>Tesla</w:t>
      </w:r>
      <w:r w:rsidRPr="005D1622">
        <w:t xml:space="preserve">, επιλέγετε να ενισχύσετε το παιχνίδι </w:t>
      </w:r>
      <w:r w:rsidR="000C3E6E" w:rsidRPr="005D1622">
        <w:t>σας. »</w:t>
      </w:r>
      <w:r w:rsidRPr="005D1622">
        <w:t xml:space="preserve"> αναφέρει ο </w:t>
      </w:r>
      <w:r w:rsidRPr="005D1622">
        <w:rPr>
          <w:lang w:val="en-US"/>
        </w:rPr>
        <w:t>Musk</w:t>
      </w:r>
      <w:r w:rsidRPr="005D1622">
        <w:t xml:space="preserve">. Ο Διευθύνων Σύμβουλος της </w:t>
      </w:r>
      <w:r w:rsidRPr="005D1622">
        <w:rPr>
          <w:lang w:val="en-US"/>
        </w:rPr>
        <w:t>Tesla</w:t>
      </w:r>
      <w:r w:rsidRPr="005D1622">
        <w:t xml:space="preserve"> είναι ο τέλειος μηχανικός και πωλητής και </w:t>
      </w:r>
      <w:r w:rsidR="00FB2304" w:rsidRPr="005D1622">
        <w:t>αυτό αναμφίβολα</w:t>
      </w:r>
      <w:r w:rsidRPr="005D1622">
        <w:t xml:space="preserve"> </w:t>
      </w:r>
      <w:r w:rsidR="00B34552" w:rsidRPr="005D1622">
        <w:t>έπαιξε</w:t>
      </w:r>
      <w:r w:rsidRPr="005D1622">
        <w:t xml:space="preserve"> </w:t>
      </w:r>
      <w:r w:rsidR="00B34552" w:rsidRPr="005D1622">
        <w:t>ρόλο</w:t>
      </w:r>
      <w:r w:rsidRPr="005D1622">
        <w:t xml:space="preserve"> αυτό στο να φτιάξει την τέλεια ομάδα.</w:t>
      </w:r>
    </w:p>
    <w:p w14:paraId="5BE1B07A" w14:textId="69E5E652" w:rsidR="007B225E" w:rsidRPr="005D1622" w:rsidRDefault="007B225E" w:rsidP="007B225E">
      <w:pPr>
        <w:pStyle w:val="ListParagraph"/>
        <w:numPr>
          <w:ilvl w:val="0"/>
          <w:numId w:val="40"/>
        </w:numPr>
      </w:pPr>
      <w:r w:rsidRPr="005D1622">
        <w:rPr>
          <w:lang w:val="en-US"/>
        </w:rPr>
        <w:t>Distribution</w:t>
      </w:r>
      <w:r w:rsidRPr="005D1622">
        <w:t xml:space="preserve">, Έχοντας </w:t>
      </w:r>
      <w:r w:rsidR="005D1622" w:rsidRPr="005D1622">
        <w:t>λάβει</w:t>
      </w:r>
      <w:r w:rsidRPr="005D1622">
        <w:t xml:space="preserve"> </w:t>
      </w:r>
      <w:r w:rsidR="005D1622" w:rsidRPr="005D1622">
        <w:t>σοβαρά</w:t>
      </w:r>
      <w:r w:rsidRPr="005D1622">
        <w:t xml:space="preserve"> υπόψη την </w:t>
      </w:r>
      <w:r w:rsidR="005D1622" w:rsidRPr="005D1622">
        <w:t>δύναμη</w:t>
      </w:r>
      <w:r w:rsidRPr="005D1622">
        <w:t xml:space="preserve"> της </w:t>
      </w:r>
      <w:r w:rsidR="005D1622" w:rsidRPr="005D1622">
        <w:t>διανομής</w:t>
      </w:r>
      <w:r w:rsidRPr="005D1622">
        <w:t xml:space="preserve"> η </w:t>
      </w:r>
      <w:r w:rsidRPr="005D1622">
        <w:rPr>
          <w:lang w:val="en-US"/>
        </w:rPr>
        <w:t>Tesla</w:t>
      </w:r>
      <w:r w:rsidRPr="005D1622">
        <w:t xml:space="preserve"> </w:t>
      </w:r>
      <w:r w:rsidR="005D1622" w:rsidRPr="005D1622">
        <w:t>έκανε</w:t>
      </w:r>
      <w:r w:rsidRPr="005D1622">
        <w:t xml:space="preserve"> δικιά της αλυσίδα κάτι που πολύ </w:t>
      </w:r>
      <w:r w:rsidR="005D1622" w:rsidRPr="005D1622">
        <w:t>παρέλειψαν</w:t>
      </w:r>
      <w:r w:rsidRPr="005D1622">
        <w:t xml:space="preserve">. Η Ford και η Hyundai κατασκευάζουν αυτοκίνητα, αλλά βασίζονται σε άλλους ανθρώπους για να τα πουλήσουν. Η </w:t>
      </w:r>
      <w:r w:rsidR="005D1622">
        <w:rPr>
          <w:lang w:val="en-US"/>
        </w:rPr>
        <w:t>Tesla</w:t>
      </w:r>
      <w:r w:rsidRPr="005D1622">
        <w:t xml:space="preserve"> πουλά και συντηρεί τα οχήματά της στα δικά της καταστήματα</w:t>
      </w:r>
      <w:r w:rsidR="005D1622" w:rsidRPr="005D1622">
        <w:t xml:space="preserve"> (όπου επιτρέπει σύμφωνα με το νόμο φυσικά)</w:t>
      </w:r>
      <w:r w:rsidRPr="005D1622">
        <w:t>.</w:t>
      </w:r>
    </w:p>
    <w:p w14:paraId="5F9448BE" w14:textId="61198920" w:rsidR="007B225E" w:rsidRPr="005D1622" w:rsidRDefault="007B225E" w:rsidP="000E0B57">
      <w:pPr>
        <w:pStyle w:val="ListParagraph"/>
        <w:numPr>
          <w:ilvl w:val="0"/>
          <w:numId w:val="40"/>
        </w:numPr>
      </w:pPr>
      <w:r w:rsidRPr="005D1622">
        <w:rPr>
          <w:lang w:val="en-US"/>
        </w:rPr>
        <w:t>Durability</w:t>
      </w:r>
      <w:r w:rsidR="00FA2A02">
        <w:t>, επιμονή στο στόχο σύμφωνα με το μότο «</w:t>
      </w:r>
      <w:r w:rsidR="00FA2A02" w:rsidRPr="00FA2A02">
        <w:t>ένα αυτοκίνητο είναι μια από τις μεγαλύτερες αποφάσεις αγοράς που λαμβάνουν ποτέ οι άνθρωποι και η εμπιστοσύνη των καταναλωτών σε αυτήν την κατηγορία είναι δύσκολο να κερδη</w:t>
      </w:r>
      <w:r w:rsidR="00FA2A02">
        <w:t>θεί»</w:t>
      </w:r>
    </w:p>
    <w:p w14:paraId="71FCBF5C" w14:textId="2220E40A" w:rsidR="007B225E" w:rsidRPr="006A7018" w:rsidRDefault="007B225E" w:rsidP="000E0B57">
      <w:pPr>
        <w:pStyle w:val="ListParagraph"/>
        <w:numPr>
          <w:ilvl w:val="0"/>
          <w:numId w:val="40"/>
        </w:numPr>
        <w:rPr>
          <w:lang w:val="en-US"/>
        </w:rPr>
      </w:pPr>
      <w:r w:rsidRPr="005D1622">
        <w:rPr>
          <w:lang w:val="en-US"/>
        </w:rPr>
        <w:t>Secrets</w:t>
      </w:r>
      <w:r w:rsidR="006A7018" w:rsidRPr="006A7018">
        <w:rPr>
          <w:lang w:val="en-US"/>
        </w:rPr>
        <w:t xml:space="preserve">, </w:t>
      </w:r>
      <w:r w:rsidR="006A7018">
        <w:rPr>
          <w:lang w:val="en-US"/>
        </w:rPr>
        <w:t>well it’s a secret.</w:t>
      </w:r>
    </w:p>
    <w:p w14:paraId="214E287C" w14:textId="059B73C8" w:rsidR="00274886" w:rsidRPr="005D1622" w:rsidRDefault="00274886" w:rsidP="00FA1F5E">
      <w:pPr>
        <w:ind w:left="360"/>
      </w:pPr>
      <w:r>
        <w:rPr>
          <w:noProof/>
        </w:rPr>
        <w:lastRenderedPageBreak/>
        <w:drawing>
          <wp:inline distT="0" distB="0" distL="0" distR="0" wp14:anchorId="1122A654" wp14:editId="01A038BD">
            <wp:extent cx="5731510" cy="3987800"/>
            <wp:effectExtent l="0" t="0" r="2540" b="0"/>
            <wp:docPr id="13" name="Picture 13" descr="Elon Musk and Memes: A Controversy Over Giving Creators Credit - The New  York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lon Musk and Memes: A Controversy Over Giving Creators Credit - The New  York Time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731510" cy="3987800"/>
                    </a:xfrm>
                    <a:prstGeom prst="rect">
                      <a:avLst/>
                    </a:prstGeom>
                    <a:noFill/>
                    <a:ln>
                      <a:noFill/>
                    </a:ln>
                  </pic:spPr>
                </pic:pic>
              </a:graphicData>
            </a:graphic>
          </wp:inline>
        </w:drawing>
      </w:r>
    </w:p>
    <w:p w14:paraId="5577E07F" w14:textId="12BFC06E" w:rsidR="00871631" w:rsidRPr="005D1622" w:rsidRDefault="00EB4059" w:rsidP="00871631">
      <w:r w:rsidRPr="005D1622">
        <w:br w:type="page"/>
      </w:r>
    </w:p>
    <w:p w14:paraId="7641E339" w14:textId="423A32CE" w:rsidR="00F07CD5" w:rsidRPr="00151CD1" w:rsidRDefault="00FD35CD" w:rsidP="00517242">
      <w:pPr>
        <w:pStyle w:val="Heading1"/>
        <w:numPr>
          <w:ilvl w:val="0"/>
          <w:numId w:val="0"/>
        </w:numPr>
        <w:rPr>
          <w:lang w:val="en-US"/>
        </w:rPr>
      </w:pPr>
      <w:bookmarkStart w:id="34" w:name="_Toc122207945"/>
      <w:r w:rsidRPr="007D26C6">
        <w:lastRenderedPageBreak/>
        <w:t>ΠΑΡΑΡΤΗΜΑ</w:t>
      </w:r>
      <w:bookmarkEnd w:id="34"/>
    </w:p>
    <w:bookmarkStart w:id="35" w:name="_Toc122207946"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5"/>
        </w:p>
        <w:sdt>
          <w:sdtPr>
            <w:id w:val="-573587230"/>
            <w:bibliography/>
          </w:sdtPr>
          <w:sdtContent>
            <w:p w14:paraId="6F932D35" w14:textId="77777777" w:rsidR="00095FBF" w:rsidRPr="00095FBF" w:rsidRDefault="00151CD1" w:rsidP="00095FBF">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95FBF" w:rsidRPr="00095FBF">
                <w:rPr>
                  <w:noProof/>
                  <w:lang w:val="en-US"/>
                </w:rPr>
                <w:t xml:space="preserve">AP, 2022. </w:t>
              </w:r>
              <w:r w:rsidR="00095FBF" w:rsidRPr="00095FBF">
                <w:rPr>
                  <w:i/>
                  <w:iCs/>
                  <w:noProof/>
                  <w:lang w:val="en-US"/>
                </w:rPr>
                <w:t xml:space="preserve">Tesla’s sales in Q2 drop amid supply chain issues, Covid pandemic woes | Business Standard India. </w:t>
              </w:r>
              <w:r w:rsidR="00095FBF" w:rsidRPr="00095FBF">
                <w:rPr>
                  <w:noProof/>
                  <w:lang w:val="en-US"/>
                </w:rPr>
                <w:t xml:space="preserve">[Online] </w:t>
              </w:r>
              <w:r w:rsidR="00095FBF" w:rsidRPr="00095FBF">
                <w:rPr>
                  <w:noProof/>
                  <w:lang w:val="en-US"/>
                </w:rPr>
                <w:br/>
                <w:t xml:space="preserve">Available at: </w:t>
              </w:r>
              <w:r w:rsidR="00095FBF" w:rsidRPr="00095FBF">
                <w:rPr>
                  <w:noProof/>
                  <w:u w:val="single"/>
                  <w:lang w:val="en-US"/>
                </w:rPr>
                <w:t>https://www.business-standard.com/article/international/tesla-s-sales-in-q2-drop-amid-supply-chain-issues-covid-pandemic-woes-122070200997_1.html</w:t>
              </w:r>
              <w:r w:rsidR="00095FBF" w:rsidRPr="00095FBF">
                <w:rPr>
                  <w:noProof/>
                  <w:lang w:val="en-US"/>
                </w:rPr>
                <w:br/>
                <w:t>[Accessed 8 12 2022].</w:t>
              </w:r>
            </w:p>
            <w:p w14:paraId="7C3A39E5" w14:textId="77777777" w:rsidR="00095FBF" w:rsidRPr="00095FBF" w:rsidRDefault="00095FBF" w:rsidP="00095FBF">
              <w:pPr>
                <w:pStyle w:val="Bibliography"/>
                <w:rPr>
                  <w:noProof/>
                  <w:lang w:val="en-US"/>
                </w:rPr>
              </w:pPr>
              <w:r w:rsidRPr="00095FBF">
                <w:rPr>
                  <w:noProof/>
                  <w:lang w:val="en-US"/>
                </w:rPr>
                <w:t xml:space="preserve">Bilbeisi, K. M. &amp; Kesse, M., 2017. Tesla: A successful entrepreneurship strategy. </w:t>
              </w:r>
              <w:r w:rsidRPr="00095FBF">
                <w:rPr>
                  <w:i/>
                  <w:iCs/>
                  <w:noProof/>
                  <w:lang w:val="en-US"/>
                </w:rPr>
                <w:t xml:space="preserve">Morrow, GA: Clayton State University, </w:t>
              </w:r>
              <w:r w:rsidRPr="00095FBF">
                <w:rPr>
                  <w:noProof/>
                  <w:lang w:val="en-US"/>
                </w:rPr>
                <w:t>1(1), pp. 1-18.</w:t>
              </w:r>
            </w:p>
            <w:p w14:paraId="60CBF8E8" w14:textId="77777777" w:rsidR="00095FBF" w:rsidRPr="00095FBF" w:rsidRDefault="00095FBF" w:rsidP="00095FBF">
              <w:pPr>
                <w:pStyle w:val="Bibliography"/>
                <w:rPr>
                  <w:noProof/>
                  <w:lang w:val="en-US"/>
                </w:rPr>
              </w:pPr>
              <w:r w:rsidRPr="00095FBF">
                <w:rPr>
                  <w:noProof/>
                  <w:lang w:val="en-US"/>
                </w:rPr>
                <w:t xml:space="preserve">Blogger, G., 2020. </w:t>
              </w:r>
              <w:r w:rsidRPr="00095FBF">
                <w:rPr>
                  <w:i/>
                  <w:iCs/>
                  <w:noProof/>
                  <w:lang w:val="en-US"/>
                </w:rPr>
                <w:t xml:space="preserve">Designing a Sustainable Supply Chain Based on the Triple Bottom Line of People, Planet, &amp; Profit. </w:t>
              </w:r>
              <w:r w:rsidRPr="00095FBF">
                <w:rPr>
                  <w:noProof/>
                  <w:lang w:val="en-US"/>
                </w:rPr>
                <w:t xml:space="preserve">[Online] </w:t>
              </w:r>
              <w:r w:rsidRPr="00095FBF">
                <w:rPr>
                  <w:noProof/>
                  <w:lang w:val="en-US"/>
                </w:rPr>
                <w:br/>
                <w:t xml:space="preserve">Available at: </w:t>
              </w:r>
              <w:r w:rsidRPr="00095FBF">
                <w:rPr>
                  <w:noProof/>
                  <w:u w:val="single"/>
                  <w:lang w:val="en-US"/>
                </w:rPr>
                <w:t>https://www.allthingssupplychain.com/designing-a-sustainable-supply-chain-based-on-the-triple-bottom-line-of-people-planet-profit/</w:t>
              </w:r>
              <w:r w:rsidRPr="00095FBF">
                <w:rPr>
                  <w:noProof/>
                  <w:lang w:val="en-US"/>
                </w:rPr>
                <w:br/>
                <w:t>[Accessed 8 12 2022].</w:t>
              </w:r>
            </w:p>
            <w:p w14:paraId="0C18B9B8" w14:textId="77777777" w:rsidR="00095FBF" w:rsidRPr="00095FBF" w:rsidRDefault="00095FBF" w:rsidP="00095FBF">
              <w:pPr>
                <w:pStyle w:val="Bibliography"/>
                <w:rPr>
                  <w:noProof/>
                  <w:lang w:val="en-US"/>
                </w:rPr>
              </w:pPr>
              <w:r w:rsidRPr="00095FBF">
                <w:rPr>
                  <w:noProof/>
                  <w:lang w:val="en-US"/>
                </w:rPr>
                <w:t xml:space="preserve">Carlier, M., 2018. </w:t>
              </w:r>
              <w:r w:rsidRPr="00095FBF">
                <w:rPr>
                  <w:i/>
                  <w:iCs/>
                  <w:noProof/>
                  <w:lang w:val="en-US"/>
                </w:rPr>
                <w:t xml:space="preserve">Number of Tesla Employees 2018 | Statistic. </w:t>
              </w:r>
              <w:r w:rsidRPr="00095FBF">
                <w:rPr>
                  <w:noProof/>
                  <w:lang w:val="en-US"/>
                </w:rPr>
                <w:t xml:space="preserve">[Online] </w:t>
              </w:r>
              <w:r w:rsidRPr="00095FBF">
                <w:rPr>
                  <w:noProof/>
                  <w:lang w:val="en-US"/>
                </w:rPr>
                <w:br/>
                <w:t xml:space="preserve">Available at: </w:t>
              </w:r>
              <w:r w:rsidRPr="00095FBF">
                <w:rPr>
                  <w:noProof/>
                  <w:u w:val="single"/>
                  <w:lang w:val="en-US"/>
                </w:rPr>
                <w:t>https://www.statista.com/statistics/314768/number-of-tesla-employees/</w:t>
              </w:r>
              <w:r w:rsidRPr="00095FBF">
                <w:rPr>
                  <w:noProof/>
                  <w:lang w:val="en-US"/>
                </w:rPr>
                <w:br/>
                <w:t>[Accessed 8 12 2022].</w:t>
              </w:r>
            </w:p>
            <w:p w14:paraId="2B998EBA" w14:textId="77777777" w:rsidR="00095FBF" w:rsidRPr="00095FBF" w:rsidRDefault="00095FBF" w:rsidP="00095FBF">
              <w:pPr>
                <w:pStyle w:val="Bibliography"/>
                <w:rPr>
                  <w:noProof/>
                  <w:lang w:val="en-US"/>
                </w:rPr>
              </w:pPr>
              <w:r w:rsidRPr="00095FBF">
                <w:rPr>
                  <w:i/>
                  <w:iCs/>
                  <w:noProof/>
                  <w:lang w:val="en-US"/>
                </w:rPr>
                <w:t xml:space="preserve">Case Study of Tesla </w:t>
              </w:r>
              <w:r w:rsidRPr="00095FBF">
                <w:rPr>
                  <w:noProof/>
                  <w:lang w:val="en-US"/>
                </w:rPr>
                <w:t xml:space="preserve">(n.d.) Sathish, S and Weeknk, E. </w:t>
              </w:r>
            </w:p>
            <w:p w14:paraId="3D0548F7" w14:textId="77777777" w:rsidR="00095FBF" w:rsidRPr="00095FBF" w:rsidRDefault="00095FBF" w:rsidP="00095FBF">
              <w:pPr>
                <w:pStyle w:val="Bibliography"/>
                <w:rPr>
                  <w:noProof/>
                  <w:lang w:val="en-US"/>
                </w:rPr>
              </w:pPr>
              <w:r w:rsidRPr="00095FBF">
                <w:rPr>
                  <w:noProof/>
                  <w:lang w:val="en-US"/>
                </w:rPr>
                <w:t xml:space="preserve">Chen, Y. &amp; Perez, Y., 2018. Business model design: lessons learned from Tesla Motors. </w:t>
              </w:r>
              <w:r w:rsidRPr="00095FBF">
                <w:rPr>
                  <w:i/>
                  <w:iCs/>
                  <w:noProof/>
                  <w:lang w:val="en-US"/>
                </w:rPr>
                <w:t xml:space="preserve">Towards a Sustainable Economy, </w:t>
              </w:r>
              <w:r w:rsidRPr="00095FBF">
                <w:rPr>
                  <w:noProof/>
                  <w:lang w:val="en-US"/>
                </w:rPr>
                <w:t>pp. 56-69.</w:t>
              </w:r>
            </w:p>
            <w:p w14:paraId="0ECD0BF1" w14:textId="77777777" w:rsidR="00095FBF" w:rsidRPr="00095FBF" w:rsidRDefault="00095FBF" w:rsidP="00095FBF">
              <w:pPr>
                <w:pStyle w:val="Bibliography"/>
                <w:rPr>
                  <w:noProof/>
                  <w:lang w:val="en-US"/>
                </w:rPr>
              </w:pPr>
              <w:r w:rsidRPr="00095FBF">
                <w:rPr>
                  <w:noProof/>
                  <w:lang w:val="en-US"/>
                </w:rPr>
                <w:t xml:space="preserve">Choi, S. J. &amp; Lu, J., 2013. Returnee Faculty Members, Network Position and Diversification Strategy: An Analysis of Business Schools in China. </w:t>
              </w:r>
              <w:r w:rsidRPr="00095FBF">
                <w:rPr>
                  <w:i/>
                  <w:iCs/>
                  <w:noProof/>
                  <w:lang w:val="en-US"/>
                </w:rPr>
                <w:t xml:space="preserve">Asia Pacific Business Review, </w:t>
              </w:r>
              <w:r w:rsidRPr="00095FBF">
                <w:rPr>
                  <w:noProof/>
                  <w:lang w:val="en-US"/>
                </w:rPr>
                <w:t>Volume 19, pp. 559-577.</w:t>
              </w:r>
            </w:p>
            <w:p w14:paraId="6B4FD8B7" w14:textId="77777777" w:rsidR="00095FBF" w:rsidRPr="00095FBF" w:rsidRDefault="00095FBF" w:rsidP="00095FBF">
              <w:pPr>
                <w:pStyle w:val="Bibliography"/>
                <w:rPr>
                  <w:noProof/>
                  <w:lang w:val="en-US"/>
                </w:rPr>
              </w:pPr>
              <w:r w:rsidRPr="00095FBF">
                <w:rPr>
                  <w:noProof/>
                  <w:lang w:val="en-US"/>
                </w:rPr>
                <w:t xml:space="preserve">Cooke, P., 2020. Gigafactory Logistics in Space and Time: Tesla’s Fourth Gigafactory and Its Rivals. </w:t>
              </w:r>
              <w:r w:rsidRPr="00095FBF">
                <w:rPr>
                  <w:i/>
                  <w:iCs/>
                  <w:noProof/>
                  <w:lang w:val="en-US"/>
                </w:rPr>
                <w:t xml:space="preserve">Sustainability, </w:t>
              </w:r>
              <w:r w:rsidRPr="00095FBF">
                <w:rPr>
                  <w:noProof/>
                  <w:lang w:val="en-US"/>
                </w:rPr>
                <w:t>Volume 12, p. 2044.</w:t>
              </w:r>
            </w:p>
            <w:p w14:paraId="7139DF36" w14:textId="77777777" w:rsidR="00095FBF" w:rsidRPr="00095FBF" w:rsidRDefault="00095FBF" w:rsidP="00095FBF">
              <w:pPr>
                <w:pStyle w:val="Bibliography"/>
                <w:rPr>
                  <w:noProof/>
                  <w:lang w:val="en-US"/>
                </w:rPr>
              </w:pPr>
              <w:r w:rsidRPr="00095FBF">
                <w:rPr>
                  <w:noProof/>
                  <w:lang w:val="en-US"/>
                </w:rPr>
                <w:t xml:space="preserve">Dean, B., 2022. </w:t>
              </w:r>
              <w:r w:rsidRPr="00095FBF">
                <w:rPr>
                  <w:i/>
                  <w:iCs/>
                  <w:noProof/>
                  <w:lang w:val="en-US"/>
                </w:rPr>
                <w:t xml:space="preserve">Tesla Revenue and Production Statistics for 2021. </w:t>
              </w:r>
              <w:r w:rsidRPr="00095FBF">
                <w:rPr>
                  <w:noProof/>
                  <w:lang w:val="en-US"/>
                </w:rPr>
                <w:t xml:space="preserve">[Online] </w:t>
              </w:r>
              <w:r w:rsidRPr="00095FBF">
                <w:rPr>
                  <w:noProof/>
                  <w:lang w:val="en-US"/>
                </w:rPr>
                <w:br/>
                <w:t xml:space="preserve">Available at: </w:t>
              </w:r>
              <w:r w:rsidRPr="00095FBF">
                <w:rPr>
                  <w:noProof/>
                  <w:u w:val="single"/>
                  <w:lang w:val="en-US"/>
                </w:rPr>
                <w:t>https://backlinko.com/tesla-stats</w:t>
              </w:r>
              <w:r w:rsidRPr="00095FBF">
                <w:rPr>
                  <w:noProof/>
                  <w:lang w:val="en-US"/>
                </w:rPr>
                <w:br/>
                <w:t>[Accessed 8 12 2022].</w:t>
              </w:r>
            </w:p>
            <w:p w14:paraId="543508D6" w14:textId="77777777" w:rsidR="00095FBF" w:rsidRPr="00095FBF" w:rsidRDefault="00095FBF" w:rsidP="00095FBF">
              <w:pPr>
                <w:pStyle w:val="Bibliography"/>
                <w:rPr>
                  <w:noProof/>
                  <w:lang w:val="en-US"/>
                </w:rPr>
              </w:pPr>
              <w:r w:rsidRPr="00095FBF">
                <w:rPr>
                  <w:noProof/>
                  <w:lang w:val="en-US"/>
                </w:rPr>
                <w:lastRenderedPageBreak/>
                <w:t xml:space="preserve">Effects, H., n.d. </w:t>
              </w:r>
              <w:r w:rsidRPr="00095FBF">
                <w:rPr>
                  <w:i/>
                  <w:iCs/>
                  <w:noProof/>
                  <w:lang w:val="en-US"/>
                </w:rPr>
                <w:t xml:space="preserve">SUCCESS FACTORS BEHIND TESLA. </w:t>
              </w:r>
              <w:r w:rsidRPr="00095FBF">
                <w:rPr>
                  <w:noProof/>
                  <w:lang w:val="en-US"/>
                </w:rPr>
                <w:t xml:space="preserve">[Online] </w:t>
              </w:r>
              <w:r w:rsidRPr="00095FBF">
                <w:rPr>
                  <w:noProof/>
                  <w:lang w:val="en-US"/>
                </w:rPr>
                <w:br/>
                <w:t xml:space="preserve">Available at: </w:t>
              </w:r>
              <w:r w:rsidRPr="00095FBF">
                <w:rPr>
                  <w:noProof/>
                  <w:u w:val="single"/>
                  <w:lang w:val="en-US"/>
                </w:rPr>
                <w:t>https://hypereffects.com/business/success-factors-behind-tesla/</w:t>
              </w:r>
              <w:r w:rsidRPr="00095FBF">
                <w:rPr>
                  <w:noProof/>
                  <w:lang w:val="en-US"/>
                </w:rPr>
                <w:br/>
                <w:t>[Accessed 8 12 2022].</w:t>
              </w:r>
            </w:p>
            <w:p w14:paraId="11A0DB14" w14:textId="77777777" w:rsidR="00095FBF" w:rsidRPr="00095FBF" w:rsidRDefault="00095FBF" w:rsidP="00095FBF">
              <w:pPr>
                <w:pStyle w:val="Bibliography"/>
                <w:rPr>
                  <w:noProof/>
                  <w:lang w:val="en-US"/>
                </w:rPr>
              </w:pPr>
              <w:r w:rsidRPr="00095FBF">
                <w:rPr>
                  <w:noProof/>
                  <w:lang w:val="en-US"/>
                </w:rPr>
                <w:t xml:space="preserve">Fengqianyao, C., 2022. Analysis of Key Factors for Tesla’s Success. In: </w:t>
              </w:r>
              <w:r w:rsidRPr="00095FBF">
                <w:rPr>
                  <w:i/>
                  <w:iCs/>
                  <w:noProof/>
                  <w:lang w:val="en-US"/>
                </w:rPr>
                <w:t xml:space="preserve">Proceedings of the 2022 2nd International Conference on Enterprise Management and Economic Development (ICEMED 2022). </w:t>
              </w:r>
              <w:r w:rsidRPr="00095FBF">
                <w:rPr>
                  <w:noProof/>
                  <w:lang w:val="en-US"/>
                </w:rPr>
                <w:t>s.l.:Atlantis Press, pp. 758-763.</w:t>
              </w:r>
            </w:p>
            <w:p w14:paraId="63013FDE" w14:textId="77777777" w:rsidR="00095FBF" w:rsidRPr="00095FBF" w:rsidRDefault="00095FBF" w:rsidP="00095FBF">
              <w:pPr>
                <w:pStyle w:val="Bibliography"/>
                <w:rPr>
                  <w:noProof/>
                  <w:lang w:val="en-US"/>
                </w:rPr>
              </w:pPr>
              <w:r w:rsidRPr="00095FBF">
                <w:rPr>
                  <w:noProof/>
                  <w:lang w:val="en-US"/>
                </w:rPr>
                <w:t xml:space="preserve">Financial Times, 2022. </w:t>
              </w:r>
              <w:r w:rsidRPr="00095FBF">
                <w:rPr>
                  <w:i/>
                  <w:iCs/>
                  <w:noProof/>
                  <w:lang w:val="en-US"/>
                </w:rPr>
                <w:t xml:space="preserve">Tesla blames logistics problems after delivering fewer cars than forecast. </w:t>
              </w:r>
              <w:r w:rsidRPr="00095FBF">
                <w:rPr>
                  <w:noProof/>
                  <w:lang w:val="en-US"/>
                </w:rPr>
                <w:t xml:space="preserve">[Online] </w:t>
              </w:r>
              <w:r w:rsidRPr="00095FBF">
                <w:rPr>
                  <w:noProof/>
                  <w:lang w:val="en-US"/>
                </w:rPr>
                <w:br/>
                <w:t xml:space="preserve">Available at: </w:t>
              </w:r>
              <w:r w:rsidRPr="00095FBF">
                <w:rPr>
                  <w:noProof/>
                  <w:u w:val="single"/>
                  <w:lang w:val="en-US"/>
                </w:rPr>
                <w:t>https://www.ft.com/content/16456af8-4aff-4153-a6fe-cdfaecef81c3</w:t>
              </w:r>
              <w:r w:rsidRPr="00095FBF">
                <w:rPr>
                  <w:noProof/>
                  <w:lang w:val="en-US"/>
                </w:rPr>
                <w:br/>
                <w:t>[Accessed 8 12 2022].</w:t>
              </w:r>
            </w:p>
            <w:p w14:paraId="41FC0AEE" w14:textId="77777777" w:rsidR="00095FBF" w:rsidRPr="00095FBF" w:rsidRDefault="00095FBF" w:rsidP="00095FBF">
              <w:pPr>
                <w:pStyle w:val="Bibliography"/>
                <w:rPr>
                  <w:noProof/>
                  <w:lang w:val="en-US"/>
                </w:rPr>
              </w:pPr>
              <w:r w:rsidRPr="00095FBF">
                <w:rPr>
                  <w:noProof/>
                  <w:lang w:val="en-US"/>
                </w:rPr>
                <w:t xml:space="preserve">Fruhlinger, J., 2019. </w:t>
              </w:r>
              <w:r w:rsidRPr="00095FBF">
                <w:rPr>
                  <w:i/>
                  <w:iCs/>
                  <w:noProof/>
                  <w:lang w:val="en-US"/>
                </w:rPr>
                <w:t xml:space="preserve">Tesla's growing worldwide presence. </w:t>
              </w:r>
              <w:r w:rsidRPr="00095FBF">
                <w:rPr>
                  <w:noProof/>
                  <w:lang w:val="en-US"/>
                </w:rPr>
                <w:t xml:space="preserve">[Online] </w:t>
              </w:r>
              <w:r w:rsidRPr="00095FBF">
                <w:rPr>
                  <w:noProof/>
                  <w:lang w:val="en-US"/>
                </w:rPr>
                <w:br/>
                <w:t xml:space="preserve">Available at: </w:t>
              </w:r>
              <w:r w:rsidRPr="00095FBF">
                <w:rPr>
                  <w:noProof/>
                  <w:u w:val="single"/>
                  <w:lang w:val="en-US"/>
                </w:rPr>
                <w:t>https://www.businessofbusiness.com/articles/teslas-growing-worldwide-presence/</w:t>
              </w:r>
              <w:r w:rsidRPr="00095FBF">
                <w:rPr>
                  <w:noProof/>
                  <w:lang w:val="en-US"/>
                </w:rPr>
                <w:br/>
                <w:t>[Accessed 8 12 2022].</w:t>
              </w:r>
            </w:p>
            <w:p w14:paraId="7D3C19C9" w14:textId="77777777" w:rsidR="00095FBF" w:rsidRPr="00095FBF" w:rsidRDefault="00095FBF" w:rsidP="00095FBF">
              <w:pPr>
                <w:pStyle w:val="Bibliography"/>
                <w:rPr>
                  <w:noProof/>
                  <w:lang w:val="en-US"/>
                </w:rPr>
              </w:pPr>
              <w:r w:rsidRPr="00095FBF">
                <w:rPr>
                  <w:noProof/>
                  <w:lang w:val="en-US"/>
                </w:rPr>
                <w:t xml:space="preserve">Gratton, L., 2004. In: </w:t>
              </w:r>
              <w:r w:rsidRPr="00095FBF">
                <w:rPr>
                  <w:i/>
                  <w:iCs/>
                  <w:noProof/>
                  <w:lang w:val="en-US"/>
                </w:rPr>
                <w:t xml:space="preserve">The Democratic Enterprise. </w:t>
              </w:r>
              <w:r w:rsidRPr="00095FBF">
                <w:rPr>
                  <w:noProof/>
                  <w:lang w:val="en-US"/>
                </w:rPr>
                <w:t>s.l.:Financial Times Prentice Hall, pp. xii-xiv.</w:t>
              </w:r>
            </w:p>
            <w:p w14:paraId="05B61F3F" w14:textId="77777777" w:rsidR="00095FBF" w:rsidRPr="00095FBF" w:rsidRDefault="00095FBF" w:rsidP="00095FBF">
              <w:pPr>
                <w:pStyle w:val="Bibliography"/>
                <w:rPr>
                  <w:noProof/>
                  <w:lang w:val="en-US"/>
                </w:rPr>
              </w:pPr>
              <w:r w:rsidRPr="00095FBF">
                <w:rPr>
                  <w:noProof/>
                  <w:lang w:val="en-US"/>
                </w:rPr>
                <w:t xml:space="preserve">Gupta, S. &amp; Jain, S. K., 2013. A literature review of lean manufacturing. </w:t>
              </w:r>
              <w:r w:rsidRPr="00095FBF">
                <w:rPr>
                  <w:i/>
                  <w:iCs/>
                  <w:noProof/>
                  <w:lang w:val="en-US"/>
                </w:rPr>
                <w:t xml:space="preserve">International Journal of Management Science and Engineering Management, </w:t>
              </w:r>
              <w:r w:rsidRPr="00095FBF">
                <w:rPr>
                  <w:noProof/>
                  <w:lang w:val="en-US"/>
                </w:rPr>
                <w:t>8(4), pp. 241-249.</w:t>
              </w:r>
            </w:p>
            <w:p w14:paraId="36D964AA" w14:textId="77777777" w:rsidR="00095FBF" w:rsidRPr="00095FBF" w:rsidRDefault="00095FBF" w:rsidP="00095FBF">
              <w:pPr>
                <w:pStyle w:val="Bibliography"/>
                <w:rPr>
                  <w:noProof/>
                  <w:lang w:val="en-US"/>
                </w:rPr>
              </w:pPr>
              <w:r w:rsidRPr="00095FBF">
                <w:rPr>
                  <w:noProof/>
                  <w:lang w:val="en-US"/>
                </w:rPr>
                <w:t xml:space="preserve">Hull, D. &amp; Pogkas, D., 2018. Elon Musk Doesn’t Work Alone. These Are Tesla’s Other Key Leaders. </w:t>
              </w:r>
              <w:r w:rsidRPr="00095FBF">
                <w:rPr>
                  <w:i/>
                  <w:iCs/>
                  <w:noProof/>
                  <w:lang w:val="en-US"/>
                </w:rPr>
                <w:t>Bloomberg.</w:t>
              </w:r>
            </w:p>
            <w:p w14:paraId="4CF7B11D" w14:textId="77777777" w:rsidR="00095FBF" w:rsidRPr="00095FBF" w:rsidRDefault="00095FBF" w:rsidP="00095FBF">
              <w:pPr>
                <w:pStyle w:val="Bibliography"/>
                <w:rPr>
                  <w:noProof/>
                  <w:lang w:val="en-US"/>
                </w:rPr>
              </w:pPr>
              <w:r w:rsidRPr="00095FBF">
                <w:rPr>
                  <w:noProof/>
                  <w:lang w:val="en-US"/>
                </w:rPr>
                <w:t xml:space="preserve">InsideEVs, n.d. </w:t>
              </w:r>
              <w:r w:rsidRPr="00095FBF">
                <w:rPr>
                  <w:i/>
                  <w:iCs/>
                  <w:noProof/>
                  <w:lang w:val="en-US"/>
                </w:rPr>
                <w:t xml:space="preserve">Tesla Sold 2 Million Electric Cars: First Automaker To Reach Milestone.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555279D4" w14:textId="77777777" w:rsidR="00095FBF" w:rsidRPr="00095FBF" w:rsidRDefault="00095FBF" w:rsidP="00095FBF">
              <w:pPr>
                <w:pStyle w:val="Bibliography"/>
                <w:rPr>
                  <w:noProof/>
                  <w:lang w:val="en-US"/>
                </w:rPr>
              </w:pPr>
              <w:r w:rsidRPr="00095FBF">
                <w:rPr>
                  <w:noProof/>
                  <w:lang w:val="en-US"/>
                </w:rPr>
                <w:t xml:space="preserve">Jose, P., 2020. </w:t>
              </w:r>
              <w:r w:rsidRPr="00095FBF">
                <w:rPr>
                  <w:i/>
                  <w:iCs/>
                  <w:noProof/>
                  <w:lang w:val="en-US"/>
                </w:rPr>
                <w:t xml:space="preserve">EV Sales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w:t>
              </w:r>
              <w:r w:rsidRPr="00095FBF">
                <w:rPr>
                  <w:noProof/>
                  <w:lang w:val="en-US"/>
                </w:rPr>
                <w:br/>
                <w:t>[Accessed 8 12 2022].</w:t>
              </w:r>
            </w:p>
            <w:p w14:paraId="5818A11E" w14:textId="77777777" w:rsidR="00095FBF" w:rsidRPr="00095FBF" w:rsidRDefault="00095FBF" w:rsidP="00095FBF">
              <w:pPr>
                <w:pStyle w:val="Bibliography"/>
                <w:rPr>
                  <w:noProof/>
                  <w:lang w:val="en-US"/>
                </w:rPr>
              </w:pPr>
              <w:r w:rsidRPr="00095FBF">
                <w:rPr>
                  <w:noProof/>
                  <w:lang w:val="en-US"/>
                </w:rPr>
                <w:t xml:space="preserve">Jose, P., 2020. </w:t>
              </w:r>
              <w:r w:rsidRPr="00095FBF">
                <w:rPr>
                  <w:i/>
                  <w:iCs/>
                  <w:noProof/>
                  <w:lang w:val="en-US"/>
                </w:rPr>
                <w:t xml:space="preserve">Markets Roundup – December 2019. </w:t>
              </w:r>
              <w:r w:rsidRPr="00095FBF">
                <w:rPr>
                  <w:noProof/>
                  <w:lang w:val="en-US"/>
                </w:rPr>
                <w:t xml:space="preserve">[Online] </w:t>
              </w:r>
              <w:r w:rsidRPr="00095FBF">
                <w:rPr>
                  <w:noProof/>
                  <w:lang w:val="en-US"/>
                </w:rPr>
                <w:br/>
                <w:t xml:space="preserve">Available at: </w:t>
              </w:r>
              <w:r w:rsidRPr="00095FBF">
                <w:rPr>
                  <w:noProof/>
                  <w:u w:val="single"/>
                  <w:lang w:val="en-US"/>
                </w:rPr>
                <w:t>http://ev-sales.blogspot.com/2020/01/markets-roundup-december-</w:t>
              </w:r>
              <w:r w:rsidRPr="00095FBF">
                <w:rPr>
                  <w:noProof/>
                  <w:u w:val="single"/>
                  <w:lang w:val="en-US"/>
                </w:rPr>
                <w:lastRenderedPageBreak/>
                <w:t>2019.html</w:t>
              </w:r>
              <w:r w:rsidRPr="00095FBF">
                <w:rPr>
                  <w:noProof/>
                  <w:lang w:val="en-US"/>
                </w:rPr>
                <w:br/>
                <w:t>[Accessed 8 12 2022].</w:t>
              </w:r>
            </w:p>
            <w:p w14:paraId="43E9D357" w14:textId="77777777" w:rsidR="00095FBF" w:rsidRPr="00095FBF" w:rsidRDefault="00095FBF" w:rsidP="00095FBF">
              <w:pPr>
                <w:pStyle w:val="Bibliography"/>
                <w:rPr>
                  <w:noProof/>
                  <w:lang w:val="en-US"/>
                </w:rPr>
              </w:pPr>
              <w:r w:rsidRPr="00095FBF">
                <w:rPr>
                  <w:noProof/>
                  <w:lang w:val="en-US"/>
                </w:rPr>
                <w:t xml:space="preserve">Kissinger, D., 2018. </w:t>
              </w:r>
              <w:r w:rsidRPr="00095FBF">
                <w:rPr>
                  <w:i/>
                  <w:iCs/>
                  <w:noProof/>
                  <w:lang w:val="en-US"/>
                </w:rPr>
                <w:t xml:space="preserve">Tesla, Inc. PESTEL/PESTLE Analysis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panmore.com/tesla-motors-inc-pestel-pestle-analysis-recommendations</w:t>
              </w:r>
              <w:r w:rsidRPr="00095FBF">
                <w:rPr>
                  <w:noProof/>
                  <w:lang w:val="en-US"/>
                </w:rPr>
                <w:br/>
                <w:t>[Accessed 8 12 2022].</w:t>
              </w:r>
            </w:p>
            <w:p w14:paraId="7C5D8978" w14:textId="77777777" w:rsidR="00095FBF" w:rsidRPr="00095FBF" w:rsidRDefault="00095FBF" w:rsidP="00095FBF">
              <w:pPr>
                <w:pStyle w:val="Bibliography"/>
                <w:rPr>
                  <w:noProof/>
                  <w:lang w:val="en-US"/>
                </w:rPr>
              </w:pPr>
              <w:r w:rsidRPr="00095FBF">
                <w:rPr>
                  <w:noProof/>
                  <w:lang w:val="en-US"/>
                </w:rPr>
                <w:t xml:space="preserve">Kissinger, D., 2019. </w:t>
              </w:r>
              <w:r w:rsidRPr="00095FBF">
                <w:rPr>
                  <w:i/>
                  <w:iCs/>
                  <w:noProof/>
                  <w:lang w:val="en-US"/>
                </w:rPr>
                <w:t xml:space="preserve">Tesla Inc. Five Forces Analysis (Porter’s Model) &amp; Recommendations. </w:t>
              </w:r>
              <w:r w:rsidRPr="00095FBF">
                <w:rPr>
                  <w:noProof/>
                  <w:lang w:val="en-US"/>
                </w:rPr>
                <w:t xml:space="preserve">[Online] </w:t>
              </w:r>
              <w:r w:rsidRPr="00095FBF">
                <w:rPr>
                  <w:noProof/>
                  <w:lang w:val="en-US"/>
                </w:rPr>
                <w:br/>
                <w:t xml:space="preserve">Available at: </w:t>
              </w:r>
              <w:r w:rsidRPr="00095FBF">
                <w:rPr>
                  <w:noProof/>
                  <w:u w:val="single"/>
                  <w:lang w:val="en-US"/>
                </w:rPr>
                <w:t>https://panmore.com/tesla-motors-inc-five-forces-analysis-recommendations-porters-model</w:t>
              </w:r>
              <w:r w:rsidRPr="00095FBF">
                <w:rPr>
                  <w:noProof/>
                  <w:lang w:val="en-US"/>
                </w:rPr>
                <w:br/>
                <w:t>[Accessed 8 12 2022].</w:t>
              </w:r>
            </w:p>
            <w:p w14:paraId="2B6FAAC5" w14:textId="77777777" w:rsidR="00095FBF" w:rsidRPr="00095FBF" w:rsidRDefault="00095FBF" w:rsidP="00095FBF">
              <w:pPr>
                <w:pStyle w:val="Bibliography"/>
                <w:rPr>
                  <w:noProof/>
                  <w:lang w:val="en-US"/>
                </w:rPr>
              </w:pPr>
              <w:r w:rsidRPr="00095FBF">
                <w:rPr>
                  <w:noProof/>
                  <w:lang w:val="en-US"/>
                </w:rPr>
                <w:t xml:space="preserve">Lambert, F., 2020. </w:t>
              </w:r>
              <w:r w:rsidRPr="00095FBF">
                <w:rPr>
                  <w:i/>
                  <w:iCs/>
                  <w:noProof/>
                  <w:lang w:val="en-US"/>
                </w:rPr>
                <w:t xml:space="preserve">Tesla produces its 1 millionth electric car. </w:t>
              </w:r>
              <w:r w:rsidRPr="00095FBF">
                <w:rPr>
                  <w:noProof/>
                  <w:lang w:val="en-US"/>
                </w:rPr>
                <w:t xml:space="preserve">[Online] </w:t>
              </w:r>
              <w:r w:rsidRPr="00095FBF">
                <w:rPr>
                  <w:noProof/>
                  <w:lang w:val="en-US"/>
                </w:rPr>
                <w:br/>
                <w:t xml:space="preserve">Available at: </w:t>
              </w:r>
              <w:r w:rsidRPr="00095FBF">
                <w:rPr>
                  <w:noProof/>
                  <w:u w:val="single"/>
                  <w:lang w:val="en-US"/>
                </w:rPr>
                <w:t>https://electrek.co/2020/03/09/tesla-produces-1000000th-electric-car/</w:t>
              </w:r>
              <w:r w:rsidRPr="00095FBF">
                <w:rPr>
                  <w:noProof/>
                  <w:lang w:val="en-US"/>
                </w:rPr>
                <w:br/>
                <w:t>[Accessed 8 12 2022].</w:t>
              </w:r>
            </w:p>
            <w:p w14:paraId="75F709E0" w14:textId="77777777" w:rsidR="00095FBF" w:rsidRPr="00095FBF" w:rsidRDefault="00095FBF" w:rsidP="00095FBF">
              <w:pPr>
                <w:pStyle w:val="Bibliography"/>
                <w:rPr>
                  <w:noProof/>
                  <w:lang w:val="en-US"/>
                </w:rPr>
              </w:pPr>
              <w:r w:rsidRPr="00095FBF">
                <w:rPr>
                  <w:noProof/>
                  <w:lang w:val="en-US"/>
                </w:rPr>
                <w:t xml:space="preserve">Li, Z., 2018. Business Network Positioning Analysis of Toyota. </w:t>
              </w:r>
              <w:r w:rsidRPr="00095FBF">
                <w:rPr>
                  <w:i/>
                  <w:iCs/>
                  <w:noProof/>
                  <w:lang w:val="en-US"/>
                </w:rPr>
                <w:t xml:space="preserve">American Journal of Industrial and Business Management, </w:t>
              </w:r>
              <w:r w:rsidRPr="00095FBF">
                <w:rPr>
                  <w:noProof/>
                  <w:lang w:val="en-US"/>
                </w:rPr>
                <w:t>Volume 8, pp. 1693-1699.</w:t>
              </w:r>
            </w:p>
            <w:p w14:paraId="2142CD10" w14:textId="77777777" w:rsidR="00095FBF" w:rsidRPr="00095FBF" w:rsidRDefault="00095FBF" w:rsidP="00095FBF">
              <w:pPr>
                <w:pStyle w:val="Bibliography"/>
                <w:rPr>
                  <w:noProof/>
                  <w:lang w:val="en-US"/>
                </w:rPr>
              </w:pPr>
              <w:r w:rsidRPr="00095FBF">
                <w:rPr>
                  <w:noProof/>
                  <w:lang w:val="en-US"/>
                </w:rPr>
                <w:t xml:space="preserve">McCain, C., 2019. </w:t>
              </w:r>
              <w:r w:rsidRPr="00095FBF">
                <w:rPr>
                  <w:i/>
                  <w:iCs/>
                  <w:noProof/>
                  <w:lang w:val="en-US"/>
                </w:rPr>
                <w:t xml:space="preserve">A Strategic Audit of Tesla, Inc.. </w:t>
              </w:r>
              <w:r w:rsidRPr="00095FBF">
                <w:rPr>
                  <w:noProof/>
                  <w:lang w:val="en-US"/>
                </w:rPr>
                <w:t>s.l.:s.n.</w:t>
              </w:r>
            </w:p>
            <w:p w14:paraId="1AC1ADDD" w14:textId="77777777" w:rsidR="00095FBF" w:rsidRPr="00095FBF" w:rsidRDefault="00095FBF" w:rsidP="00095FBF">
              <w:pPr>
                <w:pStyle w:val="Bibliography"/>
                <w:rPr>
                  <w:noProof/>
                  <w:lang w:val="en-US"/>
                </w:rPr>
              </w:pPr>
              <w:r w:rsidRPr="00095FBF">
                <w:rPr>
                  <w:noProof/>
                  <w:lang w:val="en-US"/>
                </w:rPr>
                <w:t xml:space="preserve">Moberg, K., 2019. </w:t>
              </w:r>
              <w:r w:rsidRPr="00095FBF">
                <w:rPr>
                  <w:i/>
                  <w:iCs/>
                  <w:noProof/>
                  <w:lang w:val="en-US"/>
                </w:rPr>
                <w:t xml:space="preserve">Bil-året 2019: Derfor var 2019 så spesielt [The car of the year 2019: That's why 2019 was so special] (in Norwegian). </w:t>
              </w:r>
              <w:r w:rsidRPr="00095FBF">
                <w:rPr>
                  <w:noProof/>
                  <w:lang w:val="en-US"/>
                </w:rPr>
                <w:t xml:space="preserve">[Online] </w:t>
              </w:r>
              <w:r w:rsidRPr="00095FBF">
                <w:rPr>
                  <w:noProof/>
                  <w:lang w:val="en-US"/>
                </w:rPr>
                <w:br/>
                <w:t xml:space="preserve">Available at: </w:t>
              </w:r>
              <w:r w:rsidRPr="00095FBF">
                <w:rPr>
                  <w:noProof/>
                  <w:u w:val="single"/>
                  <w:lang w:val="en-US"/>
                </w:rPr>
                <w:t>https://www.dinside.no/motor/derfor-var-2019-sa-spesielt/71970723</w:t>
              </w:r>
              <w:r w:rsidRPr="00095FBF">
                <w:rPr>
                  <w:noProof/>
                  <w:lang w:val="en-US"/>
                </w:rPr>
                <w:br/>
                <w:t>[Accessed 8 12 2022].</w:t>
              </w:r>
            </w:p>
            <w:p w14:paraId="1337C2F7" w14:textId="77777777" w:rsidR="00095FBF" w:rsidRPr="00095FBF" w:rsidRDefault="00095FBF" w:rsidP="00095FBF">
              <w:pPr>
                <w:pStyle w:val="Bibliography"/>
                <w:rPr>
                  <w:noProof/>
                  <w:lang w:val="en-US"/>
                </w:rPr>
              </w:pPr>
              <w:r w:rsidRPr="00095FBF">
                <w:rPr>
                  <w:noProof/>
                  <w:lang w:val="en-US"/>
                </w:rPr>
                <w:t xml:space="preserve">Monsellato, A., 2016. </w:t>
              </w:r>
              <w:r w:rsidRPr="00095FBF">
                <w:rPr>
                  <w:i/>
                  <w:iCs/>
                  <w:noProof/>
                  <w:lang w:val="en-US"/>
                </w:rPr>
                <w:t xml:space="preserve">esla Motors: a business model innovation in the automotive industry.. </w:t>
              </w:r>
              <w:r w:rsidRPr="00095FBF">
                <w:rPr>
                  <w:noProof/>
                  <w:lang w:val="en-US"/>
                </w:rPr>
                <w:t>s.l.:s.n.</w:t>
              </w:r>
            </w:p>
            <w:p w14:paraId="5D3F42BD" w14:textId="77777777" w:rsidR="00095FBF" w:rsidRPr="00095FBF" w:rsidRDefault="00095FBF" w:rsidP="00095FBF">
              <w:pPr>
                <w:pStyle w:val="Bibliography"/>
                <w:rPr>
                  <w:noProof/>
                  <w:lang w:val="en-US"/>
                </w:rPr>
              </w:pPr>
              <w:r w:rsidRPr="00095FBF">
                <w:rPr>
                  <w:noProof/>
                  <w:lang w:val="en-US"/>
                </w:rPr>
                <w:t xml:space="preserve">Moran, M. R., Facanha, S., Goncalves, M. A. &amp; Fischmann, A. A., 2012. Congruencies between Strategic Positioning and Business Networks: Case Study of a Multinational Subsidiary in Brazil. </w:t>
              </w:r>
              <w:r w:rsidRPr="00095FBF">
                <w:rPr>
                  <w:i/>
                  <w:iCs/>
                  <w:noProof/>
                  <w:lang w:val="en-US"/>
                </w:rPr>
                <w:t xml:space="preserve">Rev. Adm, </w:t>
              </w:r>
              <w:r w:rsidRPr="00095FBF">
                <w:rPr>
                  <w:noProof/>
                  <w:lang w:val="en-US"/>
                </w:rPr>
                <w:t>Volume 47, pp. 68-80.</w:t>
              </w:r>
            </w:p>
            <w:p w14:paraId="5EF031A9" w14:textId="77777777" w:rsidR="00095FBF" w:rsidRPr="00095FBF" w:rsidRDefault="00095FBF" w:rsidP="00095FBF">
              <w:pPr>
                <w:pStyle w:val="Bibliography"/>
                <w:rPr>
                  <w:noProof/>
                  <w:lang w:val="en-US"/>
                </w:rPr>
              </w:pPr>
              <w:r w:rsidRPr="00095FBF">
                <w:rPr>
                  <w:noProof/>
                  <w:lang w:val="en-US"/>
                </w:rPr>
                <w:t xml:space="preserve">Norwegian Road Federation , 2020. </w:t>
              </w:r>
              <w:r w:rsidRPr="00095FBF">
                <w:rPr>
                  <w:i/>
                  <w:iCs/>
                  <w:noProof/>
                  <w:lang w:val="en-US"/>
                </w:rPr>
                <w:t xml:space="preserve">Norwegian Road Federation (OFV). </w:t>
              </w:r>
              <w:r w:rsidRPr="00095FBF">
                <w:rPr>
                  <w:noProof/>
                  <w:lang w:val="en-US"/>
                </w:rPr>
                <w:t xml:space="preserve">[Online] </w:t>
              </w:r>
              <w:r w:rsidRPr="00095FBF">
                <w:rPr>
                  <w:noProof/>
                  <w:lang w:val="en-US"/>
                </w:rPr>
                <w:br/>
                <w:t xml:space="preserve">Available at: </w:t>
              </w:r>
              <w:r w:rsidRPr="00095FBF">
                <w:rPr>
                  <w:noProof/>
                  <w:u w:val="single"/>
                  <w:lang w:val="en-US"/>
                </w:rPr>
                <w:t>https://ofv.no/registreringsstatistikk</w:t>
              </w:r>
            </w:p>
            <w:p w14:paraId="3FAE1AE7" w14:textId="77777777" w:rsidR="00095FBF" w:rsidRPr="00095FBF" w:rsidRDefault="00095FBF" w:rsidP="00095FBF">
              <w:pPr>
                <w:pStyle w:val="Bibliography"/>
                <w:rPr>
                  <w:noProof/>
                  <w:lang w:val="en-US"/>
                </w:rPr>
              </w:pPr>
              <w:r w:rsidRPr="00095FBF">
                <w:rPr>
                  <w:noProof/>
                  <w:lang w:val="en-US"/>
                </w:rPr>
                <w:lastRenderedPageBreak/>
                <w:t>Oliveira, G. D. &amp; Dias, L. C., 2019. Influence of demographics on consumer preferences for alternative fuel vehicles: a review of choice modelling studies and a study in Portugal. 12(2), p. 318.</w:t>
              </w:r>
            </w:p>
            <w:p w14:paraId="154AE916" w14:textId="77777777" w:rsidR="00095FBF" w:rsidRPr="00095FBF" w:rsidRDefault="00095FBF" w:rsidP="00095FBF">
              <w:pPr>
                <w:pStyle w:val="Bibliography"/>
                <w:rPr>
                  <w:noProof/>
                  <w:lang w:val="en-US"/>
                </w:rPr>
              </w:pPr>
              <w:r w:rsidRPr="00095FBF">
                <w:rPr>
                  <w:noProof/>
                  <w:lang w:val="en-US"/>
                </w:rPr>
                <w:t xml:space="preserve">Palo Alto, 2022. </w:t>
              </w:r>
              <w:r w:rsidRPr="00095FBF">
                <w:rPr>
                  <w:i/>
                  <w:iCs/>
                  <w:noProof/>
                  <w:lang w:val="en-US"/>
                </w:rPr>
                <w:t xml:space="preserve">Tesla Fourth Quarter &amp; Full Year 2021 Update. </w:t>
              </w:r>
              <w:r w:rsidRPr="00095FBF">
                <w:rPr>
                  <w:noProof/>
                  <w:lang w:val="en-US"/>
                </w:rPr>
                <w:t xml:space="preserve">[Online] </w:t>
              </w:r>
              <w:r w:rsidRPr="00095FBF">
                <w:rPr>
                  <w:noProof/>
                  <w:lang w:val="en-US"/>
                </w:rPr>
                <w:br/>
                <w:t xml:space="preserve">Available at: </w:t>
              </w:r>
              <w:r w:rsidRPr="00095FBF">
                <w:rPr>
                  <w:noProof/>
                  <w:u w:val="single"/>
                  <w:lang w:val="en-US"/>
                </w:rPr>
                <w:t>https://tesla-cdn.thron.com/static/WIIG2L_TSLA_Q4_2021_Update_O7MYNE.pdf?xseo=&amp;response-content-disposition=inline%3Bfilename%3D%22tsla-q4-and-fy-2021-update.pdf%22</w:t>
              </w:r>
              <w:r w:rsidRPr="00095FBF">
                <w:rPr>
                  <w:noProof/>
                  <w:lang w:val="en-US"/>
                </w:rPr>
                <w:br/>
                <w:t>[Accessed 8 12 2022].</w:t>
              </w:r>
            </w:p>
            <w:p w14:paraId="75DCAA4F" w14:textId="77777777" w:rsidR="00095FBF" w:rsidRPr="00095FBF" w:rsidRDefault="00095FBF" w:rsidP="00095FBF">
              <w:pPr>
                <w:pStyle w:val="Bibliography"/>
                <w:rPr>
                  <w:noProof/>
                  <w:lang w:val="en-US"/>
                </w:rPr>
              </w:pPr>
              <w:r w:rsidRPr="00095FBF">
                <w:rPr>
                  <w:noProof/>
                  <w:lang w:val="en-US"/>
                </w:rPr>
                <w:t xml:space="preserve">PMI, 2022. </w:t>
              </w:r>
              <w:r w:rsidRPr="00095FBF">
                <w:rPr>
                  <w:i/>
                  <w:iCs/>
                  <w:noProof/>
                  <w:lang w:val="en-US"/>
                </w:rPr>
                <w:t xml:space="preserve">Global Megatrends 2022. </w:t>
              </w:r>
              <w:r w:rsidRPr="00095FBF">
                <w:rPr>
                  <w:noProof/>
                  <w:lang w:val="en-US"/>
                </w:rPr>
                <w:t xml:space="preserve">[Online] </w:t>
              </w:r>
              <w:r w:rsidRPr="00095FBF">
                <w:rPr>
                  <w:noProof/>
                  <w:lang w:val="en-US"/>
                </w:rPr>
                <w:br/>
                <w:t xml:space="preserve">Available at: </w:t>
              </w:r>
              <w:r w:rsidRPr="00095FBF">
                <w:rPr>
                  <w:noProof/>
                  <w:u w:val="single"/>
                  <w:lang w:val="en-US"/>
                </w:rPr>
                <w:t>https://www.pmi.org/-/media/pmi/documents/public/pdf/learning/thought-leadership/pmi-megatrends-2022.pdf?rev=087ea6f24b62411bb5a42dcce4a6739f&amp;sc_lang_temp=en</w:t>
              </w:r>
              <w:r w:rsidRPr="00095FBF">
                <w:rPr>
                  <w:noProof/>
                  <w:lang w:val="en-US"/>
                </w:rPr>
                <w:br/>
                <w:t>[Accessed 8 12 2022].</w:t>
              </w:r>
            </w:p>
            <w:p w14:paraId="2D7E972E" w14:textId="77777777" w:rsidR="00095FBF" w:rsidRPr="00095FBF" w:rsidRDefault="00095FBF" w:rsidP="00095FBF">
              <w:pPr>
                <w:pStyle w:val="Bibliography"/>
                <w:rPr>
                  <w:noProof/>
                  <w:lang w:val="en-US"/>
                </w:rPr>
              </w:pPr>
              <w:r w:rsidRPr="00095FBF">
                <w:rPr>
                  <w:noProof/>
                  <w:lang w:val="en-US"/>
                </w:rPr>
                <w:t xml:space="preserve">Pontes, J., 2020. </w:t>
              </w:r>
              <w:r w:rsidRPr="00095FBF">
                <w:rPr>
                  <w:i/>
                  <w:iCs/>
                  <w:noProof/>
                  <w:lang w:val="en-US"/>
                </w:rPr>
                <w:t xml:space="preserve">Tesla Model 3 Shatters Records in Hot European Market – EV Sales Report.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27/tesla-model-3-shatters-records-in-hot-european-market-ev-sales-report/</w:t>
              </w:r>
              <w:r w:rsidRPr="00095FBF">
                <w:rPr>
                  <w:noProof/>
                  <w:lang w:val="en-US"/>
                </w:rPr>
                <w:br/>
                <w:t>[Accessed 8 12 2022].</w:t>
              </w:r>
            </w:p>
            <w:p w14:paraId="6C7A8A90" w14:textId="77777777" w:rsidR="00095FBF" w:rsidRPr="00095FBF" w:rsidRDefault="00095FBF" w:rsidP="00095FBF">
              <w:pPr>
                <w:pStyle w:val="Bibliography"/>
                <w:rPr>
                  <w:noProof/>
                  <w:lang w:val="en-US"/>
                </w:rPr>
              </w:pPr>
              <w:r w:rsidRPr="00095FBF">
                <w:rPr>
                  <w:noProof/>
                  <w:lang w:val="en-US"/>
                </w:rPr>
                <w:t xml:space="preserve">Reuters, 2022. </w:t>
              </w:r>
              <w:r w:rsidRPr="00095FBF">
                <w:rPr>
                  <w:i/>
                  <w:iCs/>
                  <w:noProof/>
                  <w:lang w:val="en-US"/>
                </w:rPr>
                <w:t xml:space="preserve">Exclusive: Tesla’s Cybertruck to start mass production at end of 2023. </w:t>
              </w:r>
              <w:r w:rsidRPr="00095FBF">
                <w:rPr>
                  <w:noProof/>
                  <w:lang w:val="en-US"/>
                </w:rPr>
                <w:t xml:space="preserve">[Online] </w:t>
              </w:r>
              <w:r w:rsidRPr="00095FBF">
                <w:rPr>
                  <w:noProof/>
                  <w:lang w:val="en-US"/>
                </w:rPr>
                <w:br/>
                <w:t xml:space="preserve">Available at: </w:t>
              </w:r>
              <w:r w:rsidRPr="00095FBF">
                <w:rPr>
                  <w:noProof/>
                  <w:u w:val="single"/>
                  <w:lang w:val="en-US"/>
                </w:rPr>
                <w:t>https://www.reuters.com/business/autos-transportation/exclusive-tesla-plans-mass-production-start-cybertruck-end-2023-sources-2022-11-01/</w:t>
              </w:r>
              <w:r w:rsidRPr="00095FBF">
                <w:rPr>
                  <w:noProof/>
                  <w:lang w:val="en-US"/>
                </w:rPr>
                <w:br/>
                <w:t>[Accessed 8 12 2022].</w:t>
              </w:r>
            </w:p>
            <w:p w14:paraId="3422A1C3" w14:textId="77777777" w:rsidR="00095FBF" w:rsidRPr="00095FBF" w:rsidRDefault="00095FBF" w:rsidP="00095FBF">
              <w:pPr>
                <w:pStyle w:val="Bibliography"/>
                <w:rPr>
                  <w:noProof/>
                  <w:lang w:val="en-US"/>
                </w:rPr>
              </w:pPr>
              <w:r w:rsidRPr="00095FBF">
                <w:rPr>
                  <w:noProof/>
                  <w:lang w:val="en-US"/>
                </w:rPr>
                <w:t xml:space="preserve">Scaledagileframework.com, 2018. </w:t>
              </w:r>
              <w:r w:rsidRPr="00095FBF">
                <w:rPr>
                  <w:i/>
                  <w:iCs/>
                  <w:noProof/>
                  <w:lang w:val="en-US"/>
                </w:rPr>
                <w:t xml:space="preserve">SAFe for Lean Enterprises – Scaled Agile Framework. </w:t>
              </w:r>
              <w:r w:rsidRPr="00095FBF">
                <w:rPr>
                  <w:noProof/>
                  <w:lang w:val="en-US"/>
                </w:rPr>
                <w:t xml:space="preserve">[Online] </w:t>
              </w:r>
              <w:r w:rsidRPr="00095FBF">
                <w:rPr>
                  <w:noProof/>
                  <w:lang w:val="en-US"/>
                </w:rPr>
                <w:br/>
                <w:t xml:space="preserve">Available at: </w:t>
              </w:r>
              <w:r w:rsidRPr="00095FBF">
                <w:rPr>
                  <w:noProof/>
                  <w:u w:val="single"/>
                  <w:lang w:val="en-US"/>
                </w:rPr>
                <w:t>https://www.scaledagileframework.com/safe-for-lean-enterprises/</w:t>
              </w:r>
              <w:r w:rsidRPr="00095FBF">
                <w:rPr>
                  <w:noProof/>
                  <w:lang w:val="en-US"/>
                </w:rPr>
                <w:br/>
                <w:t>[Accessed 8 12 2022].</w:t>
              </w:r>
            </w:p>
            <w:p w14:paraId="2FA47B99" w14:textId="77777777" w:rsidR="00095FBF" w:rsidRPr="00095FBF" w:rsidRDefault="00095FBF" w:rsidP="00095FBF">
              <w:pPr>
                <w:pStyle w:val="Bibliography"/>
                <w:rPr>
                  <w:noProof/>
                  <w:lang w:val="en-US"/>
                </w:rPr>
              </w:pPr>
              <w:r w:rsidRPr="00095FBF">
                <w:rPr>
                  <w:noProof/>
                  <w:lang w:val="en-US"/>
                </w:rPr>
                <w:t xml:space="preserve">Shahan, Z., 2020. </w:t>
              </w:r>
              <w:r w:rsidRPr="00095FBF">
                <w:rPr>
                  <w:i/>
                  <w:iCs/>
                  <w:noProof/>
                  <w:lang w:val="en-US"/>
                </w:rPr>
                <w:t xml:space="preserve">Tesla Model 3 = #1 Best Selling Auto In Netherlands &amp; Norway In 2019. </w:t>
              </w:r>
              <w:r w:rsidRPr="00095FBF">
                <w:rPr>
                  <w:noProof/>
                  <w:lang w:val="en-US"/>
                </w:rPr>
                <w:t xml:space="preserve">[Online] </w:t>
              </w:r>
              <w:r w:rsidRPr="00095FBF">
                <w:rPr>
                  <w:noProof/>
                  <w:lang w:val="en-US"/>
                </w:rPr>
                <w:br/>
                <w:t xml:space="preserve">Available at: </w:t>
              </w:r>
              <w:r w:rsidRPr="00095FBF">
                <w:rPr>
                  <w:noProof/>
                  <w:u w:val="single"/>
                  <w:lang w:val="en-US"/>
                </w:rPr>
                <w:t>https://cleantechnica.com/2020/01/19/tesla-model-3-1-best-selling-</w:t>
              </w:r>
              <w:r w:rsidRPr="00095FBF">
                <w:rPr>
                  <w:noProof/>
                  <w:u w:val="single"/>
                  <w:lang w:val="en-US"/>
                </w:rPr>
                <w:lastRenderedPageBreak/>
                <w:t>automobile-in-netherlands-norway-in-2019/</w:t>
              </w:r>
              <w:r w:rsidRPr="00095FBF">
                <w:rPr>
                  <w:noProof/>
                  <w:lang w:val="en-US"/>
                </w:rPr>
                <w:br/>
                <w:t>[Accessed 8 12 2022].</w:t>
              </w:r>
            </w:p>
            <w:p w14:paraId="54267A8B" w14:textId="77777777" w:rsidR="00095FBF" w:rsidRPr="00095FBF" w:rsidRDefault="00095FBF" w:rsidP="00095FBF">
              <w:pPr>
                <w:pStyle w:val="Bibliography"/>
                <w:rPr>
                  <w:noProof/>
                  <w:lang w:val="en-US"/>
                </w:rPr>
              </w:pPr>
              <w:r w:rsidRPr="00095FBF">
                <w:rPr>
                  <w:noProof/>
                  <w:lang w:val="en-US"/>
                </w:rPr>
                <w:t xml:space="preserve">Sundar, R., Balaji, A. N. &amp; Kumar, 2014. Sundar, R., Balaji, A.N. and Kumar, R.S., 2014. A review on lean manufacturing implementation techniques. </w:t>
              </w:r>
              <w:r w:rsidRPr="00095FBF">
                <w:rPr>
                  <w:i/>
                  <w:iCs/>
                  <w:noProof/>
                  <w:lang w:val="en-US"/>
                </w:rPr>
                <w:t xml:space="preserve">Procedia Engineering, </w:t>
              </w:r>
              <w:r w:rsidRPr="00095FBF">
                <w:rPr>
                  <w:noProof/>
                  <w:lang w:val="en-US"/>
                </w:rPr>
                <w:t>Volume 97, pp. 1875-1885.</w:t>
              </w:r>
            </w:p>
            <w:p w14:paraId="6337F7CB" w14:textId="77777777" w:rsidR="00095FBF" w:rsidRPr="00095FBF" w:rsidRDefault="00095FBF" w:rsidP="00095FBF">
              <w:pPr>
                <w:pStyle w:val="Bibliography"/>
                <w:rPr>
                  <w:noProof/>
                  <w:lang w:val="en-US"/>
                </w:rPr>
              </w:pPr>
              <w:r w:rsidRPr="00095FBF">
                <w:rPr>
                  <w:noProof/>
                  <w:lang w:val="en-US"/>
                </w:rPr>
                <w:t xml:space="preserve">Tesla, 2021. </w:t>
              </w:r>
              <w:r w:rsidRPr="00095FBF">
                <w:rPr>
                  <w:i/>
                  <w:iCs/>
                  <w:noProof/>
                  <w:lang w:val="en-US"/>
                </w:rPr>
                <w:t xml:space="preserve">Tesla financial statements 2021. </w:t>
              </w:r>
              <w:r w:rsidRPr="00095FBF">
                <w:rPr>
                  <w:noProof/>
                  <w:lang w:val="en-US"/>
                </w:rPr>
                <w:t xml:space="preserve">[Online] </w:t>
              </w:r>
              <w:r w:rsidRPr="00095FBF">
                <w:rPr>
                  <w:noProof/>
                  <w:lang w:val="en-US"/>
                </w:rPr>
                <w:br/>
                <w:t xml:space="preserve">Available at: </w:t>
              </w:r>
              <w:r w:rsidRPr="00095FBF">
                <w:rPr>
                  <w:noProof/>
                  <w:u w:val="single"/>
                  <w:lang w:val="en-US"/>
                </w:rPr>
                <w:t>https://ir.tesla.com/_flysystem/s3/sec/000095017021002253/tsla-20210930-gen.pdf</w:t>
              </w:r>
              <w:r w:rsidRPr="00095FBF">
                <w:rPr>
                  <w:noProof/>
                  <w:lang w:val="en-US"/>
                </w:rPr>
                <w:br/>
                <w:t>[Accessed 8 12 2022].</w:t>
              </w:r>
            </w:p>
            <w:p w14:paraId="752A03A7" w14:textId="77777777" w:rsidR="00095FBF" w:rsidRPr="00095FBF" w:rsidRDefault="00095FBF" w:rsidP="00095FBF">
              <w:pPr>
                <w:pStyle w:val="Bibliography"/>
                <w:rPr>
                  <w:noProof/>
                  <w:lang w:val="en-US"/>
                </w:rPr>
              </w:pPr>
              <w:r w:rsidRPr="00095FBF">
                <w:rPr>
                  <w:noProof/>
                  <w:lang w:val="en-US"/>
                </w:rPr>
                <w:t xml:space="preserve">Tesla, 2022. </w:t>
              </w:r>
              <w:r w:rsidRPr="00095FBF">
                <w:rPr>
                  <w:i/>
                  <w:iCs/>
                  <w:noProof/>
                  <w:lang w:val="en-US"/>
                </w:rPr>
                <w:t xml:space="preserve">Tesla Impact Report. </w:t>
              </w:r>
              <w:r w:rsidRPr="00095FBF">
                <w:rPr>
                  <w:noProof/>
                  <w:lang w:val="en-US"/>
                </w:rPr>
                <w:t xml:space="preserve">[Online] </w:t>
              </w:r>
              <w:r w:rsidRPr="00095FBF">
                <w:rPr>
                  <w:noProof/>
                  <w:lang w:val="en-US"/>
                </w:rPr>
                <w:br/>
                <w:t xml:space="preserve">Available at: </w:t>
              </w:r>
              <w:r w:rsidRPr="00095FBF">
                <w:rPr>
                  <w:noProof/>
                  <w:u w:val="single"/>
                  <w:lang w:val="en-US"/>
                </w:rPr>
                <w:t>https://www.tesla.com/ns_videos/2021-tesla-impact-report.pdf</w:t>
              </w:r>
              <w:r w:rsidRPr="00095FBF">
                <w:rPr>
                  <w:noProof/>
                  <w:lang w:val="en-US"/>
                </w:rPr>
                <w:br/>
                <w:t>[Accessed 8 12 2022].</w:t>
              </w:r>
            </w:p>
            <w:p w14:paraId="67DB26DC" w14:textId="77777777" w:rsidR="00095FBF" w:rsidRPr="00095FBF" w:rsidRDefault="00095FBF" w:rsidP="00095FBF">
              <w:pPr>
                <w:pStyle w:val="Bibliography"/>
                <w:rPr>
                  <w:noProof/>
                  <w:lang w:val="en-US"/>
                </w:rPr>
              </w:pPr>
              <w:r w:rsidRPr="00095FBF">
                <w:rPr>
                  <w:noProof/>
                  <w:lang w:val="en-US"/>
                </w:rPr>
                <w:t xml:space="preserve">Tesla, n.d. </w:t>
              </w:r>
              <w:r w:rsidRPr="00095FBF">
                <w:rPr>
                  <w:i/>
                  <w:iCs/>
                  <w:noProof/>
                  <w:lang w:val="en-US"/>
                </w:rPr>
                <w:t xml:space="preserve">How Tesla’s Just-In-Time Production Methods Keep Costs Low. </w:t>
              </w:r>
              <w:r w:rsidRPr="00095FBF">
                <w:rPr>
                  <w:noProof/>
                  <w:lang w:val="en-US"/>
                </w:rPr>
                <w:t xml:space="preserve">[Online] </w:t>
              </w:r>
              <w:r w:rsidRPr="00095FBF">
                <w:rPr>
                  <w:noProof/>
                  <w:lang w:val="en-US"/>
                </w:rPr>
                <w:br/>
                <w:t xml:space="preserve">Available at: </w:t>
              </w:r>
              <w:r w:rsidRPr="00095FBF">
                <w:rPr>
                  <w:noProof/>
                  <w:u w:val="single"/>
                  <w:lang w:val="en-US"/>
                </w:rPr>
                <w:t>https://www.thesharpener.net/does-tesla-use-just-in-time-production/</w:t>
              </w:r>
              <w:r w:rsidRPr="00095FBF">
                <w:rPr>
                  <w:noProof/>
                  <w:lang w:val="en-US"/>
                </w:rPr>
                <w:br/>
                <w:t>[Accessed 2022 12 8].</w:t>
              </w:r>
            </w:p>
            <w:p w14:paraId="5D6EB63D" w14:textId="77777777" w:rsidR="00095FBF" w:rsidRPr="00095FBF" w:rsidRDefault="00095FBF" w:rsidP="00095FBF">
              <w:pPr>
                <w:pStyle w:val="Bibliography"/>
                <w:rPr>
                  <w:noProof/>
                  <w:lang w:val="en-US"/>
                </w:rPr>
              </w:pPr>
              <w:r w:rsidRPr="00095FBF">
                <w:rPr>
                  <w:noProof/>
                  <w:lang w:val="en-US"/>
                </w:rPr>
                <w:t xml:space="preserve">Tesla, n.d. </w:t>
              </w:r>
              <w:r w:rsidRPr="00095FBF">
                <w:rPr>
                  <w:i/>
                  <w:iCs/>
                  <w:noProof/>
                  <w:lang w:val="en-US"/>
                </w:rPr>
                <w:t xml:space="preserve">Tesla | About Us. </w:t>
              </w:r>
              <w:r w:rsidRPr="00095FBF">
                <w:rPr>
                  <w:noProof/>
                  <w:lang w:val="en-US"/>
                </w:rPr>
                <w:t xml:space="preserve">[Online] </w:t>
              </w:r>
              <w:r w:rsidRPr="00095FBF">
                <w:rPr>
                  <w:noProof/>
                  <w:lang w:val="en-US"/>
                </w:rPr>
                <w:br/>
                <w:t xml:space="preserve">Available at: </w:t>
              </w:r>
              <w:r w:rsidRPr="00095FBF">
                <w:rPr>
                  <w:noProof/>
                  <w:u w:val="single"/>
                  <w:lang w:val="en-US"/>
                </w:rPr>
                <w:t>https://www.tesla.com/about</w:t>
              </w:r>
              <w:r w:rsidRPr="00095FBF">
                <w:rPr>
                  <w:noProof/>
                  <w:lang w:val="en-US"/>
                </w:rPr>
                <w:br/>
                <w:t>[Accessed 8 12 2022].</w:t>
              </w:r>
            </w:p>
            <w:p w14:paraId="7B5226B6" w14:textId="77777777" w:rsidR="00095FBF" w:rsidRPr="00095FBF" w:rsidRDefault="00095FBF" w:rsidP="00095FBF">
              <w:pPr>
                <w:pStyle w:val="Bibliography"/>
                <w:rPr>
                  <w:noProof/>
                  <w:lang w:val="en-US"/>
                </w:rPr>
              </w:pPr>
              <w:r w:rsidRPr="00095FBF">
                <w:rPr>
                  <w:noProof/>
                  <w:lang w:val="en-US"/>
                </w:rPr>
                <w:t xml:space="preserve">Warsta, J. &amp; Seppänen, V., 2007. Value Network Positioning of Expected Winners: Analysis of the Top Software Business Start-Ups. </w:t>
              </w:r>
              <w:r w:rsidRPr="00095FBF">
                <w:rPr>
                  <w:i/>
                  <w:iCs/>
                  <w:noProof/>
                  <w:lang w:val="en-US"/>
                </w:rPr>
                <w:t>Springer US.</w:t>
              </w:r>
            </w:p>
            <w:p w14:paraId="19A40B2E" w14:textId="77777777" w:rsidR="00095FBF" w:rsidRPr="00095FBF" w:rsidRDefault="00095FBF" w:rsidP="00095FBF">
              <w:pPr>
                <w:pStyle w:val="Bibliography"/>
                <w:rPr>
                  <w:noProof/>
                  <w:lang w:val="en-US"/>
                </w:rPr>
              </w:pPr>
              <w:r w:rsidRPr="00095FBF">
                <w:rPr>
                  <w:noProof/>
                  <w:lang w:val="en-US"/>
                </w:rPr>
                <w:t xml:space="preserve">www.tesla.com, n.d. </w:t>
              </w:r>
              <w:r w:rsidRPr="00095FBF">
                <w:rPr>
                  <w:i/>
                  <w:iCs/>
                  <w:noProof/>
                  <w:lang w:val="en-US"/>
                </w:rPr>
                <w:t xml:space="preserve">Find Us | Tesla Europe. </w:t>
              </w:r>
              <w:r w:rsidRPr="00095FBF">
                <w:rPr>
                  <w:noProof/>
                  <w:lang w:val="en-US"/>
                </w:rPr>
                <w:t xml:space="preserve">[Online] </w:t>
              </w:r>
              <w:r w:rsidRPr="00095FBF">
                <w:rPr>
                  <w:noProof/>
                  <w:lang w:val="en-US"/>
                </w:rPr>
                <w:br/>
                <w:t xml:space="preserve">Available at: </w:t>
              </w:r>
              <w:r w:rsidRPr="00095FBF">
                <w:rPr>
                  <w:noProof/>
                  <w:u w:val="single"/>
                  <w:lang w:val="en-US"/>
                </w:rPr>
                <w:t>https://www.tesla.com/en_EU/findus/list</w:t>
              </w:r>
              <w:r w:rsidRPr="00095FBF">
                <w:rPr>
                  <w:noProof/>
                  <w:lang w:val="en-US"/>
                </w:rPr>
                <w:br/>
                <w:t>[Accessed 8 12 2022].</w:t>
              </w:r>
            </w:p>
            <w:p w14:paraId="454DAF50" w14:textId="77777777" w:rsidR="00095FBF" w:rsidRPr="00095FBF" w:rsidRDefault="00095FBF" w:rsidP="00095FBF">
              <w:pPr>
                <w:pStyle w:val="Bibliography"/>
                <w:rPr>
                  <w:noProof/>
                  <w:lang w:val="en-US"/>
                </w:rPr>
              </w:pPr>
              <w:r w:rsidRPr="00095FBF">
                <w:rPr>
                  <w:noProof/>
                  <w:lang w:val="en-US"/>
                </w:rPr>
                <w:t xml:space="preserve">www.wsj.com, n.d. </w:t>
              </w:r>
              <w:r w:rsidRPr="00095FBF">
                <w:rPr>
                  <w:i/>
                  <w:iCs/>
                  <w:noProof/>
                  <w:lang w:val="en-US"/>
                </w:rPr>
                <w:t xml:space="preserve">TSLA | Tesla Inc. Annual Balance Sheet - WSJ. </w:t>
              </w:r>
              <w:r w:rsidRPr="00095FBF">
                <w:rPr>
                  <w:noProof/>
                  <w:lang w:val="en-US"/>
                </w:rPr>
                <w:t xml:space="preserve">[Online] </w:t>
              </w:r>
              <w:r w:rsidRPr="00095FBF">
                <w:rPr>
                  <w:noProof/>
                  <w:lang w:val="en-US"/>
                </w:rPr>
                <w:br/>
                <w:t xml:space="preserve">Available at: </w:t>
              </w:r>
              <w:r w:rsidRPr="00095FBF">
                <w:rPr>
                  <w:noProof/>
                  <w:u w:val="single"/>
                  <w:lang w:val="en-US"/>
                </w:rPr>
                <w:t>https://www.wsj.com/market-data/quotes/TSLA/financials/annual/balance-sheet</w:t>
              </w:r>
              <w:r w:rsidRPr="00095FBF">
                <w:rPr>
                  <w:noProof/>
                  <w:lang w:val="en-US"/>
                </w:rPr>
                <w:br/>
                <w:t>[Accessed 8 12 2022].</w:t>
              </w:r>
            </w:p>
            <w:p w14:paraId="5776D7D8" w14:textId="2E85D35C" w:rsidR="00517242" w:rsidRPr="007D26C6" w:rsidRDefault="00151CD1" w:rsidP="00095FBF">
              <w:pPr>
                <w:jc w:val="left"/>
              </w:pPr>
              <w:r>
                <w:rPr>
                  <w:b/>
                  <w:bCs/>
                  <w:noProof/>
                </w:rPr>
                <w:fldChar w:fldCharType="end"/>
              </w:r>
            </w:p>
          </w:sdtContent>
        </w:sdt>
      </w:sdtContent>
    </w:sdt>
    <w:sectPr w:rsidR="00517242" w:rsidRPr="007D26C6" w:rsidSect="004C51A5">
      <w:headerReference w:type="default" r:id="rId29"/>
      <w:footerReference w:type="default" r:id="rId30"/>
      <w:headerReference w:type="first" r:id="rId31"/>
      <w:footerReference w:type="first" r:id="rId3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7AB00" w14:textId="77777777" w:rsidR="00C55927" w:rsidRDefault="00C55927">
      <w:pPr>
        <w:spacing w:after="0" w:line="240" w:lineRule="auto"/>
      </w:pPr>
      <w:r>
        <w:separator/>
      </w:r>
    </w:p>
  </w:endnote>
  <w:endnote w:type="continuationSeparator" w:id="0">
    <w:p w14:paraId="079F2D1B" w14:textId="77777777" w:rsidR="00C55927" w:rsidRDefault="00C559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A1E04" w14:textId="77777777" w:rsidR="00C55927" w:rsidRDefault="00C55927">
      <w:pPr>
        <w:spacing w:after="0" w:line="240" w:lineRule="auto"/>
      </w:pPr>
      <w:r>
        <w:separator/>
      </w:r>
    </w:p>
  </w:footnote>
  <w:footnote w:type="continuationSeparator" w:id="0">
    <w:p w14:paraId="5E3F45FD" w14:textId="77777777" w:rsidR="00C55927" w:rsidRDefault="00C55927">
      <w:pPr>
        <w:spacing w:after="0" w:line="240" w:lineRule="auto"/>
      </w:pPr>
      <w:r>
        <w:continuationSeparator/>
      </w:r>
    </w:p>
  </w:footnote>
  <w:footnote w:id="1">
    <w:p w14:paraId="7C5CC379" w14:textId="5577BF2B" w:rsidR="00B767CE" w:rsidRPr="0068464D" w:rsidRDefault="00B767CE">
      <w:pPr>
        <w:pStyle w:val="FootnoteText"/>
        <w:rPr>
          <w:lang w:val="en-US"/>
        </w:rPr>
      </w:pPr>
      <w:r>
        <w:rPr>
          <w:rStyle w:val="FootnoteReference"/>
        </w:rPr>
        <w:footnoteRef/>
      </w:r>
      <w:r w:rsidRPr="0068464D">
        <w:rPr>
          <w:lang w:val="en-US"/>
        </w:rPr>
        <w:t xml:space="preserve"> </w:t>
      </w:r>
      <w:r>
        <w:t>Χωρίς</w:t>
      </w:r>
      <w:r w:rsidRPr="0068464D">
        <w:rPr>
          <w:lang w:val="en-US"/>
        </w:rPr>
        <w:t xml:space="preserve"> </w:t>
      </w:r>
      <w:r>
        <w:t>μεσολάβηση</w:t>
      </w:r>
      <w:r w:rsidRPr="0068464D">
        <w:rPr>
          <w:lang w:val="en-US"/>
        </w:rPr>
        <w:t xml:space="preserve"> </w:t>
      </w:r>
      <w:r>
        <w:t>τρίτου</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6"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4"/>
  </w:num>
  <w:num w:numId="2" w16cid:durableId="1513257405">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7"/>
  </w:num>
  <w:num w:numId="5" w16cid:durableId="595753595">
    <w:abstractNumId w:val="2"/>
  </w:num>
  <w:num w:numId="6" w16cid:durableId="1946420307">
    <w:abstractNumId w:val="34"/>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4"/>
  </w:num>
  <w:num w:numId="8" w16cid:durableId="503981716">
    <w:abstractNumId w:val="17"/>
  </w:num>
  <w:num w:numId="9" w16cid:durableId="1216772171">
    <w:abstractNumId w:val="11"/>
  </w:num>
  <w:num w:numId="10" w16cid:durableId="216742478">
    <w:abstractNumId w:val="29"/>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3"/>
  </w:num>
  <w:num w:numId="16" w16cid:durableId="1526942231">
    <w:abstractNumId w:val="28"/>
  </w:num>
  <w:num w:numId="17" w16cid:durableId="1751654748">
    <w:abstractNumId w:val="30"/>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5"/>
  </w:num>
  <w:num w:numId="24" w16cid:durableId="1321159100">
    <w:abstractNumId w:val="15"/>
  </w:num>
  <w:num w:numId="25" w16cid:durableId="382751046">
    <w:abstractNumId w:val="8"/>
  </w:num>
  <w:num w:numId="26" w16cid:durableId="986930567">
    <w:abstractNumId w:val="24"/>
  </w:num>
  <w:num w:numId="27" w16cid:durableId="1045789663">
    <w:abstractNumId w:val="36"/>
  </w:num>
  <w:num w:numId="28" w16cid:durableId="738674588">
    <w:abstractNumId w:val="31"/>
  </w:num>
  <w:num w:numId="29" w16cid:durableId="1714963101">
    <w:abstractNumId w:val="16"/>
  </w:num>
  <w:num w:numId="30" w16cid:durableId="1159345998">
    <w:abstractNumId w:val="3"/>
  </w:num>
  <w:num w:numId="31" w16cid:durableId="168493297">
    <w:abstractNumId w:val="19"/>
  </w:num>
  <w:num w:numId="32" w16cid:durableId="245262242">
    <w:abstractNumId w:val="32"/>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gFAB3gnG4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4158"/>
    <w:rsid w:val="00065860"/>
    <w:rsid w:val="00065874"/>
    <w:rsid w:val="000739D7"/>
    <w:rsid w:val="000745CD"/>
    <w:rsid w:val="00075F63"/>
    <w:rsid w:val="0007742F"/>
    <w:rsid w:val="00082DCE"/>
    <w:rsid w:val="00084511"/>
    <w:rsid w:val="000876B3"/>
    <w:rsid w:val="000916E8"/>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83378"/>
    <w:rsid w:val="001853CF"/>
    <w:rsid w:val="001855ED"/>
    <w:rsid w:val="00186591"/>
    <w:rsid w:val="00186D61"/>
    <w:rsid w:val="00187F90"/>
    <w:rsid w:val="00190964"/>
    <w:rsid w:val="00194395"/>
    <w:rsid w:val="00195700"/>
    <w:rsid w:val="0019779E"/>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74886"/>
    <w:rsid w:val="00276A11"/>
    <w:rsid w:val="00276F0F"/>
    <w:rsid w:val="00277F27"/>
    <w:rsid w:val="0028248B"/>
    <w:rsid w:val="00286806"/>
    <w:rsid w:val="00286CF7"/>
    <w:rsid w:val="00290136"/>
    <w:rsid w:val="002961B8"/>
    <w:rsid w:val="002B125D"/>
    <w:rsid w:val="002B14AA"/>
    <w:rsid w:val="002B29B8"/>
    <w:rsid w:val="002B3805"/>
    <w:rsid w:val="002C17C9"/>
    <w:rsid w:val="002C3C9C"/>
    <w:rsid w:val="002C52A5"/>
    <w:rsid w:val="002C573C"/>
    <w:rsid w:val="002C699D"/>
    <w:rsid w:val="002C6A12"/>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5633"/>
    <w:rsid w:val="00397A73"/>
    <w:rsid w:val="003A147D"/>
    <w:rsid w:val="003A2095"/>
    <w:rsid w:val="003A264D"/>
    <w:rsid w:val="003A3742"/>
    <w:rsid w:val="003A65AD"/>
    <w:rsid w:val="003A65F9"/>
    <w:rsid w:val="003B5B63"/>
    <w:rsid w:val="003B6F6C"/>
    <w:rsid w:val="003B72AD"/>
    <w:rsid w:val="003C09F5"/>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5FE7"/>
    <w:rsid w:val="00426401"/>
    <w:rsid w:val="00427D31"/>
    <w:rsid w:val="00432AF0"/>
    <w:rsid w:val="00436815"/>
    <w:rsid w:val="0044115A"/>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51A5"/>
    <w:rsid w:val="004D1B30"/>
    <w:rsid w:val="004D22DA"/>
    <w:rsid w:val="004D378D"/>
    <w:rsid w:val="004D4CC7"/>
    <w:rsid w:val="004D7B94"/>
    <w:rsid w:val="004E1239"/>
    <w:rsid w:val="004E5BD8"/>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374F"/>
    <w:rsid w:val="00567502"/>
    <w:rsid w:val="00571210"/>
    <w:rsid w:val="00571AFC"/>
    <w:rsid w:val="00575821"/>
    <w:rsid w:val="00575ADD"/>
    <w:rsid w:val="00582883"/>
    <w:rsid w:val="0058299D"/>
    <w:rsid w:val="00584B16"/>
    <w:rsid w:val="00586F8B"/>
    <w:rsid w:val="00592225"/>
    <w:rsid w:val="00594C66"/>
    <w:rsid w:val="005956CE"/>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1628"/>
    <w:rsid w:val="00784BE2"/>
    <w:rsid w:val="007850C0"/>
    <w:rsid w:val="007861B1"/>
    <w:rsid w:val="00786553"/>
    <w:rsid w:val="00790DA9"/>
    <w:rsid w:val="00791622"/>
    <w:rsid w:val="00793169"/>
    <w:rsid w:val="00795EE5"/>
    <w:rsid w:val="007A2581"/>
    <w:rsid w:val="007A396F"/>
    <w:rsid w:val="007A539F"/>
    <w:rsid w:val="007B0800"/>
    <w:rsid w:val="007B0909"/>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34B5"/>
    <w:rsid w:val="007E4A4B"/>
    <w:rsid w:val="007E4AA3"/>
    <w:rsid w:val="007F27A2"/>
    <w:rsid w:val="007F43A5"/>
    <w:rsid w:val="007F6F7B"/>
    <w:rsid w:val="00802605"/>
    <w:rsid w:val="00803328"/>
    <w:rsid w:val="0080471C"/>
    <w:rsid w:val="00805D29"/>
    <w:rsid w:val="008079D8"/>
    <w:rsid w:val="00811471"/>
    <w:rsid w:val="0081467D"/>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1EFA"/>
    <w:rsid w:val="008D3DD6"/>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3367"/>
    <w:rsid w:val="00A20442"/>
    <w:rsid w:val="00A2223A"/>
    <w:rsid w:val="00A22346"/>
    <w:rsid w:val="00A2305D"/>
    <w:rsid w:val="00A252EA"/>
    <w:rsid w:val="00A25CC1"/>
    <w:rsid w:val="00A26C7E"/>
    <w:rsid w:val="00A413F2"/>
    <w:rsid w:val="00A43E84"/>
    <w:rsid w:val="00A50725"/>
    <w:rsid w:val="00A5182E"/>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4552"/>
    <w:rsid w:val="00B35F00"/>
    <w:rsid w:val="00B365E4"/>
    <w:rsid w:val="00B36B05"/>
    <w:rsid w:val="00B36BE0"/>
    <w:rsid w:val="00B37CB3"/>
    <w:rsid w:val="00B46B8D"/>
    <w:rsid w:val="00B523A5"/>
    <w:rsid w:val="00B54462"/>
    <w:rsid w:val="00B54A8C"/>
    <w:rsid w:val="00B67CBC"/>
    <w:rsid w:val="00B67DA6"/>
    <w:rsid w:val="00B70CDB"/>
    <w:rsid w:val="00B71E67"/>
    <w:rsid w:val="00B733F5"/>
    <w:rsid w:val="00B75E88"/>
    <w:rsid w:val="00B767CE"/>
    <w:rsid w:val="00B82463"/>
    <w:rsid w:val="00B83FAD"/>
    <w:rsid w:val="00B938A7"/>
    <w:rsid w:val="00B9412B"/>
    <w:rsid w:val="00BA2F00"/>
    <w:rsid w:val="00BA4371"/>
    <w:rsid w:val="00BA6E43"/>
    <w:rsid w:val="00BA70ED"/>
    <w:rsid w:val="00BB146F"/>
    <w:rsid w:val="00BB3F40"/>
    <w:rsid w:val="00BB5C53"/>
    <w:rsid w:val="00BB6627"/>
    <w:rsid w:val="00BC2A35"/>
    <w:rsid w:val="00BC481E"/>
    <w:rsid w:val="00BC5870"/>
    <w:rsid w:val="00BC7582"/>
    <w:rsid w:val="00BC767A"/>
    <w:rsid w:val="00BD1766"/>
    <w:rsid w:val="00BD540E"/>
    <w:rsid w:val="00BD555C"/>
    <w:rsid w:val="00BE0629"/>
    <w:rsid w:val="00BE1DCC"/>
    <w:rsid w:val="00BE1EA4"/>
    <w:rsid w:val="00BE23BA"/>
    <w:rsid w:val="00BE289D"/>
    <w:rsid w:val="00BE3113"/>
    <w:rsid w:val="00BE3826"/>
    <w:rsid w:val="00BE54F5"/>
    <w:rsid w:val="00BE5AF1"/>
    <w:rsid w:val="00BF0909"/>
    <w:rsid w:val="00BF477E"/>
    <w:rsid w:val="00BF5D99"/>
    <w:rsid w:val="00BF6C85"/>
    <w:rsid w:val="00C02453"/>
    <w:rsid w:val="00C0748C"/>
    <w:rsid w:val="00C1029C"/>
    <w:rsid w:val="00C112AC"/>
    <w:rsid w:val="00C11677"/>
    <w:rsid w:val="00C12847"/>
    <w:rsid w:val="00C225A2"/>
    <w:rsid w:val="00C24DF6"/>
    <w:rsid w:val="00C35052"/>
    <w:rsid w:val="00C35DA5"/>
    <w:rsid w:val="00C363C8"/>
    <w:rsid w:val="00C377E1"/>
    <w:rsid w:val="00C472DD"/>
    <w:rsid w:val="00C54FCA"/>
    <w:rsid w:val="00C55927"/>
    <w:rsid w:val="00C63A1C"/>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990"/>
    <w:rsid w:val="00CC3D85"/>
    <w:rsid w:val="00CC4FB9"/>
    <w:rsid w:val="00CC76E4"/>
    <w:rsid w:val="00CD172F"/>
    <w:rsid w:val="00CD670F"/>
    <w:rsid w:val="00CD67B9"/>
    <w:rsid w:val="00CD75F5"/>
    <w:rsid w:val="00CE0674"/>
    <w:rsid w:val="00CE0A3E"/>
    <w:rsid w:val="00CE517F"/>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2904"/>
    <w:rsid w:val="00D8482F"/>
    <w:rsid w:val="00D90F27"/>
    <w:rsid w:val="00D917C6"/>
    <w:rsid w:val="00D96D60"/>
    <w:rsid w:val="00DA09DE"/>
    <w:rsid w:val="00DA1039"/>
    <w:rsid w:val="00DA4705"/>
    <w:rsid w:val="00DA4998"/>
    <w:rsid w:val="00DA71B0"/>
    <w:rsid w:val="00DB31CD"/>
    <w:rsid w:val="00DC2347"/>
    <w:rsid w:val="00DC5E2C"/>
    <w:rsid w:val="00DC67BA"/>
    <w:rsid w:val="00DC756B"/>
    <w:rsid w:val="00DC78DA"/>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10DFA"/>
    <w:rsid w:val="00F2169F"/>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image" Target="media/image12.jpeg"/><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footer" Target="foot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41</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1</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2</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3</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4</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5</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6</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2</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7</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1</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2</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3</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4</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5</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3</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7</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6</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30</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38</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39</b:RefOrder>
  </b:Source>
</b:Sources>
</file>

<file path=customXml/itemProps1.xml><?xml version="1.0" encoding="utf-8"?>
<ds:datastoreItem xmlns:ds="http://schemas.openxmlformats.org/officeDocument/2006/customXml" ds:itemID="{FEFAA6B6-16F5-4AF5-A6A1-F292DE2BF3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95</TotalTime>
  <Pages>30</Pages>
  <Words>6550</Words>
  <Characters>3733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998</cp:revision>
  <dcterms:created xsi:type="dcterms:W3CDTF">2022-11-27T10:46:00Z</dcterms:created>
  <dcterms:modified xsi:type="dcterms:W3CDTF">2022-12-17T20:19:00Z</dcterms:modified>
</cp:coreProperties>
</file>